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C0C98" w14:textId="50510C1D" w:rsidR="00E767FF" w:rsidRPr="0087670C" w:rsidRDefault="00E767FF" w:rsidP="00E767FF">
      <w:pPr>
        <w:shd w:val="clear" w:color="auto" w:fill="0E6782"/>
        <w:spacing w:after="120"/>
        <w:jc w:val="center"/>
        <w:rPr>
          <w:rFonts w:cs="Times New Roman"/>
          <w:b/>
          <w:iCs/>
          <w:color w:val="FFFFFF" w:themeColor="background1"/>
          <w:sz w:val="32"/>
          <w:szCs w:val="32"/>
        </w:rPr>
      </w:pPr>
      <w:r>
        <w:rPr>
          <w:rFonts w:cs="Times New Roman"/>
          <w:b/>
          <w:iCs/>
          <w:color w:val="FFFFFF" w:themeColor="background1"/>
          <w:sz w:val="24"/>
          <w:szCs w:val="24"/>
        </w:rPr>
        <w:t xml:space="preserve">REVION </w:t>
      </w:r>
      <w:r w:rsidR="002C5D10">
        <w:rPr>
          <w:rFonts w:cs="Times New Roman"/>
          <w:b/>
          <w:iCs/>
          <w:color w:val="FFFFFF" w:themeColor="background1"/>
          <w:sz w:val="24"/>
          <w:szCs w:val="24"/>
        </w:rPr>
        <w:t>INTEGRATED</w:t>
      </w:r>
      <w:r>
        <w:rPr>
          <w:rFonts w:cs="Times New Roman"/>
          <w:b/>
          <w:iCs/>
          <w:color w:val="FFFFFF" w:themeColor="background1"/>
          <w:sz w:val="24"/>
          <w:szCs w:val="24"/>
        </w:rPr>
        <w:t xml:space="preserve"> ATPL (A) COURSE</w:t>
      </w:r>
    </w:p>
    <w:p w14:paraId="639F557E" w14:textId="77777777" w:rsidR="002A4765" w:rsidRPr="0087670C" w:rsidRDefault="002A4765" w:rsidP="0087670C">
      <w:pPr>
        <w:jc w:val="both"/>
        <w:rPr>
          <w:rFonts w:cs="Times New Roman"/>
          <w:szCs w:val="20"/>
        </w:rPr>
      </w:pPr>
    </w:p>
    <w:p w14:paraId="63051C66" w14:textId="77777777" w:rsidR="002A4765" w:rsidRPr="0087670C" w:rsidRDefault="002A4765" w:rsidP="0087670C">
      <w:pPr>
        <w:jc w:val="both"/>
        <w:rPr>
          <w:rFonts w:cs="Times New Roman"/>
          <w:b/>
          <w:bCs/>
          <w:szCs w:val="20"/>
        </w:rPr>
      </w:pPr>
      <w:r w:rsidRPr="0087670C">
        <w:rPr>
          <w:rFonts w:cs="Times New Roman"/>
          <w:b/>
          <w:bCs/>
          <w:szCs w:val="20"/>
        </w:rPr>
        <w:t>Dear Applicant,</w:t>
      </w:r>
    </w:p>
    <w:p w14:paraId="1640F72C" w14:textId="7231FE7C" w:rsidR="002A4765" w:rsidRPr="0087670C" w:rsidRDefault="002A4765" w:rsidP="0087670C">
      <w:pPr>
        <w:jc w:val="both"/>
        <w:rPr>
          <w:rFonts w:cs="Times New Roman"/>
          <w:szCs w:val="20"/>
        </w:rPr>
      </w:pPr>
      <w:r w:rsidRPr="0087670C">
        <w:rPr>
          <w:rFonts w:cs="Times New Roman"/>
          <w:szCs w:val="20"/>
        </w:rPr>
        <w:t>Each year Revion Ground School selects a limited number of candidates who have demonstrated high potential to succeed in this professional career.</w:t>
      </w:r>
    </w:p>
    <w:p w14:paraId="426115E8" w14:textId="4F52E263" w:rsidR="002A4765" w:rsidRPr="0087670C" w:rsidRDefault="002A4765" w:rsidP="0087670C">
      <w:pPr>
        <w:jc w:val="both"/>
        <w:rPr>
          <w:rFonts w:cs="Times New Roman"/>
          <w:szCs w:val="20"/>
        </w:rPr>
      </w:pPr>
      <w:r w:rsidRPr="0087670C">
        <w:rPr>
          <w:rFonts w:cs="Times New Roman"/>
          <w:szCs w:val="20"/>
        </w:rPr>
        <w:t xml:space="preserve">Selection is based on an individual's academic performance, basic mental abilities, composite mental abilities, operational abilities, social-interpersonal abilities, personality traits, </w:t>
      </w:r>
      <w:r w:rsidR="00CA5B37">
        <w:rPr>
          <w:rFonts w:cs="Times New Roman"/>
          <w:szCs w:val="20"/>
        </w:rPr>
        <w:t>and</w:t>
      </w:r>
      <w:r w:rsidRPr="0087670C">
        <w:rPr>
          <w:rFonts w:cs="Times New Roman"/>
          <w:szCs w:val="20"/>
        </w:rPr>
        <w:t xml:space="preserve"> willingness to learn and contribute to the exchange of knowledge at Revion</w:t>
      </w:r>
      <w:r w:rsidR="009E5519">
        <w:rPr>
          <w:rFonts w:cs="Times New Roman"/>
          <w:szCs w:val="20"/>
        </w:rPr>
        <w:t xml:space="preserve"> Ground School</w:t>
      </w:r>
      <w:r w:rsidRPr="0087670C">
        <w:rPr>
          <w:rFonts w:cs="Times New Roman"/>
          <w:szCs w:val="20"/>
        </w:rPr>
        <w:t xml:space="preserve">. The admissions procedure </w:t>
      </w:r>
      <w:r w:rsidR="00CA5B37">
        <w:rPr>
          <w:rFonts w:cs="Times New Roman"/>
          <w:szCs w:val="20"/>
        </w:rPr>
        <w:t xml:space="preserve">aims </w:t>
      </w:r>
      <w:r w:rsidRPr="0087670C">
        <w:rPr>
          <w:rFonts w:cs="Times New Roman"/>
          <w:szCs w:val="20"/>
        </w:rPr>
        <w:t xml:space="preserve">to identify evidence of these qualities and to select classes with an overall balance of academic competence, diversity of background, work experience, personal </w:t>
      </w:r>
      <w:r w:rsidR="002C5D10" w:rsidRPr="0087670C">
        <w:rPr>
          <w:rFonts w:cs="Times New Roman"/>
          <w:szCs w:val="20"/>
        </w:rPr>
        <w:t>characteristics,</w:t>
      </w:r>
      <w:r w:rsidRPr="0087670C">
        <w:rPr>
          <w:rFonts w:cs="Times New Roman"/>
          <w:szCs w:val="20"/>
        </w:rPr>
        <w:t xml:space="preserve"> and a strong commitment to aviation. </w:t>
      </w:r>
    </w:p>
    <w:p w14:paraId="38280C0A" w14:textId="05F57DEE" w:rsidR="002A4765" w:rsidRPr="0087670C" w:rsidRDefault="002A4765" w:rsidP="0087670C">
      <w:pPr>
        <w:jc w:val="both"/>
        <w:rPr>
          <w:rFonts w:cs="Times New Roman"/>
          <w:szCs w:val="20"/>
        </w:rPr>
      </w:pPr>
      <w:r w:rsidRPr="0087670C">
        <w:rPr>
          <w:rFonts w:cs="Times New Roman"/>
          <w:szCs w:val="20"/>
        </w:rPr>
        <w:t xml:space="preserve">For further information about the Revion </w:t>
      </w:r>
      <w:r w:rsidR="002C5D10">
        <w:rPr>
          <w:rFonts w:cs="Times New Roman"/>
          <w:szCs w:val="20"/>
        </w:rPr>
        <w:t xml:space="preserve">Integrated </w:t>
      </w:r>
      <w:r w:rsidRPr="0087670C">
        <w:rPr>
          <w:rFonts w:cs="Times New Roman"/>
          <w:szCs w:val="20"/>
        </w:rPr>
        <w:t xml:space="preserve">ATPL (A) Course, please consult our website </w:t>
      </w:r>
      <w:hyperlink r:id="rId7" w:history="1">
        <w:r w:rsidRPr="0087670C">
          <w:rPr>
            <w:rStyle w:val="Hyperlink"/>
            <w:rFonts w:cs="Times New Roman"/>
            <w:szCs w:val="20"/>
          </w:rPr>
          <w:t>https://www.reviongroundschool.com/atpl</w:t>
        </w:r>
      </w:hyperlink>
      <w:r w:rsidR="00CA5B37">
        <w:rPr>
          <w:rFonts w:cs="Times New Roman"/>
          <w:szCs w:val="20"/>
        </w:rPr>
        <w:t>.</w:t>
      </w:r>
    </w:p>
    <w:p w14:paraId="66D107F3" w14:textId="5125D21F" w:rsidR="002A4765" w:rsidRPr="0087670C" w:rsidRDefault="002A4765" w:rsidP="0087670C">
      <w:pPr>
        <w:jc w:val="both"/>
        <w:rPr>
          <w:rFonts w:cs="Times New Roman"/>
          <w:szCs w:val="20"/>
        </w:rPr>
      </w:pPr>
      <w:r w:rsidRPr="0087670C">
        <w:rPr>
          <w:rFonts w:cs="Times New Roman"/>
          <w:szCs w:val="20"/>
        </w:rPr>
        <w:t xml:space="preserve">Thank you for considering the </w:t>
      </w:r>
      <w:r w:rsidR="002C5D10" w:rsidRPr="0087670C">
        <w:rPr>
          <w:rFonts w:cs="Times New Roman"/>
          <w:szCs w:val="20"/>
        </w:rPr>
        <w:t xml:space="preserve">Revion </w:t>
      </w:r>
      <w:r w:rsidR="002C5D10">
        <w:rPr>
          <w:rFonts w:cs="Times New Roman"/>
          <w:szCs w:val="20"/>
        </w:rPr>
        <w:t xml:space="preserve">Integrated </w:t>
      </w:r>
      <w:r w:rsidR="002C5D10" w:rsidRPr="0087670C">
        <w:rPr>
          <w:rFonts w:cs="Times New Roman"/>
          <w:szCs w:val="20"/>
        </w:rPr>
        <w:t>ATPL (A) Course</w:t>
      </w:r>
      <w:r w:rsidRPr="0087670C">
        <w:rPr>
          <w:rFonts w:cs="Times New Roman"/>
          <w:szCs w:val="20"/>
        </w:rPr>
        <w:t xml:space="preserve">. We look forward to receiving your application. </w:t>
      </w:r>
    </w:p>
    <w:p w14:paraId="7C2AE9A3" w14:textId="77777777" w:rsidR="002A4765" w:rsidRPr="0087670C" w:rsidRDefault="002A4765" w:rsidP="0087670C">
      <w:pPr>
        <w:jc w:val="both"/>
        <w:rPr>
          <w:rFonts w:cs="Times New Roman"/>
          <w:szCs w:val="20"/>
        </w:rPr>
      </w:pPr>
    </w:p>
    <w:p w14:paraId="6BC48B4C" w14:textId="1BB0B622" w:rsidR="0087670C" w:rsidRPr="0087670C" w:rsidRDefault="002A4765" w:rsidP="0087670C">
      <w:pPr>
        <w:contextualSpacing/>
        <w:jc w:val="both"/>
        <w:rPr>
          <w:rFonts w:cs="Times New Roman"/>
          <w:b/>
          <w:bCs/>
          <w:szCs w:val="20"/>
        </w:rPr>
      </w:pPr>
      <w:r w:rsidRPr="0087670C">
        <w:rPr>
          <w:rFonts w:cs="Times New Roman"/>
          <w:b/>
          <w:bCs/>
          <w:szCs w:val="20"/>
        </w:rPr>
        <w:t>Admission</w:t>
      </w:r>
      <w:r w:rsidR="006E4A16">
        <w:rPr>
          <w:rFonts w:cs="Times New Roman"/>
          <w:b/>
          <w:bCs/>
          <w:szCs w:val="20"/>
        </w:rPr>
        <w:t>s</w:t>
      </w:r>
      <w:r w:rsidRPr="0087670C">
        <w:rPr>
          <w:rFonts w:cs="Times New Roman"/>
          <w:b/>
          <w:bCs/>
          <w:szCs w:val="20"/>
        </w:rPr>
        <w:t xml:space="preserve"> </w:t>
      </w:r>
      <w:r w:rsidR="006E4A16">
        <w:rPr>
          <w:rFonts w:cs="Times New Roman"/>
          <w:b/>
          <w:bCs/>
          <w:szCs w:val="20"/>
        </w:rPr>
        <w:t>Committee</w:t>
      </w:r>
    </w:p>
    <w:p w14:paraId="72B89A67" w14:textId="7488E636" w:rsidR="0087670C" w:rsidRPr="0087670C" w:rsidRDefault="002A4765" w:rsidP="0087670C">
      <w:pPr>
        <w:jc w:val="both"/>
        <w:rPr>
          <w:rFonts w:cs="Times New Roman"/>
          <w:b/>
          <w:bCs/>
          <w:szCs w:val="20"/>
        </w:rPr>
      </w:pPr>
      <w:r w:rsidRPr="0087670C">
        <w:rPr>
          <w:rFonts w:cs="Times New Roman"/>
          <w:b/>
          <w:bCs/>
          <w:szCs w:val="20"/>
        </w:rPr>
        <w:t>Revion Ground School</w:t>
      </w:r>
    </w:p>
    <w:p w14:paraId="33634944" w14:textId="34FCE5EC" w:rsidR="0087670C" w:rsidRPr="0087670C" w:rsidRDefault="0087670C">
      <w:pPr>
        <w:rPr>
          <w:rFonts w:cs="Times New Roman"/>
          <w:b/>
          <w:bCs/>
          <w:szCs w:val="20"/>
        </w:rPr>
      </w:pPr>
    </w:p>
    <w:p w14:paraId="650D5E62" w14:textId="25202FB2" w:rsidR="0087670C" w:rsidRDefault="0087670C">
      <w:pPr>
        <w:rPr>
          <w:rFonts w:cs="Times New Roman"/>
          <w:b/>
          <w:bCs/>
          <w:color w:val="0E6782"/>
        </w:rPr>
      </w:pPr>
      <w:r w:rsidRPr="0087670C">
        <w:rPr>
          <w:rFonts w:cs="Times New Roman"/>
          <w:b/>
          <w:bCs/>
          <w:color w:val="0E6782"/>
          <w:sz w:val="22"/>
        </w:rPr>
        <w:t>INTAKE CHOICE</w:t>
      </w:r>
    </w:p>
    <w:tbl>
      <w:tblPr>
        <w:tblStyle w:val="TableGrid"/>
        <w:tblW w:w="0" w:type="auto"/>
        <w:tblLook w:val="04A0" w:firstRow="1" w:lastRow="0" w:firstColumn="1" w:lastColumn="0" w:noHBand="0" w:noVBand="1"/>
      </w:tblPr>
      <w:tblGrid>
        <w:gridCol w:w="3256"/>
        <w:gridCol w:w="2414"/>
      </w:tblGrid>
      <w:tr w:rsidR="00F03B73" w14:paraId="4930B091" w14:textId="77777777" w:rsidTr="00F03B73">
        <w:tc>
          <w:tcPr>
            <w:tcW w:w="3256" w:type="dxa"/>
            <w:tcBorders>
              <w:top w:val="nil"/>
              <w:left w:val="nil"/>
              <w:bottom w:val="nil"/>
              <w:right w:val="single" w:sz="4" w:space="0" w:color="auto"/>
            </w:tcBorders>
          </w:tcPr>
          <w:p w14:paraId="42ED3685" w14:textId="0A43BFFE" w:rsidR="00F03B73" w:rsidRDefault="00F03B73" w:rsidP="00F03B73">
            <w:pPr>
              <w:ind w:left="-115"/>
            </w:pPr>
            <w:r>
              <w:t>Please indicate your intake preference.</w:t>
            </w:r>
          </w:p>
        </w:tc>
        <w:tc>
          <w:tcPr>
            <w:tcW w:w="2414" w:type="dxa"/>
            <w:tcBorders>
              <w:left w:val="single" w:sz="4" w:space="0" w:color="auto"/>
            </w:tcBorders>
          </w:tcPr>
          <w:p w14:paraId="21515B85" w14:textId="0D6CE3D4" w:rsidR="00F03B73" w:rsidRDefault="00000000" w:rsidP="0087670C">
            <w:sdt>
              <w:sdtPr>
                <w:id w:val="1155809741"/>
                <w:lock w:val="sdtLocked"/>
                <w:placeholder>
                  <w:docPart w:val="D8ED23333E4F4607A73CEA89B4541A8B"/>
                </w:placeholder>
                <w:showingPlcHdr/>
                <w:date w:fullDate="2021-01-13T00:00:00Z">
                  <w:dateFormat w:val="MMM-yyyy"/>
                  <w:lid w:val="en-SG"/>
                  <w:storeMappedDataAs w:val="dateTime"/>
                  <w:calendar w:val="gregorian"/>
                </w:date>
              </w:sdtPr>
              <w:sdtContent>
                <w:r w:rsidR="00F03B73" w:rsidRPr="009122BC">
                  <w:rPr>
                    <w:rStyle w:val="PlaceholderText"/>
                  </w:rPr>
                  <w:t>Click or tap to enter a date.</w:t>
                </w:r>
              </w:sdtContent>
            </w:sdt>
          </w:p>
        </w:tc>
      </w:tr>
    </w:tbl>
    <w:p w14:paraId="757A77AE" w14:textId="037283F7" w:rsidR="004926B1" w:rsidRDefault="004926B1" w:rsidP="0087670C"/>
    <w:p w14:paraId="3F9CD26B" w14:textId="77777777" w:rsidR="004926B1" w:rsidRDefault="004926B1">
      <w:r>
        <w:br w:type="page"/>
      </w:r>
    </w:p>
    <w:p w14:paraId="4F5756D3" w14:textId="52B9D3B7" w:rsidR="0087670C" w:rsidRPr="0087670C" w:rsidRDefault="0087670C" w:rsidP="0087670C">
      <w:pPr>
        <w:shd w:val="clear" w:color="auto" w:fill="0E6782"/>
        <w:spacing w:after="120"/>
        <w:jc w:val="center"/>
        <w:rPr>
          <w:rFonts w:cs="Times New Roman"/>
          <w:b/>
          <w:iCs/>
          <w:color w:val="FFFFFF" w:themeColor="background1"/>
          <w:sz w:val="32"/>
          <w:szCs w:val="32"/>
        </w:rPr>
      </w:pPr>
      <w:r w:rsidRPr="0087670C">
        <w:rPr>
          <w:rFonts w:cs="Times New Roman"/>
          <w:b/>
          <w:iCs/>
          <w:color w:val="FFFFFF" w:themeColor="background1"/>
          <w:sz w:val="24"/>
          <w:szCs w:val="24"/>
        </w:rPr>
        <w:lastRenderedPageBreak/>
        <w:t>PERSONAL DATA</w:t>
      </w:r>
    </w:p>
    <w:p w14:paraId="49663BFC" w14:textId="309F3A01" w:rsidR="00583859" w:rsidRPr="00583859" w:rsidRDefault="00583859" w:rsidP="004926B1">
      <w:pPr>
        <w:rPr>
          <w:b/>
          <w:bCs/>
          <w:color w:val="0E6782"/>
          <w:sz w:val="22"/>
          <w:szCs w:val="24"/>
        </w:rPr>
      </w:pPr>
      <w:r w:rsidRPr="00583859">
        <w:rPr>
          <w:b/>
          <w:bCs/>
          <w:color w:val="0E6782"/>
          <w:sz w:val="22"/>
          <w:szCs w:val="24"/>
        </w:rPr>
        <w:t>Identity</w:t>
      </w:r>
    </w:p>
    <w:tbl>
      <w:tblPr>
        <w:tblStyle w:val="TableGrid"/>
        <w:tblW w:w="0" w:type="auto"/>
        <w:tblLook w:val="04A0" w:firstRow="1" w:lastRow="0" w:firstColumn="1" w:lastColumn="0" w:noHBand="0" w:noVBand="1"/>
      </w:tblPr>
      <w:tblGrid>
        <w:gridCol w:w="1276"/>
        <w:gridCol w:w="3589"/>
        <w:gridCol w:w="1379"/>
        <w:gridCol w:w="3497"/>
      </w:tblGrid>
      <w:tr w:rsidR="00583859" w14:paraId="3D842CE1" w14:textId="77777777" w:rsidTr="00B43D59">
        <w:tc>
          <w:tcPr>
            <w:tcW w:w="1276" w:type="dxa"/>
            <w:tcBorders>
              <w:top w:val="nil"/>
              <w:left w:val="nil"/>
              <w:bottom w:val="nil"/>
              <w:right w:val="single" w:sz="4" w:space="0" w:color="auto"/>
            </w:tcBorders>
          </w:tcPr>
          <w:p w14:paraId="7250B53E" w14:textId="2DF5D90E" w:rsidR="00583859" w:rsidRDefault="00583859" w:rsidP="00583859">
            <w:pPr>
              <w:ind w:left="-115"/>
            </w:pPr>
            <w:r>
              <w:t>Last Name</w:t>
            </w:r>
          </w:p>
        </w:tc>
        <w:sdt>
          <w:sdtPr>
            <w:id w:val="708988"/>
            <w:lock w:val="sdtLocked"/>
            <w:placeholder>
              <w:docPart w:val="40856C1272004565B9AE640CF0DD3606"/>
            </w:placeholder>
            <w:showingPlcHdr/>
          </w:sdtPr>
          <w:sdtContent>
            <w:tc>
              <w:tcPr>
                <w:tcW w:w="8460" w:type="dxa"/>
                <w:gridSpan w:val="3"/>
                <w:tcBorders>
                  <w:left w:val="single" w:sz="4" w:space="0" w:color="auto"/>
                </w:tcBorders>
              </w:tcPr>
              <w:p w14:paraId="05DE5589" w14:textId="588045C5" w:rsidR="00583859" w:rsidRDefault="007E5BA5" w:rsidP="004926B1">
                <w:r w:rsidRPr="009122BC">
                  <w:rPr>
                    <w:rStyle w:val="PlaceholderText"/>
                  </w:rPr>
                  <w:t xml:space="preserve">Click or tap to </w:t>
                </w:r>
                <w:r w:rsidR="009E5519">
                  <w:rPr>
                    <w:rStyle w:val="PlaceholderText"/>
                  </w:rPr>
                  <w:t>fill out</w:t>
                </w:r>
                <w:r w:rsidRPr="009122BC">
                  <w:rPr>
                    <w:rStyle w:val="PlaceholderText"/>
                  </w:rPr>
                  <w:t>.</w:t>
                </w:r>
              </w:p>
            </w:tc>
          </w:sdtContent>
        </w:sdt>
      </w:tr>
      <w:tr w:rsidR="00583859" w14:paraId="13FF784B" w14:textId="77777777" w:rsidTr="00B43D59">
        <w:tc>
          <w:tcPr>
            <w:tcW w:w="1276" w:type="dxa"/>
            <w:tcBorders>
              <w:top w:val="nil"/>
              <w:left w:val="nil"/>
              <w:bottom w:val="nil"/>
              <w:right w:val="single" w:sz="4" w:space="0" w:color="auto"/>
            </w:tcBorders>
          </w:tcPr>
          <w:p w14:paraId="44E43AD1" w14:textId="079A3D34" w:rsidR="00583859" w:rsidRDefault="00583859" w:rsidP="00583859">
            <w:pPr>
              <w:ind w:left="-115"/>
            </w:pPr>
            <w:r>
              <w:t>First Name</w:t>
            </w:r>
          </w:p>
        </w:tc>
        <w:sdt>
          <w:sdtPr>
            <w:id w:val="1671678186"/>
            <w:lock w:val="sdtLocked"/>
            <w:placeholder>
              <w:docPart w:val="3405931C5E774499957FA528B2F9813A"/>
            </w:placeholder>
            <w:showingPlcHdr/>
          </w:sdtPr>
          <w:sdtContent>
            <w:tc>
              <w:tcPr>
                <w:tcW w:w="8460" w:type="dxa"/>
                <w:gridSpan w:val="3"/>
                <w:tcBorders>
                  <w:left w:val="single" w:sz="4" w:space="0" w:color="auto"/>
                </w:tcBorders>
              </w:tcPr>
              <w:p w14:paraId="56BC61C4" w14:textId="5802FB7E" w:rsidR="00583859" w:rsidRDefault="009E5519" w:rsidP="004926B1">
                <w:r w:rsidRPr="009122BC">
                  <w:rPr>
                    <w:rStyle w:val="PlaceholderText"/>
                  </w:rPr>
                  <w:t xml:space="preserve">Click or tap to </w:t>
                </w:r>
                <w:r>
                  <w:rPr>
                    <w:rStyle w:val="PlaceholderText"/>
                  </w:rPr>
                  <w:t>fill out</w:t>
                </w:r>
                <w:r w:rsidR="007E5BA5" w:rsidRPr="009122BC">
                  <w:rPr>
                    <w:rStyle w:val="PlaceholderText"/>
                  </w:rPr>
                  <w:t>.</w:t>
                </w:r>
              </w:p>
            </w:tc>
          </w:sdtContent>
        </w:sdt>
      </w:tr>
      <w:tr w:rsidR="007E5BA5" w14:paraId="69D06C3E" w14:textId="77777777" w:rsidTr="00B43D59">
        <w:tc>
          <w:tcPr>
            <w:tcW w:w="1276" w:type="dxa"/>
            <w:tcBorders>
              <w:top w:val="nil"/>
              <w:left w:val="nil"/>
              <w:bottom w:val="nil"/>
              <w:right w:val="single" w:sz="4" w:space="0" w:color="auto"/>
            </w:tcBorders>
          </w:tcPr>
          <w:p w14:paraId="4AB691CA" w14:textId="1939A35E" w:rsidR="007E5BA5" w:rsidRDefault="007E5BA5" w:rsidP="00583859">
            <w:pPr>
              <w:ind w:left="-115"/>
            </w:pPr>
            <w:r>
              <w:t>Date of birth</w:t>
            </w:r>
          </w:p>
        </w:tc>
        <w:sdt>
          <w:sdtPr>
            <w:id w:val="1613636791"/>
            <w:lock w:val="sdtLocked"/>
            <w:placeholder>
              <w:docPart w:val="1BAD8603A0484AC7A6B9451DFDCDE4B2"/>
            </w:placeholder>
            <w:showingPlcHdr/>
            <w:date w:fullDate="2021-01-06T00:00:00Z">
              <w:dateFormat w:val="d MMMM yyyy"/>
              <w:lid w:val="en-SG"/>
              <w:storeMappedDataAs w:val="dateTime"/>
              <w:calendar w:val="gregorian"/>
            </w:date>
          </w:sdtPr>
          <w:sdtContent>
            <w:tc>
              <w:tcPr>
                <w:tcW w:w="3591" w:type="dxa"/>
                <w:tcBorders>
                  <w:left w:val="single" w:sz="4" w:space="0" w:color="auto"/>
                  <w:right w:val="single" w:sz="4" w:space="0" w:color="auto"/>
                </w:tcBorders>
              </w:tcPr>
              <w:p w14:paraId="006587E7" w14:textId="7719D107" w:rsidR="007E5BA5" w:rsidRDefault="007E5BA5" w:rsidP="004926B1">
                <w:r w:rsidRPr="009122BC">
                  <w:rPr>
                    <w:rStyle w:val="PlaceholderText"/>
                  </w:rPr>
                  <w:t>Click or tap to enter a date.</w:t>
                </w:r>
              </w:p>
            </w:tc>
          </w:sdtContent>
        </w:sdt>
        <w:tc>
          <w:tcPr>
            <w:tcW w:w="1370" w:type="dxa"/>
            <w:tcBorders>
              <w:top w:val="nil"/>
              <w:left w:val="single" w:sz="4" w:space="0" w:color="auto"/>
              <w:bottom w:val="nil"/>
              <w:right w:val="single" w:sz="4" w:space="0" w:color="auto"/>
            </w:tcBorders>
          </w:tcPr>
          <w:p w14:paraId="521B57BF" w14:textId="46AE0CAC" w:rsidR="007E5BA5" w:rsidRDefault="007E5BA5" w:rsidP="00583859">
            <w:pPr>
              <w:ind w:left="263"/>
            </w:pPr>
            <w:r>
              <w:t>Gender</w:t>
            </w:r>
          </w:p>
        </w:tc>
        <w:sdt>
          <w:sdtPr>
            <w:id w:val="1844661649"/>
            <w:lock w:val="sdtLocked"/>
            <w:placeholder>
              <w:docPart w:val="198B4B655A754F1EA510022FE29DDC1D"/>
            </w:placeholder>
            <w:showingPlcHdr/>
            <w:comboBox>
              <w:listItem w:displayText="Male" w:value="Male"/>
              <w:listItem w:displayText="Female" w:value="Female"/>
            </w:comboBox>
          </w:sdtPr>
          <w:sdtContent>
            <w:tc>
              <w:tcPr>
                <w:tcW w:w="3499" w:type="dxa"/>
                <w:tcBorders>
                  <w:left w:val="single" w:sz="4" w:space="0" w:color="auto"/>
                </w:tcBorders>
              </w:tcPr>
              <w:p w14:paraId="33D41257" w14:textId="5F01F617" w:rsidR="007E5BA5" w:rsidRDefault="00B43D59" w:rsidP="004926B1">
                <w:r>
                  <w:rPr>
                    <w:rStyle w:val="PlaceholderText"/>
                  </w:rPr>
                  <w:t>Click or tap to select.</w:t>
                </w:r>
              </w:p>
            </w:tc>
          </w:sdtContent>
        </w:sdt>
      </w:tr>
      <w:tr w:rsidR="007E5BA5" w14:paraId="2A755E5C" w14:textId="77777777" w:rsidTr="00B43D59">
        <w:tc>
          <w:tcPr>
            <w:tcW w:w="1276" w:type="dxa"/>
            <w:tcBorders>
              <w:top w:val="nil"/>
              <w:left w:val="nil"/>
              <w:bottom w:val="nil"/>
              <w:right w:val="single" w:sz="4" w:space="0" w:color="auto"/>
            </w:tcBorders>
          </w:tcPr>
          <w:p w14:paraId="7BD58227" w14:textId="7B178FDA" w:rsidR="007E5BA5" w:rsidRDefault="007E5BA5" w:rsidP="00583859">
            <w:pPr>
              <w:ind w:left="-115"/>
            </w:pPr>
            <w:r>
              <w:t>Place of birth</w:t>
            </w:r>
          </w:p>
        </w:tc>
        <w:sdt>
          <w:sdtPr>
            <w:id w:val="1620719840"/>
            <w:lock w:val="sdtLocked"/>
            <w:placeholder>
              <w:docPart w:val="CFACB8ADD39349D5B4C30F41F0F22C21"/>
            </w:placeholder>
            <w:showingPlcHdr/>
          </w:sdtPr>
          <w:sdtContent>
            <w:tc>
              <w:tcPr>
                <w:tcW w:w="3591" w:type="dxa"/>
                <w:tcBorders>
                  <w:left w:val="single" w:sz="4" w:space="0" w:color="auto"/>
                  <w:right w:val="single" w:sz="4" w:space="0" w:color="auto"/>
                </w:tcBorders>
              </w:tcPr>
              <w:p w14:paraId="14F16BA9" w14:textId="500C6255" w:rsidR="007E5BA5" w:rsidRDefault="00EE6299" w:rsidP="004926B1">
                <w:r w:rsidRPr="009122BC">
                  <w:rPr>
                    <w:rStyle w:val="PlaceholderText"/>
                  </w:rPr>
                  <w:t xml:space="preserve">Click or tap to </w:t>
                </w:r>
                <w:r>
                  <w:rPr>
                    <w:rStyle w:val="PlaceholderText"/>
                  </w:rPr>
                  <w:t>fill out</w:t>
                </w:r>
                <w:r w:rsidR="007E5BA5" w:rsidRPr="009122BC">
                  <w:rPr>
                    <w:rStyle w:val="PlaceholderText"/>
                  </w:rPr>
                  <w:t>.</w:t>
                </w:r>
              </w:p>
            </w:tc>
          </w:sdtContent>
        </w:sdt>
        <w:tc>
          <w:tcPr>
            <w:tcW w:w="1370" w:type="dxa"/>
            <w:tcBorders>
              <w:top w:val="nil"/>
              <w:left w:val="single" w:sz="4" w:space="0" w:color="auto"/>
              <w:bottom w:val="nil"/>
              <w:right w:val="single" w:sz="4" w:space="0" w:color="auto"/>
            </w:tcBorders>
          </w:tcPr>
          <w:p w14:paraId="0CBBF0BD" w14:textId="50E6D43C" w:rsidR="007E5BA5" w:rsidRDefault="007E5BA5" w:rsidP="00583859">
            <w:pPr>
              <w:ind w:left="263"/>
            </w:pPr>
            <w:r>
              <w:t>Nationality</w:t>
            </w:r>
          </w:p>
        </w:tc>
        <w:sdt>
          <w:sdtPr>
            <w:id w:val="1577090297"/>
            <w:lock w:val="sdtLocked"/>
            <w:placeholder>
              <w:docPart w:val="2540375D84B1470A90E59CBA6CBD6264"/>
            </w:placeholder>
            <w:showingPlcHdr/>
          </w:sdtPr>
          <w:sdtContent>
            <w:tc>
              <w:tcPr>
                <w:tcW w:w="3499" w:type="dxa"/>
                <w:tcBorders>
                  <w:left w:val="single" w:sz="4" w:space="0" w:color="auto"/>
                </w:tcBorders>
              </w:tcPr>
              <w:p w14:paraId="6054A61C" w14:textId="71A3A3FF" w:rsidR="007E5BA5" w:rsidRDefault="00EE6299" w:rsidP="004926B1">
                <w:r w:rsidRPr="009122BC">
                  <w:rPr>
                    <w:rStyle w:val="PlaceholderText"/>
                  </w:rPr>
                  <w:t xml:space="preserve">Click or tap to </w:t>
                </w:r>
                <w:r>
                  <w:rPr>
                    <w:rStyle w:val="PlaceholderText"/>
                  </w:rPr>
                  <w:t>fill out</w:t>
                </w:r>
                <w:r w:rsidR="007E5BA5" w:rsidRPr="009122BC">
                  <w:rPr>
                    <w:rStyle w:val="PlaceholderText"/>
                  </w:rPr>
                  <w:t>.</w:t>
                </w:r>
              </w:p>
            </w:tc>
          </w:sdtContent>
        </w:sdt>
      </w:tr>
    </w:tbl>
    <w:p w14:paraId="68AAB40B" w14:textId="77777777" w:rsidR="00B43D59" w:rsidRPr="00B43D59" w:rsidRDefault="00B43D59" w:rsidP="00B43D59">
      <w:pPr>
        <w:contextualSpacing/>
        <w:rPr>
          <w:b/>
          <w:bCs/>
          <w:color w:val="0E6782"/>
        </w:rPr>
      </w:pPr>
    </w:p>
    <w:p w14:paraId="41B4D6C3" w14:textId="31A651B2" w:rsidR="007E5BA5" w:rsidRDefault="00B43D59" w:rsidP="004926B1">
      <w:pPr>
        <w:rPr>
          <w:b/>
          <w:bCs/>
          <w:color w:val="0E6782"/>
          <w:sz w:val="22"/>
          <w:szCs w:val="24"/>
        </w:rPr>
      </w:pPr>
      <w:r>
        <w:rPr>
          <w:b/>
          <w:bCs/>
          <w:color w:val="0E6782"/>
          <w:sz w:val="22"/>
          <w:szCs w:val="24"/>
        </w:rPr>
        <w:t>Address</w:t>
      </w:r>
    </w:p>
    <w:tbl>
      <w:tblPr>
        <w:tblStyle w:val="TableGrid"/>
        <w:tblW w:w="0" w:type="auto"/>
        <w:tblLook w:val="04A0" w:firstRow="1" w:lastRow="0" w:firstColumn="1" w:lastColumn="0" w:noHBand="0" w:noVBand="1"/>
      </w:tblPr>
      <w:tblGrid>
        <w:gridCol w:w="1980"/>
        <w:gridCol w:w="7756"/>
      </w:tblGrid>
      <w:tr w:rsidR="00B43D59" w14:paraId="5CDFD58A" w14:textId="77777777" w:rsidTr="00B43D59">
        <w:tc>
          <w:tcPr>
            <w:tcW w:w="1980" w:type="dxa"/>
            <w:tcBorders>
              <w:top w:val="nil"/>
              <w:left w:val="nil"/>
              <w:bottom w:val="nil"/>
              <w:right w:val="single" w:sz="4" w:space="0" w:color="auto"/>
            </w:tcBorders>
          </w:tcPr>
          <w:p w14:paraId="4AA38D6E" w14:textId="12E881BA" w:rsidR="00B43D59" w:rsidRDefault="00B43D59" w:rsidP="00B43D59">
            <w:pPr>
              <w:ind w:left="-115"/>
            </w:pPr>
            <w:r>
              <w:t>Block/House Number</w:t>
            </w:r>
          </w:p>
        </w:tc>
        <w:sdt>
          <w:sdtPr>
            <w:id w:val="212000841"/>
            <w:lock w:val="sdtLocked"/>
            <w:placeholder>
              <w:docPart w:val="BEE1F0C388A747DAA131E7FDBAA42DD5"/>
            </w:placeholder>
            <w:showingPlcHdr/>
          </w:sdtPr>
          <w:sdtContent>
            <w:tc>
              <w:tcPr>
                <w:tcW w:w="7756" w:type="dxa"/>
                <w:tcBorders>
                  <w:left w:val="single" w:sz="4" w:space="0" w:color="auto"/>
                </w:tcBorders>
              </w:tcPr>
              <w:p w14:paraId="7F7594F1" w14:textId="5F9668CD" w:rsidR="00B43D59" w:rsidRDefault="00EE6299" w:rsidP="004926B1">
                <w:r w:rsidRPr="009122BC">
                  <w:rPr>
                    <w:rStyle w:val="PlaceholderText"/>
                  </w:rPr>
                  <w:t xml:space="preserve">Click or tap to </w:t>
                </w:r>
                <w:r>
                  <w:rPr>
                    <w:rStyle w:val="PlaceholderText"/>
                  </w:rPr>
                  <w:t>fill out</w:t>
                </w:r>
                <w:r w:rsidR="00B43D59" w:rsidRPr="009122BC">
                  <w:rPr>
                    <w:rStyle w:val="PlaceholderText"/>
                  </w:rPr>
                  <w:t>.</w:t>
                </w:r>
              </w:p>
            </w:tc>
          </w:sdtContent>
        </w:sdt>
      </w:tr>
      <w:tr w:rsidR="00B43D59" w14:paraId="13675B52" w14:textId="77777777" w:rsidTr="00B43D59">
        <w:tc>
          <w:tcPr>
            <w:tcW w:w="1980" w:type="dxa"/>
            <w:tcBorders>
              <w:top w:val="nil"/>
              <w:left w:val="nil"/>
              <w:bottom w:val="nil"/>
              <w:right w:val="single" w:sz="4" w:space="0" w:color="auto"/>
            </w:tcBorders>
          </w:tcPr>
          <w:p w14:paraId="120FEFDE" w14:textId="2E3CCD37" w:rsidR="00B43D59" w:rsidRDefault="00B43D59" w:rsidP="00B43D59">
            <w:pPr>
              <w:ind w:left="-115"/>
            </w:pPr>
            <w:r>
              <w:t>Street/Building Name</w:t>
            </w:r>
          </w:p>
        </w:tc>
        <w:sdt>
          <w:sdtPr>
            <w:id w:val="21140094"/>
            <w:lock w:val="sdtLocked"/>
            <w:placeholder>
              <w:docPart w:val="D8D92B4B262A4B0EBE6B87DB60474A0B"/>
            </w:placeholder>
            <w:showingPlcHdr/>
          </w:sdtPr>
          <w:sdtContent>
            <w:tc>
              <w:tcPr>
                <w:tcW w:w="7756" w:type="dxa"/>
                <w:tcBorders>
                  <w:left w:val="single" w:sz="4" w:space="0" w:color="auto"/>
                </w:tcBorders>
              </w:tcPr>
              <w:p w14:paraId="0871DE3C" w14:textId="2560D3BB" w:rsidR="00B43D59" w:rsidRDefault="00EE6299" w:rsidP="004926B1">
                <w:r w:rsidRPr="009122BC">
                  <w:rPr>
                    <w:rStyle w:val="PlaceholderText"/>
                  </w:rPr>
                  <w:t xml:space="preserve">Click or tap to </w:t>
                </w:r>
                <w:r>
                  <w:rPr>
                    <w:rStyle w:val="PlaceholderText"/>
                  </w:rPr>
                  <w:t>fill out</w:t>
                </w:r>
                <w:r w:rsidR="00B43D59" w:rsidRPr="009122BC">
                  <w:rPr>
                    <w:rStyle w:val="PlaceholderText"/>
                  </w:rPr>
                  <w:t>.</w:t>
                </w:r>
              </w:p>
            </w:tc>
          </w:sdtContent>
        </w:sdt>
      </w:tr>
      <w:tr w:rsidR="00B43D59" w14:paraId="5C2B8AFE" w14:textId="77777777" w:rsidTr="00B43D59">
        <w:tc>
          <w:tcPr>
            <w:tcW w:w="1980" w:type="dxa"/>
            <w:tcBorders>
              <w:top w:val="nil"/>
              <w:left w:val="nil"/>
              <w:bottom w:val="nil"/>
              <w:right w:val="single" w:sz="4" w:space="0" w:color="auto"/>
            </w:tcBorders>
          </w:tcPr>
          <w:p w14:paraId="7F27231D" w14:textId="0FE138C7" w:rsidR="00B43D59" w:rsidRDefault="00B43D59" w:rsidP="00B43D59">
            <w:pPr>
              <w:ind w:left="-115"/>
            </w:pPr>
            <w:r>
              <w:t>Unit Number</w:t>
            </w:r>
          </w:p>
        </w:tc>
        <w:sdt>
          <w:sdtPr>
            <w:id w:val="-1522468971"/>
            <w:lock w:val="sdtLocked"/>
            <w:placeholder>
              <w:docPart w:val="51EFC3CEC526428E8ED45F29CBA5EE06"/>
            </w:placeholder>
            <w:showingPlcHdr/>
          </w:sdtPr>
          <w:sdtContent>
            <w:tc>
              <w:tcPr>
                <w:tcW w:w="7756" w:type="dxa"/>
                <w:tcBorders>
                  <w:left w:val="single" w:sz="4" w:space="0" w:color="auto"/>
                </w:tcBorders>
              </w:tcPr>
              <w:p w14:paraId="1B7B16EF" w14:textId="49A585BA" w:rsidR="00B43D59" w:rsidRDefault="00EE6299" w:rsidP="004926B1">
                <w:r w:rsidRPr="009122BC">
                  <w:rPr>
                    <w:rStyle w:val="PlaceholderText"/>
                  </w:rPr>
                  <w:t xml:space="preserve">Click or tap to </w:t>
                </w:r>
                <w:r>
                  <w:rPr>
                    <w:rStyle w:val="PlaceholderText"/>
                  </w:rPr>
                  <w:t>fill out</w:t>
                </w:r>
                <w:r w:rsidR="00B43D59" w:rsidRPr="009122BC">
                  <w:rPr>
                    <w:rStyle w:val="PlaceholderText"/>
                  </w:rPr>
                  <w:t>.</w:t>
                </w:r>
              </w:p>
            </w:tc>
          </w:sdtContent>
        </w:sdt>
      </w:tr>
      <w:tr w:rsidR="00B43D59" w14:paraId="20DE46A1" w14:textId="77777777" w:rsidTr="00B43D59">
        <w:tc>
          <w:tcPr>
            <w:tcW w:w="1980" w:type="dxa"/>
            <w:tcBorders>
              <w:top w:val="nil"/>
              <w:left w:val="nil"/>
              <w:bottom w:val="nil"/>
              <w:right w:val="single" w:sz="4" w:space="0" w:color="auto"/>
            </w:tcBorders>
          </w:tcPr>
          <w:p w14:paraId="0D8006A5" w14:textId="7B330826" w:rsidR="00B43D59" w:rsidRDefault="00B43D59" w:rsidP="00B43D59">
            <w:pPr>
              <w:ind w:left="-115"/>
            </w:pPr>
            <w:r>
              <w:t>State/City</w:t>
            </w:r>
          </w:p>
        </w:tc>
        <w:sdt>
          <w:sdtPr>
            <w:id w:val="-1672486199"/>
            <w:lock w:val="sdtLocked"/>
            <w:placeholder>
              <w:docPart w:val="894C553215E54695920CDD5A4C8932FA"/>
            </w:placeholder>
            <w:showingPlcHdr/>
          </w:sdtPr>
          <w:sdtContent>
            <w:tc>
              <w:tcPr>
                <w:tcW w:w="7756" w:type="dxa"/>
                <w:tcBorders>
                  <w:left w:val="single" w:sz="4" w:space="0" w:color="auto"/>
                </w:tcBorders>
              </w:tcPr>
              <w:p w14:paraId="038BAFA7" w14:textId="43B84482" w:rsidR="00B43D59" w:rsidRDefault="00EE6299" w:rsidP="004926B1">
                <w:r w:rsidRPr="009122BC">
                  <w:rPr>
                    <w:rStyle w:val="PlaceholderText"/>
                  </w:rPr>
                  <w:t xml:space="preserve">Click or tap to </w:t>
                </w:r>
                <w:r>
                  <w:rPr>
                    <w:rStyle w:val="PlaceholderText"/>
                  </w:rPr>
                  <w:t>fill out</w:t>
                </w:r>
                <w:r w:rsidR="00B43D59" w:rsidRPr="009122BC">
                  <w:rPr>
                    <w:rStyle w:val="PlaceholderText"/>
                  </w:rPr>
                  <w:t>.</w:t>
                </w:r>
              </w:p>
            </w:tc>
          </w:sdtContent>
        </w:sdt>
      </w:tr>
      <w:tr w:rsidR="00B43D59" w14:paraId="595963AE" w14:textId="77777777" w:rsidTr="00B43D59">
        <w:tc>
          <w:tcPr>
            <w:tcW w:w="1980" w:type="dxa"/>
            <w:tcBorders>
              <w:top w:val="nil"/>
              <w:left w:val="nil"/>
              <w:bottom w:val="nil"/>
              <w:right w:val="single" w:sz="4" w:space="0" w:color="auto"/>
            </w:tcBorders>
          </w:tcPr>
          <w:p w14:paraId="0A48415E" w14:textId="6640885D" w:rsidR="00B43D59" w:rsidRDefault="00B43D59" w:rsidP="00B43D59">
            <w:pPr>
              <w:ind w:left="-115"/>
            </w:pPr>
            <w:r>
              <w:t>Country</w:t>
            </w:r>
          </w:p>
        </w:tc>
        <w:sdt>
          <w:sdtPr>
            <w:id w:val="-1497644769"/>
            <w:lock w:val="sdtLocked"/>
            <w:placeholder>
              <w:docPart w:val="28E85B101BEB4BD9A8B6D274937F959F"/>
            </w:placeholder>
            <w:showingPlcHdr/>
          </w:sdtPr>
          <w:sdtContent>
            <w:tc>
              <w:tcPr>
                <w:tcW w:w="7756" w:type="dxa"/>
                <w:tcBorders>
                  <w:left w:val="single" w:sz="4" w:space="0" w:color="auto"/>
                </w:tcBorders>
              </w:tcPr>
              <w:p w14:paraId="11007371" w14:textId="355616F3" w:rsidR="00B43D59" w:rsidRDefault="00EE6299" w:rsidP="004926B1">
                <w:r w:rsidRPr="009122BC">
                  <w:rPr>
                    <w:rStyle w:val="PlaceholderText"/>
                  </w:rPr>
                  <w:t xml:space="preserve">Click or tap to </w:t>
                </w:r>
                <w:r>
                  <w:rPr>
                    <w:rStyle w:val="PlaceholderText"/>
                  </w:rPr>
                  <w:t>fill out</w:t>
                </w:r>
                <w:r w:rsidR="00B43D59" w:rsidRPr="009122BC">
                  <w:rPr>
                    <w:rStyle w:val="PlaceholderText"/>
                  </w:rPr>
                  <w:t>.</w:t>
                </w:r>
              </w:p>
            </w:tc>
          </w:sdtContent>
        </w:sdt>
      </w:tr>
      <w:tr w:rsidR="00B43D59" w14:paraId="3C62536C" w14:textId="77777777" w:rsidTr="00B43D59">
        <w:tc>
          <w:tcPr>
            <w:tcW w:w="1980" w:type="dxa"/>
            <w:tcBorders>
              <w:top w:val="nil"/>
              <w:left w:val="nil"/>
              <w:bottom w:val="nil"/>
              <w:right w:val="single" w:sz="4" w:space="0" w:color="auto"/>
            </w:tcBorders>
          </w:tcPr>
          <w:p w14:paraId="5551FBCD" w14:textId="69F24CBE" w:rsidR="00B43D59" w:rsidRDefault="00B43D59" w:rsidP="00B43D59">
            <w:pPr>
              <w:ind w:left="-115"/>
            </w:pPr>
            <w:r>
              <w:t>Postal Code</w:t>
            </w:r>
          </w:p>
        </w:tc>
        <w:sdt>
          <w:sdtPr>
            <w:id w:val="-250277044"/>
            <w:lock w:val="sdtLocked"/>
            <w:placeholder>
              <w:docPart w:val="A7A22789208A4892A042997D03CBE360"/>
            </w:placeholder>
            <w:showingPlcHdr/>
          </w:sdtPr>
          <w:sdtContent>
            <w:tc>
              <w:tcPr>
                <w:tcW w:w="7756" w:type="dxa"/>
                <w:tcBorders>
                  <w:left w:val="single" w:sz="4" w:space="0" w:color="auto"/>
                </w:tcBorders>
              </w:tcPr>
              <w:p w14:paraId="4535CF66" w14:textId="257F8397" w:rsidR="00B43D59" w:rsidRDefault="00EE6299" w:rsidP="004926B1">
                <w:r w:rsidRPr="009122BC">
                  <w:rPr>
                    <w:rStyle w:val="PlaceholderText"/>
                  </w:rPr>
                  <w:t xml:space="preserve">Click or tap to </w:t>
                </w:r>
                <w:r>
                  <w:rPr>
                    <w:rStyle w:val="PlaceholderText"/>
                  </w:rPr>
                  <w:t>fill out</w:t>
                </w:r>
                <w:r w:rsidR="00B43D59" w:rsidRPr="009122BC">
                  <w:rPr>
                    <w:rStyle w:val="PlaceholderText"/>
                  </w:rPr>
                  <w:t>.</w:t>
                </w:r>
              </w:p>
            </w:tc>
          </w:sdtContent>
        </w:sdt>
      </w:tr>
    </w:tbl>
    <w:p w14:paraId="7112A487" w14:textId="77777777" w:rsidR="00B43D59" w:rsidRDefault="00B43D59" w:rsidP="00B43D59">
      <w:pPr>
        <w:contextualSpacing/>
        <w:rPr>
          <w:b/>
          <w:bCs/>
          <w:color w:val="0E6782"/>
          <w:sz w:val="22"/>
          <w:szCs w:val="24"/>
        </w:rPr>
      </w:pPr>
    </w:p>
    <w:p w14:paraId="47926AC7" w14:textId="7341F38A" w:rsidR="00B43D59" w:rsidRDefault="00B43D59" w:rsidP="004926B1">
      <w:pPr>
        <w:rPr>
          <w:b/>
          <w:bCs/>
          <w:color w:val="0E6782"/>
          <w:sz w:val="22"/>
          <w:szCs w:val="24"/>
        </w:rPr>
      </w:pPr>
      <w:r>
        <w:rPr>
          <w:b/>
          <w:bCs/>
          <w:color w:val="0E6782"/>
          <w:sz w:val="22"/>
          <w:szCs w:val="24"/>
        </w:rPr>
        <w:t>Phones</w:t>
      </w:r>
    </w:p>
    <w:tbl>
      <w:tblPr>
        <w:tblStyle w:val="TableGrid"/>
        <w:tblW w:w="0" w:type="auto"/>
        <w:tblLook w:val="04A0" w:firstRow="1" w:lastRow="0" w:firstColumn="1" w:lastColumn="0" w:noHBand="0" w:noVBand="1"/>
      </w:tblPr>
      <w:tblGrid>
        <w:gridCol w:w="1271"/>
        <w:gridCol w:w="2693"/>
        <w:gridCol w:w="3338"/>
        <w:gridCol w:w="2434"/>
      </w:tblGrid>
      <w:tr w:rsidR="00C70831" w14:paraId="7C0F28CF" w14:textId="77777777" w:rsidTr="00C70831">
        <w:tc>
          <w:tcPr>
            <w:tcW w:w="1271" w:type="dxa"/>
            <w:tcBorders>
              <w:top w:val="nil"/>
              <w:left w:val="nil"/>
              <w:bottom w:val="nil"/>
              <w:right w:val="single" w:sz="4" w:space="0" w:color="auto"/>
            </w:tcBorders>
          </w:tcPr>
          <w:p w14:paraId="0E8F3C74" w14:textId="52D950A7" w:rsidR="00C70831" w:rsidRDefault="00C70831" w:rsidP="00C70831">
            <w:pPr>
              <w:ind w:left="-115"/>
            </w:pPr>
            <w:r>
              <w:t>Phone type</w:t>
            </w:r>
          </w:p>
        </w:tc>
        <w:tc>
          <w:tcPr>
            <w:tcW w:w="2693" w:type="dxa"/>
            <w:tcBorders>
              <w:left w:val="single" w:sz="4" w:space="0" w:color="auto"/>
            </w:tcBorders>
          </w:tcPr>
          <w:p w14:paraId="280EF540" w14:textId="6E272857" w:rsidR="00C70831" w:rsidRDefault="00C70831" w:rsidP="00C70831">
            <w:pPr>
              <w:jc w:val="center"/>
            </w:pPr>
            <w:r>
              <w:t>Country Code</w:t>
            </w:r>
          </w:p>
        </w:tc>
        <w:tc>
          <w:tcPr>
            <w:tcW w:w="3338" w:type="dxa"/>
          </w:tcPr>
          <w:p w14:paraId="60E35A2F" w14:textId="1DE0795F" w:rsidR="00C70831" w:rsidRDefault="00C70831" w:rsidP="00C70831">
            <w:pPr>
              <w:jc w:val="center"/>
            </w:pPr>
            <w:r>
              <w:t>Number</w:t>
            </w:r>
          </w:p>
        </w:tc>
        <w:tc>
          <w:tcPr>
            <w:tcW w:w="2434" w:type="dxa"/>
          </w:tcPr>
          <w:p w14:paraId="0D07B749" w14:textId="5EF2AEF9" w:rsidR="00C70831" w:rsidRDefault="00C70831" w:rsidP="00C70831">
            <w:pPr>
              <w:jc w:val="center"/>
            </w:pPr>
            <w:r>
              <w:t>Preferred</w:t>
            </w:r>
          </w:p>
        </w:tc>
      </w:tr>
      <w:tr w:rsidR="00C70831" w14:paraId="205AC1CA" w14:textId="77777777" w:rsidTr="00C70831">
        <w:tc>
          <w:tcPr>
            <w:tcW w:w="1271" w:type="dxa"/>
            <w:tcBorders>
              <w:top w:val="nil"/>
              <w:left w:val="nil"/>
              <w:bottom w:val="nil"/>
              <w:right w:val="single" w:sz="4" w:space="0" w:color="auto"/>
            </w:tcBorders>
          </w:tcPr>
          <w:p w14:paraId="6C9D7D5D" w14:textId="4952F37F" w:rsidR="00C70831" w:rsidRDefault="00C70831" w:rsidP="00C70831">
            <w:pPr>
              <w:ind w:left="-115"/>
            </w:pPr>
            <w:r>
              <w:t>Mobile</w:t>
            </w:r>
          </w:p>
        </w:tc>
        <w:sdt>
          <w:sdtPr>
            <w:id w:val="1840660815"/>
            <w:lock w:val="sdtLocked"/>
            <w:placeholder>
              <w:docPart w:val="D051E2ED16C64E91B2296D27093D1FF7"/>
            </w:placeholder>
            <w:showingPlcHdr/>
          </w:sdtPr>
          <w:sdtContent>
            <w:tc>
              <w:tcPr>
                <w:tcW w:w="2693" w:type="dxa"/>
                <w:tcBorders>
                  <w:left w:val="single" w:sz="4" w:space="0" w:color="auto"/>
                </w:tcBorders>
              </w:tcPr>
              <w:p w14:paraId="70DF55D6" w14:textId="084FE124" w:rsidR="00C70831" w:rsidRDefault="00EE6299" w:rsidP="004926B1">
                <w:r w:rsidRPr="009122BC">
                  <w:rPr>
                    <w:rStyle w:val="PlaceholderText"/>
                  </w:rPr>
                  <w:t xml:space="preserve">Click or tap to </w:t>
                </w:r>
                <w:r>
                  <w:rPr>
                    <w:rStyle w:val="PlaceholderText"/>
                  </w:rPr>
                  <w:t>fill out</w:t>
                </w:r>
                <w:r w:rsidR="00C70831" w:rsidRPr="009122BC">
                  <w:rPr>
                    <w:rStyle w:val="PlaceholderText"/>
                  </w:rPr>
                  <w:t>.</w:t>
                </w:r>
              </w:p>
            </w:tc>
          </w:sdtContent>
        </w:sdt>
        <w:sdt>
          <w:sdtPr>
            <w:id w:val="-1161148149"/>
            <w:lock w:val="sdtLocked"/>
            <w:placeholder>
              <w:docPart w:val="0ABD8BD22A474B18961C3103D9817E99"/>
            </w:placeholder>
            <w:showingPlcHdr/>
          </w:sdtPr>
          <w:sdtContent>
            <w:tc>
              <w:tcPr>
                <w:tcW w:w="3338" w:type="dxa"/>
              </w:tcPr>
              <w:p w14:paraId="42ECF917" w14:textId="7D3C4FB9" w:rsidR="00C70831" w:rsidRDefault="00EE6299" w:rsidP="004926B1">
                <w:r w:rsidRPr="009122BC">
                  <w:rPr>
                    <w:rStyle w:val="PlaceholderText"/>
                  </w:rPr>
                  <w:t xml:space="preserve">Click or tap to </w:t>
                </w:r>
                <w:r>
                  <w:rPr>
                    <w:rStyle w:val="PlaceholderText"/>
                  </w:rPr>
                  <w:t>fill out</w:t>
                </w:r>
                <w:r w:rsidR="00C70831" w:rsidRPr="009122BC">
                  <w:rPr>
                    <w:rStyle w:val="PlaceholderText"/>
                  </w:rPr>
                  <w:t>.</w:t>
                </w:r>
              </w:p>
            </w:tc>
          </w:sdtContent>
        </w:sdt>
        <w:tc>
          <w:tcPr>
            <w:tcW w:w="2434" w:type="dxa"/>
          </w:tcPr>
          <w:p w14:paraId="181CB50F" w14:textId="57945F46" w:rsidR="00C70831" w:rsidRDefault="00000000" w:rsidP="004926B1">
            <w:sdt>
              <w:sdtPr>
                <w:id w:val="-1436360308"/>
                <w:lock w:val="sdtLocked"/>
                <w14:checkbox>
                  <w14:checked w14:val="0"/>
                  <w14:checkedState w14:val="2612" w14:font="MS Gothic"/>
                  <w14:uncheckedState w14:val="2610" w14:font="MS Gothic"/>
                </w14:checkbox>
              </w:sdtPr>
              <w:sdtContent>
                <w:r w:rsidR="00EE6299">
                  <w:rPr>
                    <w:rFonts w:ascii="MS Gothic" w:eastAsia="MS Gothic" w:hAnsi="MS Gothic" w:hint="eastAsia"/>
                  </w:rPr>
                  <w:t>☐</w:t>
                </w:r>
              </w:sdtContent>
            </w:sdt>
            <w:r w:rsidR="00C70831">
              <w:t xml:space="preserve"> Yes</w:t>
            </w:r>
          </w:p>
        </w:tc>
      </w:tr>
      <w:tr w:rsidR="00C70831" w14:paraId="3772ED1B" w14:textId="77777777" w:rsidTr="00C70831">
        <w:tc>
          <w:tcPr>
            <w:tcW w:w="1271" w:type="dxa"/>
            <w:tcBorders>
              <w:top w:val="nil"/>
              <w:left w:val="nil"/>
              <w:bottom w:val="nil"/>
              <w:right w:val="single" w:sz="4" w:space="0" w:color="auto"/>
            </w:tcBorders>
          </w:tcPr>
          <w:p w14:paraId="54C924D8" w14:textId="2B0ADD5A" w:rsidR="00C70831" w:rsidRDefault="00C70831" w:rsidP="00C70831">
            <w:pPr>
              <w:ind w:left="-115"/>
            </w:pPr>
            <w:r>
              <w:t>Home</w:t>
            </w:r>
          </w:p>
        </w:tc>
        <w:sdt>
          <w:sdtPr>
            <w:id w:val="1433316088"/>
            <w:lock w:val="sdtLocked"/>
            <w:placeholder>
              <w:docPart w:val="C3B80A6582ED43CD8D72FC21F776C5F7"/>
            </w:placeholder>
            <w:showingPlcHdr/>
          </w:sdtPr>
          <w:sdtContent>
            <w:tc>
              <w:tcPr>
                <w:tcW w:w="2693" w:type="dxa"/>
                <w:tcBorders>
                  <w:left w:val="single" w:sz="4" w:space="0" w:color="auto"/>
                </w:tcBorders>
              </w:tcPr>
              <w:p w14:paraId="439750BB" w14:textId="4F0255CA" w:rsidR="00C70831" w:rsidRDefault="00EE6299" w:rsidP="004926B1">
                <w:r w:rsidRPr="009122BC">
                  <w:rPr>
                    <w:rStyle w:val="PlaceholderText"/>
                  </w:rPr>
                  <w:t xml:space="preserve">Click or tap to </w:t>
                </w:r>
                <w:r>
                  <w:rPr>
                    <w:rStyle w:val="PlaceholderText"/>
                  </w:rPr>
                  <w:t>fill out</w:t>
                </w:r>
                <w:r w:rsidR="00C70831" w:rsidRPr="009122BC">
                  <w:rPr>
                    <w:rStyle w:val="PlaceholderText"/>
                  </w:rPr>
                  <w:t>.</w:t>
                </w:r>
              </w:p>
            </w:tc>
          </w:sdtContent>
        </w:sdt>
        <w:sdt>
          <w:sdtPr>
            <w:id w:val="-601256496"/>
            <w:lock w:val="sdtLocked"/>
            <w:placeholder>
              <w:docPart w:val="0FEB7ADA9CC9445789271AB2F1020B57"/>
            </w:placeholder>
            <w:showingPlcHdr/>
          </w:sdtPr>
          <w:sdtContent>
            <w:tc>
              <w:tcPr>
                <w:tcW w:w="3338" w:type="dxa"/>
              </w:tcPr>
              <w:p w14:paraId="1F00DCBE" w14:textId="0D3CF8E4" w:rsidR="00C70831" w:rsidRDefault="00EE6299" w:rsidP="004926B1">
                <w:r w:rsidRPr="009122BC">
                  <w:rPr>
                    <w:rStyle w:val="PlaceholderText"/>
                  </w:rPr>
                  <w:t xml:space="preserve">Click or tap to </w:t>
                </w:r>
                <w:r>
                  <w:rPr>
                    <w:rStyle w:val="PlaceholderText"/>
                  </w:rPr>
                  <w:t>fill out</w:t>
                </w:r>
                <w:r w:rsidR="00C70831" w:rsidRPr="009122BC">
                  <w:rPr>
                    <w:rStyle w:val="PlaceholderText"/>
                  </w:rPr>
                  <w:t>.</w:t>
                </w:r>
              </w:p>
            </w:tc>
          </w:sdtContent>
        </w:sdt>
        <w:tc>
          <w:tcPr>
            <w:tcW w:w="2434" w:type="dxa"/>
          </w:tcPr>
          <w:p w14:paraId="7F213172" w14:textId="242CAE7D" w:rsidR="00C70831" w:rsidRDefault="00000000" w:rsidP="004926B1">
            <w:sdt>
              <w:sdtPr>
                <w:id w:val="1746615457"/>
                <w:lock w:val="sdtLocked"/>
                <w14:checkbox>
                  <w14:checked w14:val="0"/>
                  <w14:checkedState w14:val="2612" w14:font="MS Gothic"/>
                  <w14:uncheckedState w14:val="2610" w14:font="MS Gothic"/>
                </w14:checkbox>
              </w:sdtPr>
              <w:sdtContent>
                <w:r w:rsidR="00EE6299">
                  <w:rPr>
                    <w:rFonts w:ascii="MS Gothic" w:eastAsia="MS Gothic" w:hAnsi="MS Gothic" w:hint="eastAsia"/>
                  </w:rPr>
                  <w:t>☐</w:t>
                </w:r>
              </w:sdtContent>
            </w:sdt>
            <w:r w:rsidR="00C70831">
              <w:t xml:space="preserve"> Yes</w:t>
            </w:r>
          </w:p>
        </w:tc>
      </w:tr>
    </w:tbl>
    <w:p w14:paraId="3E1B29B6" w14:textId="77777777" w:rsidR="00C70831" w:rsidRDefault="00C70831" w:rsidP="00C70831">
      <w:pPr>
        <w:contextualSpacing/>
        <w:rPr>
          <w:b/>
          <w:bCs/>
          <w:color w:val="0E6782"/>
          <w:sz w:val="22"/>
          <w:szCs w:val="24"/>
        </w:rPr>
      </w:pPr>
    </w:p>
    <w:p w14:paraId="7AE98E9C" w14:textId="09CED206" w:rsidR="00C70831" w:rsidRDefault="00C70831" w:rsidP="00C70831">
      <w:pPr>
        <w:rPr>
          <w:b/>
          <w:bCs/>
          <w:color w:val="0E6782"/>
          <w:sz w:val="22"/>
          <w:szCs w:val="24"/>
        </w:rPr>
      </w:pPr>
      <w:r>
        <w:rPr>
          <w:b/>
          <w:bCs/>
          <w:color w:val="0E6782"/>
          <w:sz w:val="22"/>
          <w:szCs w:val="24"/>
        </w:rPr>
        <w:t>Emails</w:t>
      </w:r>
    </w:p>
    <w:p w14:paraId="5E5BDB43" w14:textId="32082884" w:rsidR="00785E45" w:rsidRPr="00785E45" w:rsidRDefault="00CA5B37" w:rsidP="00785E45">
      <w:pPr>
        <w:rPr>
          <w:b/>
          <w:bCs/>
        </w:rPr>
      </w:pPr>
      <w:r>
        <w:rPr>
          <w:b/>
          <w:bCs/>
        </w:rPr>
        <w:t>All</w:t>
      </w:r>
      <w:r w:rsidR="00785E45">
        <w:rPr>
          <w:b/>
          <w:bCs/>
        </w:rPr>
        <w:t xml:space="preserve"> admissions communications will be sent to the declared e-mail address.</w:t>
      </w:r>
    </w:p>
    <w:tbl>
      <w:tblPr>
        <w:tblStyle w:val="TableGrid"/>
        <w:tblW w:w="0" w:type="auto"/>
        <w:tblLook w:val="04A0" w:firstRow="1" w:lastRow="0" w:firstColumn="1" w:lastColumn="0" w:noHBand="0" w:noVBand="1"/>
      </w:tblPr>
      <w:tblGrid>
        <w:gridCol w:w="1276"/>
        <w:gridCol w:w="8460"/>
      </w:tblGrid>
      <w:tr w:rsidR="00C70831" w14:paraId="45F8F665" w14:textId="77777777" w:rsidTr="00C70831">
        <w:tc>
          <w:tcPr>
            <w:tcW w:w="1276" w:type="dxa"/>
            <w:tcBorders>
              <w:top w:val="nil"/>
              <w:left w:val="nil"/>
              <w:bottom w:val="nil"/>
              <w:right w:val="single" w:sz="4" w:space="0" w:color="auto"/>
            </w:tcBorders>
          </w:tcPr>
          <w:p w14:paraId="110BC233" w14:textId="0023DFC5" w:rsidR="00C70831" w:rsidRDefault="00C70831" w:rsidP="00C70831">
            <w:pPr>
              <w:ind w:left="-108"/>
              <w:jc w:val="both"/>
            </w:pPr>
            <w:r>
              <w:t>Personal</w:t>
            </w:r>
          </w:p>
        </w:tc>
        <w:sdt>
          <w:sdtPr>
            <w:id w:val="1710995749"/>
            <w:lock w:val="sdtLocked"/>
            <w:placeholder>
              <w:docPart w:val="C8E46107734E49598C069176DC5C7F52"/>
            </w:placeholder>
            <w:showingPlcHdr/>
          </w:sdtPr>
          <w:sdtContent>
            <w:tc>
              <w:tcPr>
                <w:tcW w:w="8460" w:type="dxa"/>
                <w:tcBorders>
                  <w:left w:val="single" w:sz="4" w:space="0" w:color="auto"/>
                </w:tcBorders>
              </w:tcPr>
              <w:p w14:paraId="0B25D8C0" w14:textId="608B3A30" w:rsidR="00C70831" w:rsidRDefault="00EE6299" w:rsidP="004926B1">
                <w:r w:rsidRPr="009122BC">
                  <w:rPr>
                    <w:rStyle w:val="PlaceholderText"/>
                  </w:rPr>
                  <w:t xml:space="preserve">Click or tap to </w:t>
                </w:r>
                <w:r>
                  <w:rPr>
                    <w:rStyle w:val="PlaceholderText"/>
                  </w:rPr>
                  <w:t>fill out</w:t>
                </w:r>
                <w:r w:rsidR="00C70831" w:rsidRPr="009122BC">
                  <w:rPr>
                    <w:rStyle w:val="PlaceholderText"/>
                  </w:rPr>
                  <w:t>.</w:t>
                </w:r>
              </w:p>
            </w:tc>
          </w:sdtContent>
        </w:sdt>
      </w:tr>
    </w:tbl>
    <w:p w14:paraId="15051C3D" w14:textId="0932B08B" w:rsidR="00785E45" w:rsidRDefault="00785E45"/>
    <w:p w14:paraId="343CB541" w14:textId="5A1B9AB6" w:rsidR="00F2215E" w:rsidRPr="004012EF" w:rsidRDefault="00785E45" w:rsidP="004012EF">
      <w:pPr>
        <w:shd w:val="clear" w:color="auto" w:fill="0E6782"/>
        <w:spacing w:after="120"/>
        <w:jc w:val="center"/>
        <w:rPr>
          <w:rFonts w:cs="Times New Roman"/>
          <w:b/>
          <w:iCs/>
          <w:color w:val="FFFFFF" w:themeColor="background1"/>
          <w:sz w:val="32"/>
          <w:szCs w:val="32"/>
        </w:rPr>
      </w:pPr>
      <w:r>
        <w:rPr>
          <w:rFonts w:cs="Times New Roman"/>
          <w:b/>
          <w:iCs/>
          <w:color w:val="FFFFFF" w:themeColor="background1"/>
          <w:sz w:val="24"/>
          <w:szCs w:val="24"/>
        </w:rPr>
        <w:t>ACADEMIC DEGREES</w:t>
      </w:r>
    </w:p>
    <w:tbl>
      <w:tblPr>
        <w:tblStyle w:val="TableGrid"/>
        <w:tblW w:w="0" w:type="auto"/>
        <w:tblLook w:val="04A0" w:firstRow="1" w:lastRow="0" w:firstColumn="1" w:lastColumn="0" w:noHBand="0" w:noVBand="1"/>
      </w:tblPr>
      <w:tblGrid>
        <w:gridCol w:w="1622"/>
        <w:gridCol w:w="1622"/>
        <w:gridCol w:w="3697"/>
        <w:gridCol w:w="1418"/>
        <w:gridCol w:w="1377"/>
      </w:tblGrid>
      <w:tr w:rsidR="00D42C6D" w14:paraId="7F5A1008" w14:textId="77777777" w:rsidTr="009C00AB">
        <w:tc>
          <w:tcPr>
            <w:tcW w:w="1622" w:type="dxa"/>
            <w:vAlign w:val="center"/>
          </w:tcPr>
          <w:p w14:paraId="28AB81CA" w14:textId="152B28AE" w:rsidR="00D42C6D" w:rsidRDefault="00D42C6D" w:rsidP="00D42C6D">
            <w:pPr>
              <w:jc w:val="center"/>
            </w:pPr>
            <w:r>
              <w:t>Country</w:t>
            </w:r>
          </w:p>
        </w:tc>
        <w:tc>
          <w:tcPr>
            <w:tcW w:w="1622" w:type="dxa"/>
            <w:vAlign w:val="center"/>
          </w:tcPr>
          <w:p w14:paraId="569EDB2D" w14:textId="2737192F" w:rsidR="00D42C6D" w:rsidRDefault="00D42C6D" w:rsidP="00D42C6D">
            <w:pPr>
              <w:jc w:val="center"/>
            </w:pPr>
            <w:r>
              <w:t>Institution</w:t>
            </w:r>
          </w:p>
        </w:tc>
        <w:tc>
          <w:tcPr>
            <w:tcW w:w="3697" w:type="dxa"/>
            <w:vAlign w:val="center"/>
          </w:tcPr>
          <w:p w14:paraId="0D1940D9" w14:textId="65625A4D" w:rsidR="00D42C6D" w:rsidRDefault="00D42C6D" w:rsidP="00D42C6D">
            <w:pPr>
              <w:jc w:val="center"/>
            </w:pPr>
            <w:r>
              <w:t>Qualification Title</w:t>
            </w:r>
          </w:p>
        </w:tc>
        <w:tc>
          <w:tcPr>
            <w:tcW w:w="1418" w:type="dxa"/>
            <w:vAlign w:val="center"/>
          </w:tcPr>
          <w:p w14:paraId="1CD9874C" w14:textId="429AE94E" w:rsidR="00D42C6D" w:rsidRDefault="00D42C6D" w:rsidP="00D42C6D">
            <w:pPr>
              <w:jc w:val="center"/>
            </w:pPr>
            <w:r>
              <w:t>Start Date</w:t>
            </w:r>
          </w:p>
        </w:tc>
        <w:tc>
          <w:tcPr>
            <w:tcW w:w="1377" w:type="dxa"/>
            <w:vAlign w:val="center"/>
          </w:tcPr>
          <w:p w14:paraId="60282681" w14:textId="65DD7156" w:rsidR="00D42C6D" w:rsidRDefault="00D42C6D" w:rsidP="00D42C6D">
            <w:pPr>
              <w:jc w:val="center"/>
            </w:pPr>
            <w:r>
              <w:t>End Date</w:t>
            </w:r>
          </w:p>
        </w:tc>
      </w:tr>
      <w:tr w:rsidR="00D42C6D" w14:paraId="6BB25ABC" w14:textId="77777777" w:rsidTr="009C00AB">
        <w:sdt>
          <w:sdtPr>
            <w:id w:val="877196495"/>
            <w:lock w:val="sdtLocked"/>
            <w:placeholder>
              <w:docPart w:val="698622E0883B4CC29A0CCCDF590AFF56"/>
            </w:placeholder>
            <w:showingPlcHdr/>
            <w:text/>
          </w:sdtPr>
          <w:sdtContent>
            <w:tc>
              <w:tcPr>
                <w:tcW w:w="1622" w:type="dxa"/>
                <w:vAlign w:val="center"/>
              </w:tcPr>
              <w:p w14:paraId="3D25F5B2" w14:textId="4909F41E" w:rsidR="00D42C6D" w:rsidRDefault="00EE6299" w:rsidP="00D42C6D">
                <w:pPr>
                  <w:jc w:val="center"/>
                </w:pPr>
                <w:r w:rsidRPr="009122BC">
                  <w:rPr>
                    <w:rStyle w:val="PlaceholderText"/>
                  </w:rPr>
                  <w:t xml:space="preserve">Click or tap to </w:t>
                </w:r>
                <w:r>
                  <w:rPr>
                    <w:rStyle w:val="PlaceholderText"/>
                  </w:rPr>
                  <w:t>fill out</w:t>
                </w:r>
                <w:r w:rsidR="00D42C6D" w:rsidRPr="009122BC">
                  <w:rPr>
                    <w:rStyle w:val="PlaceholderText"/>
                  </w:rPr>
                  <w:t>.</w:t>
                </w:r>
              </w:p>
            </w:tc>
          </w:sdtContent>
        </w:sdt>
        <w:sdt>
          <w:sdtPr>
            <w:id w:val="1450966912"/>
            <w:lock w:val="sdtLocked"/>
            <w:placeholder>
              <w:docPart w:val="698622E0883B4CC29A0CCCDF590AFF56"/>
            </w:placeholder>
            <w:showingPlcHdr/>
          </w:sdtPr>
          <w:sdtContent>
            <w:tc>
              <w:tcPr>
                <w:tcW w:w="1622" w:type="dxa"/>
                <w:vAlign w:val="center"/>
              </w:tcPr>
              <w:p w14:paraId="744F91FD" w14:textId="6A5C0284" w:rsidR="00D42C6D" w:rsidRDefault="008036B0" w:rsidP="00D42C6D">
                <w:pPr>
                  <w:jc w:val="center"/>
                </w:pPr>
                <w:r w:rsidRPr="009122BC">
                  <w:rPr>
                    <w:rStyle w:val="PlaceholderText"/>
                  </w:rPr>
                  <w:t xml:space="preserve">Click or tap to </w:t>
                </w:r>
                <w:r>
                  <w:rPr>
                    <w:rStyle w:val="PlaceholderText"/>
                  </w:rPr>
                  <w:t>fill out</w:t>
                </w:r>
                <w:r w:rsidRPr="009122BC">
                  <w:rPr>
                    <w:rStyle w:val="PlaceholderText"/>
                  </w:rPr>
                  <w:t>.</w:t>
                </w:r>
              </w:p>
            </w:tc>
          </w:sdtContent>
        </w:sdt>
        <w:sdt>
          <w:sdtPr>
            <w:id w:val="-1757746843"/>
            <w:lock w:val="sdtLocked"/>
            <w:placeholder>
              <w:docPart w:val="66BF1D6C891C41CFAB5E5979C61813CD"/>
            </w:placeholder>
            <w:showingPlcHdr/>
          </w:sdtPr>
          <w:sdtContent>
            <w:tc>
              <w:tcPr>
                <w:tcW w:w="3697" w:type="dxa"/>
                <w:vAlign w:val="center"/>
              </w:tcPr>
              <w:p w14:paraId="4C111700" w14:textId="4558A5A5" w:rsidR="00D42C6D" w:rsidRDefault="00EE6299" w:rsidP="00D42C6D">
                <w:pPr>
                  <w:jc w:val="center"/>
                </w:pPr>
                <w:r w:rsidRPr="009122BC">
                  <w:rPr>
                    <w:rStyle w:val="PlaceholderText"/>
                  </w:rPr>
                  <w:t xml:space="preserve">Click or tap to </w:t>
                </w:r>
                <w:r>
                  <w:rPr>
                    <w:rStyle w:val="PlaceholderText"/>
                  </w:rPr>
                  <w:t>fill out</w:t>
                </w:r>
                <w:r w:rsidR="00D42C6D" w:rsidRPr="009122BC">
                  <w:rPr>
                    <w:rStyle w:val="PlaceholderText"/>
                  </w:rPr>
                  <w:t>.</w:t>
                </w:r>
              </w:p>
            </w:tc>
          </w:sdtContent>
        </w:sdt>
        <w:tc>
          <w:tcPr>
            <w:tcW w:w="1418" w:type="dxa"/>
            <w:vAlign w:val="center"/>
          </w:tcPr>
          <w:p w14:paraId="46AC4540" w14:textId="1ABAC893" w:rsidR="00D42C6D" w:rsidRDefault="00000000" w:rsidP="00D42C6D">
            <w:pPr>
              <w:jc w:val="center"/>
            </w:pPr>
            <w:sdt>
              <w:sdtPr>
                <w:id w:val="46117150"/>
                <w:lock w:val="sdtLocked"/>
                <w:placeholder>
                  <w:docPart w:val="B1E52922A2714B2AA7E14CD223C26D4E"/>
                </w:placeholder>
                <w:showingPlcHdr/>
                <w:date w:fullDate="2021-01-01T00:00:00Z">
                  <w:dateFormat w:val="MMM-yyyy"/>
                  <w:lid w:val="en-SG"/>
                  <w:storeMappedDataAs w:val="dateTime"/>
                  <w:calendar w:val="gregorian"/>
                </w:date>
              </w:sdtPr>
              <w:sdtContent>
                <w:r w:rsidR="00D42C6D" w:rsidRPr="009122BC">
                  <w:rPr>
                    <w:rStyle w:val="PlaceholderText"/>
                  </w:rPr>
                  <w:t>Click or tap to enter a date.</w:t>
                </w:r>
              </w:sdtContent>
            </w:sdt>
          </w:p>
        </w:tc>
        <w:tc>
          <w:tcPr>
            <w:tcW w:w="1377" w:type="dxa"/>
            <w:vAlign w:val="center"/>
          </w:tcPr>
          <w:p w14:paraId="59E97174" w14:textId="4ED08B0F" w:rsidR="00D42C6D" w:rsidRDefault="00000000" w:rsidP="00D42C6D">
            <w:pPr>
              <w:jc w:val="center"/>
            </w:pPr>
            <w:sdt>
              <w:sdtPr>
                <w:id w:val="-1532958794"/>
                <w:lock w:val="sdtLocked"/>
                <w:placeholder>
                  <w:docPart w:val="927C584DEE7C482AA60D1115239771DA"/>
                </w:placeholder>
                <w:showingPlcHdr/>
                <w:date w:fullDate="2021-01-01T00:00:00Z">
                  <w:dateFormat w:val="MMM-yyyy"/>
                  <w:lid w:val="en-SG"/>
                  <w:storeMappedDataAs w:val="dateTime"/>
                  <w:calendar w:val="gregorian"/>
                </w:date>
              </w:sdtPr>
              <w:sdtContent>
                <w:r w:rsidR="00D42C6D" w:rsidRPr="009122BC">
                  <w:rPr>
                    <w:rStyle w:val="PlaceholderText"/>
                  </w:rPr>
                  <w:t>Click or tap to enter a date.</w:t>
                </w:r>
              </w:sdtContent>
            </w:sdt>
          </w:p>
        </w:tc>
      </w:tr>
      <w:tr w:rsidR="00D42C6D" w14:paraId="311D58D3" w14:textId="77777777" w:rsidTr="009C00AB">
        <w:sdt>
          <w:sdtPr>
            <w:id w:val="-695084824"/>
            <w:lock w:val="sdtLocked"/>
            <w:placeholder>
              <w:docPart w:val="B9567C14C78944DFB2A9DBC7874B6911"/>
            </w:placeholder>
            <w:showingPlcHdr/>
          </w:sdtPr>
          <w:sdtContent>
            <w:tc>
              <w:tcPr>
                <w:tcW w:w="1622" w:type="dxa"/>
                <w:vAlign w:val="center"/>
              </w:tcPr>
              <w:p w14:paraId="344FD835" w14:textId="27221C41" w:rsidR="00D42C6D" w:rsidRDefault="00EE6299" w:rsidP="00D42C6D">
                <w:pPr>
                  <w:jc w:val="center"/>
                </w:pPr>
                <w:r w:rsidRPr="009122BC">
                  <w:rPr>
                    <w:rStyle w:val="PlaceholderText"/>
                  </w:rPr>
                  <w:t xml:space="preserve">Click or tap to </w:t>
                </w:r>
                <w:r>
                  <w:rPr>
                    <w:rStyle w:val="PlaceholderText"/>
                  </w:rPr>
                  <w:t>fill out</w:t>
                </w:r>
                <w:r w:rsidR="00D42C6D" w:rsidRPr="009122BC">
                  <w:rPr>
                    <w:rStyle w:val="PlaceholderText"/>
                  </w:rPr>
                  <w:t>.</w:t>
                </w:r>
              </w:p>
            </w:tc>
          </w:sdtContent>
        </w:sdt>
        <w:sdt>
          <w:sdtPr>
            <w:id w:val="484743475"/>
            <w:lock w:val="sdtLocked"/>
            <w:placeholder>
              <w:docPart w:val="B9567C14C78944DFB2A9DBC7874B6911"/>
            </w:placeholder>
            <w:showingPlcHdr/>
          </w:sdtPr>
          <w:sdtContent>
            <w:tc>
              <w:tcPr>
                <w:tcW w:w="1622" w:type="dxa"/>
                <w:vAlign w:val="center"/>
              </w:tcPr>
              <w:p w14:paraId="7626311B" w14:textId="3C2A6657" w:rsidR="00D42C6D" w:rsidRDefault="008036B0" w:rsidP="00D42C6D">
                <w:pPr>
                  <w:jc w:val="center"/>
                </w:pPr>
                <w:r w:rsidRPr="009122BC">
                  <w:rPr>
                    <w:rStyle w:val="PlaceholderText"/>
                  </w:rPr>
                  <w:t xml:space="preserve">Click or tap to </w:t>
                </w:r>
                <w:r>
                  <w:rPr>
                    <w:rStyle w:val="PlaceholderText"/>
                  </w:rPr>
                  <w:t>fill out</w:t>
                </w:r>
                <w:r w:rsidRPr="009122BC">
                  <w:rPr>
                    <w:rStyle w:val="PlaceholderText"/>
                  </w:rPr>
                  <w:t>.</w:t>
                </w:r>
              </w:p>
            </w:tc>
          </w:sdtContent>
        </w:sdt>
        <w:sdt>
          <w:sdtPr>
            <w:id w:val="-2103015581"/>
            <w:lock w:val="sdtLocked"/>
            <w:placeholder>
              <w:docPart w:val="61B72CA69A5A46DD8C3D21FC7ABAFB0C"/>
            </w:placeholder>
            <w:showingPlcHdr/>
          </w:sdtPr>
          <w:sdtContent>
            <w:tc>
              <w:tcPr>
                <w:tcW w:w="3697" w:type="dxa"/>
                <w:vAlign w:val="center"/>
              </w:tcPr>
              <w:p w14:paraId="7E4CAD1B" w14:textId="0D2A2605" w:rsidR="00D42C6D" w:rsidRDefault="00EE6299" w:rsidP="00D42C6D">
                <w:pPr>
                  <w:jc w:val="center"/>
                </w:pPr>
                <w:r w:rsidRPr="009122BC">
                  <w:rPr>
                    <w:rStyle w:val="PlaceholderText"/>
                  </w:rPr>
                  <w:t xml:space="preserve">Click or tap to </w:t>
                </w:r>
                <w:r>
                  <w:rPr>
                    <w:rStyle w:val="PlaceholderText"/>
                  </w:rPr>
                  <w:t>fill out</w:t>
                </w:r>
                <w:r w:rsidR="00D42C6D" w:rsidRPr="009122BC">
                  <w:rPr>
                    <w:rStyle w:val="PlaceholderText"/>
                  </w:rPr>
                  <w:t>.</w:t>
                </w:r>
              </w:p>
            </w:tc>
          </w:sdtContent>
        </w:sdt>
        <w:tc>
          <w:tcPr>
            <w:tcW w:w="1418" w:type="dxa"/>
            <w:vAlign w:val="center"/>
          </w:tcPr>
          <w:p w14:paraId="5E99DA25" w14:textId="481D253F" w:rsidR="00D42C6D" w:rsidRDefault="00000000" w:rsidP="00D42C6D">
            <w:pPr>
              <w:jc w:val="center"/>
            </w:pPr>
            <w:sdt>
              <w:sdtPr>
                <w:id w:val="-80761918"/>
                <w:lock w:val="sdtLocked"/>
                <w:placeholder>
                  <w:docPart w:val="9F1F5C76C6014C45898D7FD771DB4D34"/>
                </w:placeholder>
                <w:showingPlcHdr/>
                <w:date w:fullDate="2021-01-01T00:00:00Z">
                  <w:dateFormat w:val="MMM-yyyy"/>
                  <w:lid w:val="en-SG"/>
                  <w:storeMappedDataAs w:val="dateTime"/>
                  <w:calendar w:val="gregorian"/>
                </w:date>
              </w:sdtPr>
              <w:sdtContent>
                <w:r w:rsidR="00D42C6D" w:rsidRPr="009122BC">
                  <w:rPr>
                    <w:rStyle w:val="PlaceholderText"/>
                  </w:rPr>
                  <w:t>Click or tap to enter a date.</w:t>
                </w:r>
              </w:sdtContent>
            </w:sdt>
          </w:p>
        </w:tc>
        <w:tc>
          <w:tcPr>
            <w:tcW w:w="1377" w:type="dxa"/>
            <w:vAlign w:val="center"/>
          </w:tcPr>
          <w:p w14:paraId="4F52A8AA" w14:textId="7D4B27A0" w:rsidR="00D42C6D" w:rsidRDefault="00000000" w:rsidP="00D42C6D">
            <w:pPr>
              <w:jc w:val="center"/>
            </w:pPr>
            <w:sdt>
              <w:sdtPr>
                <w:id w:val="-1989535678"/>
                <w:lock w:val="sdtLocked"/>
                <w:placeholder>
                  <w:docPart w:val="30220A1788BA4E1FB82E7B6912716C28"/>
                </w:placeholder>
                <w:showingPlcHdr/>
                <w:date w:fullDate="2021-01-01T00:00:00Z">
                  <w:dateFormat w:val="MMM-yyyy"/>
                  <w:lid w:val="en-SG"/>
                  <w:storeMappedDataAs w:val="dateTime"/>
                  <w:calendar w:val="gregorian"/>
                </w:date>
              </w:sdtPr>
              <w:sdtContent>
                <w:r w:rsidR="00D42C6D" w:rsidRPr="009122BC">
                  <w:rPr>
                    <w:rStyle w:val="PlaceholderText"/>
                  </w:rPr>
                  <w:t>Click or tap to enter a date.</w:t>
                </w:r>
              </w:sdtContent>
            </w:sdt>
          </w:p>
        </w:tc>
      </w:tr>
      <w:tr w:rsidR="00D42C6D" w14:paraId="566BA3E5" w14:textId="77777777" w:rsidTr="009C00AB">
        <w:sdt>
          <w:sdtPr>
            <w:id w:val="540028863"/>
            <w:lock w:val="sdtLocked"/>
            <w:placeholder>
              <w:docPart w:val="02024995345C4BC3A8E4EBA134EB4B3F"/>
            </w:placeholder>
            <w:showingPlcHdr/>
          </w:sdtPr>
          <w:sdtContent>
            <w:tc>
              <w:tcPr>
                <w:tcW w:w="1622" w:type="dxa"/>
                <w:vAlign w:val="center"/>
              </w:tcPr>
              <w:p w14:paraId="4DE5730A" w14:textId="73BFAE60" w:rsidR="00D42C6D" w:rsidRDefault="00EE6299" w:rsidP="00D42C6D">
                <w:pPr>
                  <w:jc w:val="center"/>
                </w:pPr>
                <w:r w:rsidRPr="009122BC">
                  <w:rPr>
                    <w:rStyle w:val="PlaceholderText"/>
                  </w:rPr>
                  <w:t xml:space="preserve">Click or tap to </w:t>
                </w:r>
                <w:r>
                  <w:rPr>
                    <w:rStyle w:val="PlaceholderText"/>
                  </w:rPr>
                  <w:t>fill out</w:t>
                </w:r>
                <w:r w:rsidR="00D42C6D" w:rsidRPr="009122BC">
                  <w:rPr>
                    <w:rStyle w:val="PlaceholderText"/>
                  </w:rPr>
                  <w:t>.</w:t>
                </w:r>
              </w:p>
            </w:tc>
          </w:sdtContent>
        </w:sdt>
        <w:sdt>
          <w:sdtPr>
            <w:id w:val="1225879055"/>
            <w:lock w:val="sdtLocked"/>
            <w:placeholder>
              <w:docPart w:val="02024995345C4BC3A8E4EBA134EB4B3F"/>
            </w:placeholder>
            <w:showingPlcHdr/>
          </w:sdtPr>
          <w:sdtContent>
            <w:tc>
              <w:tcPr>
                <w:tcW w:w="1622" w:type="dxa"/>
                <w:vAlign w:val="center"/>
              </w:tcPr>
              <w:p w14:paraId="767B1F0C" w14:textId="6F765818" w:rsidR="00D42C6D" w:rsidRDefault="008036B0" w:rsidP="00D42C6D">
                <w:pPr>
                  <w:jc w:val="center"/>
                </w:pPr>
                <w:r w:rsidRPr="009122BC">
                  <w:rPr>
                    <w:rStyle w:val="PlaceholderText"/>
                  </w:rPr>
                  <w:t xml:space="preserve">Click or tap to </w:t>
                </w:r>
                <w:r>
                  <w:rPr>
                    <w:rStyle w:val="PlaceholderText"/>
                  </w:rPr>
                  <w:t>fill out</w:t>
                </w:r>
                <w:r w:rsidRPr="009122BC">
                  <w:rPr>
                    <w:rStyle w:val="PlaceholderText"/>
                  </w:rPr>
                  <w:t>.</w:t>
                </w:r>
              </w:p>
            </w:tc>
          </w:sdtContent>
        </w:sdt>
        <w:sdt>
          <w:sdtPr>
            <w:id w:val="724411816"/>
            <w:lock w:val="sdtLocked"/>
            <w:placeholder>
              <w:docPart w:val="279FF30FF80D4AA584F6A611E4A0D751"/>
            </w:placeholder>
            <w:showingPlcHdr/>
          </w:sdtPr>
          <w:sdtContent>
            <w:tc>
              <w:tcPr>
                <w:tcW w:w="3697" w:type="dxa"/>
                <w:vAlign w:val="center"/>
              </w:tcPr>
              <w:p w14:paraId="2B878508" w14:textId="3B07B95E" w:rsidR="00D42C6D" w:rsidRDefault="00EE6299" w:rsidP="00D42C6D">
                <w:pPr>
                  <w:jc w:val="center"/>
                </w:pPr>
                <w:r w:rsidRPr="009122BC">
                  <w:rPr>
                    <w:rStyle w:val="PlaceholderText"/>
                  </w:rPr>
                  <w:t xml:space="preserve">Click or tap to </w:t>
                </w:r>
                <w:r>
                  <w:rPr>
                    <w:rStyle w:val="PlaceholderText"/>
                  </w:rPr>
                  <w:t>fill out</w:t>
                </w:r>
                <w:r w:rsidR="00D42C6D" w:rsidRPr="009122BC">
                  <w:rPr>
                    <w:rStyle w:val="PlaceholderText"/>
                  </w:rPr>
                  <w:t>.</w:t>
                </w:r>
              </w:p>
            </w:tc>
          </w:sdtContent>
        </w:sdt>
        <w:tc>
          <w:tcPr>
            <w:tcW w:w="1418" w:type="dxa"/>
            <w:vAlign w:val="center"/>
          </w:tcPr>
          <w:p w14:paraId="0907520F" w14:textId="088ED1F0" w:rsidR="00D42C6D" w:rsidRDefault="00000000" w:rsidP="00D42C6D">
            <w:pPr>
              <w:jc w:val="center"/>
            </w:pPr>
            <w:sdt>
              <w:sdtPr>
                <w:id w:val="-219979383"/>
                <w:lock w:val="sdtLocked"/>
                <w:placeholder>
                  <w:docPart w:val="70AFBDA5000C43828DE4FB6AC291085B"/>
                </w:placeholder>
                <w:showingPlcHdr/>
                <w:date w:fullDate="2021-01-01T00:00:00Z">
                  <w:dateFormat w:val="MMM-yyyy"/>
                  <w:lid w:val="en-SG"/>
                  <w:storeMappedDataAs w:val="dateTime"/>
                  <w:calendar w:val="gregorian"/>
                </w:date>
              </w:sdtPr>
              <w:sdtContent>
                <w:r w:rsidR="00D42C6D" w:rsidRPr="009122BC">
                  <w:rPr>
                    <w:rStyle w:val="PlaceholderText"/>
                  </w:rPr>
                  <w:t>Click or tap to enter a date.</w:t>
                </w:r>
              </w:sdtContent>
            </w:sdt>
          </w:p>
        </w:tc>
        <w:tc>
          <w:tcPr>
            <w:tcW w:w="1377" w:type="dxa"/>
            <w:vAlign w:val="center"/>
          </w:tcPr>
          <w:p w14:paraId="78E3CE3B" w14:textId="24AD6D26" w:rsidR="00D42C6D" w:rsidRDefault="00000000" w:rsidP="00D42C6D">
            <w:pPr>
              <w:jc w:val="center"/>
            </w:pPr>
            <w:sdt>
              <w:sdtPr>
                <w:id w:val="895947227"/>
                <w:lock w:val="sdtLocked"/>
                <w:placeholder>
                  <w:docPart w:val="7784C7B72CD84DD8AD754365D9D65BCA"/>
                </w:placeholder>
                <w:showingPlcHdr/>
                <w:date w:fullDate="2021-01-01T00:00:00Z">
                  <w:dateFormat w:val="MMM-yyyy"/>
                  <w:lid w:val="en-SG"/>
                  <w:storeMappedDataAs w:val="dateTime"/>
                  <w:calendar w:val="gregorian"/>
                </w:date>
              </w:sdtPr>
              <w:sdtContent>
                <w:r w:rsidR="00D42C6D" w:rsidRPr="009122BC">
                  <w:rPr>
                    <w:rStyle w:val="PlaceholderText"/>
                  </w:rPr>
                  <w:t>Click or tap to enter a date.</w:t>
                </w:r>
              </w:sdtContent>
            </w:sdt>
          </w:p>
        </w:tc>
      </w:tr>
    </w:tbl>
    <w:p w14:paraId="62BA8674" w14:textId="139160FB" w:rsidR="00F2215E" w:rsidRDefault="00F2215E" w:rsidP="004926B1"/>
    <w:p w14:paraId="441E02E8" w14:textId="450DBB5A" w:rsidR="00236FF9" w:rsidRPr="0087670C" w:rsidRDefault="00236FF9" w:rsidP="00236FF9">
      <w:pPr>
        <w:shd w:val="clear" w:color="auto" w:fill="0E6782"/>
        <w:spacing w:after="120"/>
        <w:jc w:val="center"/>
        <w:rPr>
          <w:rFonts w:cs="Times New Roman"/>
          <w:b/>
          <w:iCs/>
          <w:color w:val="FFFFFF" w:themeColor="background1"/>
          <w:sz w:val="32"/>
          <w:szCs w:val="32"/>
        </w:rPr>
      </w:pPr>
      <w:r>
        <w:rPr>
          <w:rFonts w:cs="Times New Roman"/>
          <w:b/>
          <w:iCs/>
          <w:color w:val="FFFFFF" w:themeColor="background1"/>
          <w:sz w:val="24"/>
          <w:szCs w:val="24"/>
        </w:rPr>
        <w:t>CURRENT WORK EXPERIENCE</w:t>
      </w:r>
    </w:p>
    <w:p w14:paraId="74779E8B" w14:textId="3152686E" w:rsidR="00236FF9" w:rsidRDefault="00236FF9" w:rsidP="00236FF9">
      <w:pPr>
        <w:rPr>
          <w:b/>
          <w:bCs/>
          <w:color w:val="0E6782"/>
          <w:sz w:val="22"/>
          <w:szCs w:val="24"/>
        </w:rPr>
      </w:pPr>
      <w:r>
        <w:rPr>
          <w:b/>
          <w:bCs/>
          <w:color w:val="0E6782"/>
          <w:sz w:val="22"/>
          <w:szCs w:val="24"/>
        </w:rPr>
        <w:t>Company</w:t>
      </w:r>
    </w:p>
    <w:tbl>
      <w:tblPr>
        <w:tblStyle w:val="TableGrid"/>
        <w:tblW w:w="0" w:type="auto"/>
        <w:tblLook w:val="04A0" w:firstRow="1" w:lastRow="0" w:firstColumn="1" w:lastColumn="0" w:noHBand="0" w:noVBand="1"/>
      </w:tblPr>
      <w:tblGrid>
        <w:gridCol w:w="1418"/>
        <w:gridCol w:w="3544"/>
        <w:gridCol w:w="1417"/>
        <w:gridCol w:w="3357"/>
      </w:tblGrid>
      <w:tr w:rsidR="00A56547" w14:paraId="4E86EE4F" w14:textId="77777777" w:rsidTr="00A56547">
        <w:tc>
          <w:tcPr>
            <w:tcW w:w="1418" w:type="dxa"/>
            <w:tcBorders>
              <w:top w:val="nil"/>
              <w:left w:val="nil"/>
              <w:bottom w:val="nil"/>
              <w:right w:val="single" w:sz="4" w:space="0" w:color="auto"/>
            </w:tcBorders>
          </w:tcPr>
          <w:p w14:paraId="010C1661" w14:textId="58E3ACA6" w:rsidR="00A56547" w:rsidRDefault="00A56547" w:rsidP="00A56547">
            <w:pPr>
              <w:ind w:left="-115"/>
            </w:pPr>
            <w:r>
              <w:t>Country</w:t>
            </w:r>
          </w:p>
        </w:tc>
        <w:sdt>
          <w:sdtPr>
            <w:id w:val="1209305199"/>
            <w:lock w:val="sdtLocked"/>
            <w:placeholder>
              <w:docPart w:val="57306CCCA69248E8B46F023088AA7609"/>
            </w:placeholder>
            <w:showingPlcHdr/>
          </w:sdtPr>
          <w:sdtContent>
            <w:tc>
              <w:tcPr>
                <w:tcW w:w="3544" w:type="dxa"/>
                <w:tcBorders>
                  <w:left w:val="single" w:sz="4" w:space="0" w:color="auto"/>
                  <w:right w:val="single" w:sz="4" w:space="0" w:color="auto"/>
                </w:tcBorders>
              </w:tcPr>
              <w:p w14:paraId="47C33E03" w14:textId="3392D154" w:rsidR="00A56547" w:rsidRDefault="007144A8" w:rsidP="00236FF9">
                <w:pPr>
                  <w:rPr>
                    <w:b/>
                    <w:bCs/>
                    <w:color w:val="0E6782"/>
                    <w:sz w:val="22"/>
                    <w:szCs w:val="24"/>
                  </w:rPr>
                </w:pPr>
                <w:r w:rsidRPr="009122BC">
                  <w:rPr>
                    <w:rStyle w:val="PlaceholderText"/>
                  </w:rPr>
                  <w:t xml:space="preserve">Click or tap to </w:t>
                </w:r>
                <w:r>
                  <w:rPr>
                    <w:rStyle w:val="PlaceholderText"/>
                  </w:rPr>
                  <w:t>fill out</w:t>
                </w:r>
                <w:r w:rsidRPr="009122BC">
                  <w:rPr>
                    <w:rStyle w:val="PlaceholderText"/>
                  </w:rPr>
                  <w:t>.</w:t>
                </w:r>
              </w:p>
            </w:tc>
          </w:sdtContent>
        </w:sdt>
        <w:tc>
          <w:tcPr>
            <w:tcW w:w="1417" w:type="dxa"/>
            <w:tcBorders>
              <w:top w:val="nil"/>
              <w:left w:val="single" w:sz="4" w:space="0" w:color="auto"/>
              <w:bottom w:val="nil"/>
              <w:right w:val="single" w:sz="4" w:space="0" w:color="auto"/>
            </w:tcBorders>
          </w:tcPr>
          <w:p w14:paraId="282ECA77" w14:textId="05CAB9EB" w:rsidR="00A56547" w:rsidRDefault="00A56547" w:rsidP="00A56547">
            <w:pPr>
              <w:ind w:left="176"/>
            </w:pPr>
            <w:r>
              <w:t>Company</w:t>
            </w:r>
          </w:p>
        </w:tc>
        <w:sdt>
          <w:sdtPr>
            <w:id w:val="-188763406"/>
            <w:lock w:val="sdtLocked"/>
            <w:placeholder>
              <w:docPart w:val="7FC6947F65074464972756B49DF3B060"/>
            </w:placeholder>
            <w:showingPlcHdr/>
          </w:sdtPr>
          <w:sdtContent>
            <w:tc>
              <w:tcPr>
                <w:tcW w:w="3357" w:type="dxa"/>
                <w:tcBorders>
                  <w:left w:val="single" w:sz="4" w:space="0" w:color="auto"/>
                </w:tcBorders>
              </w:tcPr>
              <w:p w14:paraId="261A0036" w14:textId="2B8BC1C9" w:rsidR="00A56547" w:rsidRDefault="007144A8" w:rsidP="00236FF9">
                <w:pPr>
                  <w:rPr>
                    <w:b/>
                    <w:bCs/>
                    <w:color w:val="0E6782"/>
                    <w:sz w:val="22"/>
                    <w:szCs w:val="24"/>
                  </w:rPr>
                </w:pPr>
                <w:r w:rsidRPr="009122BC">
                  <w:rPr>
                    <w:rStyle w:val="PlaceholderText"/>
                  </w:rPr>
                  <w:t xml:space="preserve">Click or tap to </w:t>
                </w:r>
                <w:r>
                  <w:rPr>
                    <w:rStyle w:val="PlaceholderText"/>
                  </w:rPr>
                  <w:t>fill out</w:t>
                </w:r>
                <w:r w:rsidRPr="009122BC">
                  <w:rPr>
                    <w:rStyle w:val="PlaceholderText"/>
                  </w:rPr>
                  <w:t>.</w:t>
                </w:r>
              </w:p>
            </w:tc>
          </w:sdtContent>
        </w:sdt>
      </w:tr>
    </w:tbl>
    <w:p w14:paraId="7E3BC036" w14:textId="77777777" w:rsidR="00A56547" w:rsidRDefault="00A56547" w:rsidP="00A56547">
      <w:pPr>
        <w:contextualSpacing/>
        <w:rPr>
          <w:b/>
          <w:bCs/>
          <w:color w:val="0E6782"/>
          <w:sz w:val="22"/>
          <w:szCs w:val="24"/>
        </w:rPr>
      </w:pPr>
    </w:p>
    <w:p w14:paraId="0D0E35F0" w14:textId="70D2B783" w:rsidR="00A56547" w:rsidRDefault="00A56547" w:rsidP="00A56547">
      <w:pPr>
        <w:rPr>
          <w:b/>
          <w:bCs/>
          <w:color w:val="0E6782"/>
          <w:sz w:val="22"/>
          <w:szCs w:val="24"/>
        </w:rPr>
      </w:pPr>
      <w:r>
        <w:rPr>
          <w:b/>
          <w:bCs/>
          <w:color w:val="0E6782"/>
          <w:sz w:val="22"/>
          <w:szCs w:val="24"/>
        </w:rPr>
        <w:t>Current Pos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3549"/>
        <w:gridCol w:w="1417"/>
        <w:gridCol w:w="3357"/>
      </w:tblGrid>
      <w:tr w:rsidR="00A56547" w14:paraId="26005758" w14:textId="77777777" w:rsidTr="00A56547">
        <w:tc>
          <w:tcPr>
            <w:tcW w:w="1413" w:type="dxa"/>
            <w:tcBorders>
              <w:right w:val="single" w:sz="4" w:space="0" w:color="auto"/>
            </w:tcBorders>
          </w:tcPr>
          <w:p w14:paraId="38FCDDBE" w14:textId="17004139" w:rsidR="00A56547" w:rsidRDefault="00A56547" w:rsidP="00A56547">
            <w:pPr>
              <w:ind w:left="-115"/>
            </w:pPr>
            <w:r>
              <w:t xml:space="preserve">Job </w:t>
            </w:r>
            <w:r w:rsidR="00CA5B37">
              <w:t>T</w:t>
            </w:r>
            <w:r>
              <w:t>itle</w:t>
            </w:r>
          </w:p>
        </w:tc>
        <w:sdt>
          <w:sdtPr>
            <w:id w:val="-213131049"/>
            <w:lock w:val="sdtLocked"/>
            <w:placeholder>
              <w:docPart w:val="94507E838CB9435B8F0BA9BC64A0CFB0"/>
            </w:placeholder>
            <w:showingPlcHdr/>
          </w:sdtPr>
          <w:sdtContent>
            <w:tc>
              <w:tcPr>
                <w:tcW w:w="3549" w:type="dxa"/>
                <w:tcBorders>
                  <w:top w:val="single" w:sz="4" w:space="0" w:color="auto"/>
                  <w:left w:val="single" w:sz="4" w:space="0" w:color="auto"/>
                  <w:bottom w:val="single" w:sz="4" w:space="0" w:color="auto"/>
                  <w:right w:val="single" w:sz="4" w:space="0" w:color="auto"/>
                </w:tcBorders>
              </w:tcPr>
              <w:p w14:paraId="57D38169" w14:textId="0DE74D2C" w:rsidR="00A56547" w:rsidRDefault="00EE6299" w:rsidP="00A56547">
                <w:r w:rsidRPr="009122BC">
                  <w:rPr>
                    <w:rStyle w:val="PlaceholderText"/>
                  </w:rPr>
                  <w:t xml:space="preserve">Click or tap to </w:t>
                </w:r>
                <w:r>
                  <w:rPr>
                    <w:rStyle w:val="PlaceholderText"/>
                  </w:rPr>
                  <w:t>fill out</w:t>
                </w:r>
                <w:r w:rsidR="00A56547" w:rsidRPr="009122BC">
                  <w:rPr>
                    <w:rStyle w:val="PlaceholderText"/>
                  </w:rPr>
                  <w:t>.</w:t>
                </w:r>
              </w:p>
            </w:tc>
          </w:sdtContent>
        </w:sdt>
        <w:tc>
          <w:tcPr>
            <w:tcW w:w="1417" w:type="dxa"/>
            <w:tcBorders>
              <w:left w:val="single" w:sz="4" w:space="0" w:color="auto"/>
              <w:right w:val="single" w:sz="4" w:space="0" w:color="auto"/>
            </w:tcBorders>
          </w:tcPr>
          <w:p w14:paraId="68188C9B" w14:textId="3466D3D5" w:rsidR="00A56547" w:rsidRDefault="00A56547" w:rsidP="00CA5B37">
            <w:pPr>
              <w:ind w:left="176" w:right="-109"/>
            </w:pPr>
            <w:r>
              <w:t xml:space="preserve">Job </w:t>
            </w:r>
            <w:r w:rsidR="00CA5B37">
              <w:t>Function</w:t>
            </w:r>
          </w:p>
        </w:tc>
        <w:sdt>
          <w:sdtPr>
            <w:id w:val="-1660620106"/>
            <w:lock w:val="sdtLocked"/>
            <w:placeholder>
              <w:docPart w:val="6B98A5DD529D43649AF64E2CB496E322"/>
            </w:placeholder>
            <w:showingPlcHdr/>
          </w:sdtPr>
          <w:sdtContent>
            <w:tc>
              <w:tcPr>
                <w:tcW w:w="3357" w:type="dxa"/>
                <w:tcBorders>
                  <w:top w:val="single" w:sz="4" w:space="0" w:color="auto"/>
                  <w:left w:val="single" w:sz="4" w:space="0" w:color="auto"/>
                  <w:bottom w:val="single" w:sz="4" w:space="0" w:color="auto"/>
                  <w:right w:val="single" w:sz="4" w:space="0" w:color="auto"/>
                </w:tcBorders>
              </w:tcPr>
              <w:p w14:paraId="10D712FE" w14:textId="6D4C0D13" w:rsidR="00A56547" w:rsidRDefault="00EE6299" w:rsidP="00A56547">
                <w:r w:rsidRPr="009122BC">
                  <w:rPr>
                    <w:rStyle w:val="PlaceholderText"/>
                  </w:rPr>
                  <w:t xml:space="preserve">Click or tap to </w:t>
                </w:r>
                <w:r>
                  <w:rPr>
                    <w:rStyle w:val="PlaceholderText"/>
                  </w:rPr>
                  <w:t>fill out</w:t>
                </w:r>
                <w:r w:rsidR="00A56547" w:rsidRPr="009122BC">
                  <w:rPr>
                    <w:rStyle w:val="PlaceholderText"/>
                  </w:rPr>
                  <w:t>.</w:t>
                </w:r>
              </w:p>
            </w:tc>
          </w:sdtContent>
        </w:sdt>
      </w:tr>
      <w:tr w:rsidR="00A56547" w14:paraId="078311B6" w14:textId="77777777" w:rsidTr="00A56547">
        <w:tc>
          <w:tcPr>
            <w:tcW w:w="1413" w:type="dxa"/>
          </w:tcPr>
          <w:p w14:paraId="3640F0CA" w14:textId="77777777" w:rsidR="00A56547" w:rsidRDefault="00A56547" w:rsidP="00A56547">
            <w:pPr>
              <w:ind w:left="-115"/>
            </w:pPr>
          </w:p>
        </w:tc>
        <w:tc>
          <w:tcPr>
            <w:tcW w:w="3549" w:type="dxa"/>
            <w:tcBorders>
              <w:top w:val="single" w:sz="4" w:space="0" w:color="auto"/>
              <w:bottom w:val="single" w:sz="4" w:space="0" w:color="auto"/>
            </w:tcBorders>
          </w:tcPr>
          <w:p w14:paraId="746255E3" w14:textId="77777777" w:rsidR="00A56547" w:rsidRDefault="00A56547" w:rsidP="00A56547"/>
        </w:tc>
        <w:tc>
          <w:tcPr>
            <w:tcW w:w="1417" w:type="dxa"/>
          </w:tcPr>
          <w:p w14:paraId="7B85E3DE" w14:textId="77777777" w:rsidR="00A56547" w:rsidRDefault="00A56547" w:rsidP="00A56547"/>
        </w:tc>
        <w:tc>
          <w:tcPr>
            <w:tcW w:w="3357" w:type="dxa"/>
            <w:tcBorders>
              <w:top w:val="single" w:sz="4" w:space="0" w:color="auto"/>
              <w:bottom w:val="single" w:sz="4" w:space="0" w:color="auto"/>
            </w:tcBorders>
          </w:tcPr>
          <w:p w14:paraId="5A83A5F8" w14:textId="77777777" w:rsidR="00A56547" w:rsidRDefault="00A56547" w:rsidP="00A56547"/>
        </w:tc>
      </w:tr>
      <w:tr w:rsidR="00A56547" w14:paraId="7EA4CDAB" w14:textId="77777777" w:rsidTr="00A56547">
        <w:tc>
          <w:tcPr>
            <w:tcW w:w="1413" w:type="dxa"/>
            <w:vMerge w:val="restart"/>
            <w:tcBorders>
              <w:right w:val="single" w:sz="4" w:space="0" w:color="auto"/>
            </w:tcBorders>
          </w:tcPr>
          <w:p w14:paraId="76237FDD" w14:textId="05AA1FD7" w:rsidR="00A56547" w:rsidRDefault="00A56547" w:rsidP="00A56547">
            <w:pPr>
              <w:ind w:left="-115"/>
            </w:pPr>
            <w:r>
              <w:t>Date of appointment in current role</w:t>
            </w:r>
          </w:p>
        </w:tc>
        <w:sdt>
          <w:sdtPr>
            <w:id w:val="-2020534475"/>
            <w:lock w:val="sdtLocked"/>
            <w:placeholder>
              <w:docPart w:val="CDB6051AF75C42338AE1E53EAB57512C"/>
            </w:placeholder>
            <w:showingPlcHdr/>
            <w:date>
              <w:dateFormat w:val="d MMMM yyyy"/>
              <w:lid w:val="en-SG"/>
              <w:storeMappedDataAs w:val="dateTime"/>
              <w:calendar w:val="gregorian"/>
            </w:date>
          </w:sdtPr>
          <w:sdtContent>
            <w:tc>
              <w:tcPr>
                <w:tcW w:w="3549" w:type="dxa"/>
                <w:tcBorders>
                  <w:top w:val="single" w:sz="4" w:space="0" w:color="auto"/>
                  <w:left w:val="single" w:sz="4" w:space="0" w:color="auto"/>
                  <w:bottom w:val="single" w:sz="4" w:space="0" w:color="auto"/>
                  <w:right w:val="single" w:sz="4" w:space="0" w:color="auto"/>
                </w:tcBorders>
              </w:tcPr>
              <w:p w14:paraId="4AED4AA1" w14:textId="512A4C8F" w:rsidR="00A56547" w:rsidRDefault="00A56547" w:rsidP="00A56547">
                <w:r w:rsidRPr="009122BC">
                  <w:rPr>
                    <w:rStyle w:val="PlaceholderText"/>
                  </w:rPr>
                  <w:t>Click or tap to enter a date.</w:t>
                </w:r>
              </w:p>
            </w:tc>
          </w:sdtContent>
        </w:sdt>
        <w:tc>
          <w:tcPr>
            <w:tcW w:w="1417" w:type="dxa"/>
            <w:vMerge w:val="restart"/>
            <w:tcBorders>
              <w:left w:val="single" w:sz="4" w:space="0" w:color="auto"/>
              <w:right w:val="single" w:sz="4" w:space="0" w:color="auto"/>
            </w:tcBorders>
          </w:tcPr>
          <w:p w14:paraId="0C54DA62" w14:textId="622A30B6" w:rsidR="00A56547" w:rsidRDefault="00A56547" w:rsidP="00A56547">
            <w:pPr>
              <w:ind w:left="175"/>
            </w:pPr>
            <w:r>
              <w:t>Expected leaving date</w:t>
            </w:r>
          </w:p>
        </w:tc>
        <w:sdt>
          <w:sdtPr>
            <w:id w:val="-855808528"/>
            <w:lock w:val="sdtLocked"/>
            <w:placeholder>
              <w:docPart w:val="D46DD5D4D37545459910ED1D39F511FE"/>
            </w:placeholder>
            <w:showingPlcHdr/>
            <w:date>
              <w:dateFormat w:val="d MMMM yyyy"/>
              <w:lid w:val="en-SG"/>
              <w:storeMappedDataAs w:val="dateTime"/>
              <w:calendar w:val="gregorian"/>
            </w:date>
          </w:sdtPr>
          <w:sdtContent>
            <w:tc>
              <w:tcPr>
                <w:tcW w:w="3357" w:type="dxa"/>
                <w:tcBorders>
                  <w:top w:val="single" w:sz="4" w:space="0" w:color="auto"/>
                  <w:left w:val="single" w:sz="4" w:space="0" w:color="auto"/>
                  <w:bottom w:val="single" w:sz="4" w:space="0" w:color="auto"/>
                  <w:right w:val="single" w:sz="4" w:space="0" w:color="auto"/>
                </w:tcBorders>
              </w:tcPr>
              <w:p w14:paraId="2E4A978D" w14:textId="0717FB48" w:rsidR="00A56547" w:rsidRDefault="00A56547" w:rsidP="00A56547">
                <w:r w:rsidRPr="009122BC">
                  <w:rPr>
                    <w:rStyle w:val="PlaceholderText"/>
                  </w:rPr>
                  <w:t>Click or tap to enter a date.</w:t>
                </w:r>
              </w:p>
            </w:tc>
          </w:sdtContent>
        </w:sdt>
      </w:tr>
      <w:tr w:rsidR="00A56547" w14:paraId="20143561" w14:textId="77777777" w:rsidTr="00A56547">
        <w:tc>
          <w:tcPr>
            <w:tcW w:w="1413" w:type="dxa"/>
            <w:vMerge/>
          </w:tcPr>
          <w:p w14:paraId="1555F5FE" w14:textId="77777777" w:rsidR="00A56547" w:rsidRDefault="00A56547" w:rsidP="00A56547">
            <w:pPr>
              <w:ind w:left="-115"/>
            </w:pPr>
          </w:p>
        </w:tc>
        <w:tc>
          <w:tcPr>
            <w:tcW w:w="3549" w:type="dxa"/>
            <w:tcBorders>
              <w:top w:val="single" w:sz="4" w:space="0" w:color="auto"/>
            </w:tcBorders>
          </w:tcPr>
          <w:p w14:paraId="1DCAC580" w14:textId="77777777" w:rsidR="00A56547" w:rsidRDefault="00A56547" w:rsidP="00A56547"/>
        </w:tc>
        <w:tc>
          <w:tcPr>
            <w:tcW w:w="1417" w:type="dxa"/>
            <w:vMerge/>
          </w:tcPr>
          <w:p w14:paraId="07078A22" w14:textId="77777777" w:rsidR="00A56547" w:rsidRDefault="00A56547" w:rsidP="00A56547">
            <w:pPr>
              <w:ind w:left="175"/>
            </w:pPr>
          </w:p>
        </w:tc>
        <w:tc>
          <w:tcPr>
            <w:tcW w:w="3357" w:type="dxa"/>
            <w:tcBorders>
              <w:top w:val="single" w:sz="4" w:space="0" w:color="auto"/>
            </w:tcBorders>
          </w:tcPr>
          <w:p w14:paraId="474AEA88" w14:textId="77777777" w:rsidR="00A56547" w:rsidRDefault="00A56547" w:rsidP="00A56547"/>
        </w:tc>
      </w:tr>
    </w:tbl>
    <w:p w14:paraId="2AB50F42" w14:textId="2D568EB3" w:rsidR="00E50375" w:rsidRDefault="00E50375">
      <w:pPr>
        <w:rPr>
          <w:b/>
          <w:bCs/>
          <w:color w:val="0E6782"/>
          <w:sz w:val="22"/>
          <w:szCs w:val="24"/>
        </w:rPr>
      </w:pPr>
    </w:p>
    <w:p w14:paraId="6CAD2F28" w14:textId="77777777" w:rsidR="00E50375" w:rsidRDefault="00E50375">
      <w:pPr>
        <w:rPr>
          <w:b/>
          <w:bCs/>
          <w:color w:val="0E6782"/>
          <w:sz w:val="22"/>
          <w:szCs w:val="24"/>
        </w:rPr>
      </w:pPr>
      <w:r>
        <w:rPr>
          <w:b/>
          <w:bCs/>
          <w:color w:val="0E6782"/>
          <w:sz w:val="22"/>
          <w:szCs w:val="24"/>
        </w:rPr>
        <w:br w:type="page"/>
      </w:r>
    </w:p>
    <w:p w14:paraId="42D35ECC" w14:textId="312D16A6" w:rsidR="0060595D" w:rsidRPr="0087670C" w:rsidRDefault="005C1608" w:rsidP="0060595D">
      <w:pPr>
        <w:shd w:val="clear" w:color="auto" w:fill="0E6782"/>
        <w:spacing w:after="120"/>
        <w:jc w:val="center"/>
        <w:rPr>
          <w:rFonts w:cs="Times New Roman"/>
          <w:b/>
          <w:iCs/>
          <w:color w:val="FFFFFF" w:themeColor="background1"/>
          <w:sz w:val="32"/>
          <w:szCs w:val="32"/>
        </w:rPr>
      </w:pPr>
      <w:r>
        <w:rPr>
          <w:rFonts w:cs="Times New Roman"/>
          <w:b/>
          <w:iCs/>
          <w:color w:val="FFFFFF" w:themeColor="background1"/>
          <w:sz w:val="24"/>
          <w:szCs w:val="24"/>
        </w:rPr>
        <w:lastRenderedPageBreak/>
        <w:t xml:space="preserve">ENGLISH </w:t>
      </w:r>
      <w:r w:rsidR="0060595D">
        <w:rPr>
          <w:rFonts w:cs="Times New Roman"/>
          <w:b/>
          <w:iCs/>
          <w:color w:val="FFFFFF" w:themeColor="background1"/>
          <w:sz w:val="24"/>
          <w:szCs w:val="24"/>
        </w:rPr>
        <w:t>LANGUAGE</w:t>
      </w:r>
      <w:r>
        <w:rPr>
          <w:rFonts w:cs="Times New Roman"/>
          <w:b/>
          <w:iCs/>
          <w:color w:val="FFFFFF" w:themeColor="background1"/>
          <w:sz w:val="24"/>
          <w:szCs w:val="24"/>
        </w:rPr>
        <w:t xml:space="preserve"> PROFICIENCY</w:t>
      </w:r>
    </w:p>
    <w:tbl>
      <w:tblPr>
        <w:tblStyle w:val="TableGrid"/>
        <w:tblW w:w="0" w:type="auto"/>
        <w:tblLook w:val="04A0" w:firstRow="1" w:lastRow="0" w:firstColumn="1" w:lastColumn="0" w:noHBand="0" w:noVBand="1"/>
      </w:tblPr>
      <w:tblGrid>
        <w:gridCol w:w="1271"/>
        <w:gridCol w:w="8465"/>
      </w:tblGrid>
      <w:tr w:rsidR="005C1608" w14:paraId="205AD9C1" w14:textId="77777777" w:rsidTr="005C1608">
        <w:tc>
          <w:tcPr>
            <w:tcW w:w="1271" w:type="dxa"/>
          </w:tcPr>
          <w:p w14:paraId="3DB3F240" w14:textId="69AB95FD" w:rsidR="005C1608" w:rsidRPr="005C1608" w:rsidRDefault="005C1608" w:rsidP="005C1608">
            <w:pPr>
              <w:rPr>
                <w:b/>
                <w:bCs/>
              </w:rPr>
            </w:pPr>
            <w:r w:rsidRPr="005C1608">
              <w:rPr>
                <w:b/>
                <w:bCs/>
              </w:rPr>
              <w:t>Native</w:t>
            </w:r>
          </w:p>
        </w:tc>
        <w:tc>
          <w:tcPr>
            <w:tcW w:w="8465" w:type="dxa"/>
          </w:tcPr>
          <w:p w14:paraId="3B615731" w14:textId="2885FF26" w:rsidR="005C1608" w:rsidRDefault="005C1608" w:rsidP="00335EA2">
            <w:pPr>
              <w:jc w:val="both"/>
            </w:pPr>
            <w:r>
              <w:rPr>
                <w:shd w:val="clear" w:color="auto" w:fill="FFFFFF"/>
              </w:rPr>
              <w:t>Native language (the first language you have been exposed to from birth AND the language in which you consider yourself most fluent and skilled)</w:t>
            </w:r>
          </w:p>
        </w:tc>
      </w:tr>
      <w:tr w:rsidR="005C1608" w14:paraId="042A2E4B" w14:textId="77777777" w:rsidTr="005C1608">
        <w:tc>
          <w:tcPr>
            <w:tcW w:w="1271" w:type="dxa"/>
          </w:tcPr>
          <w:p w14:paraId="58608A9E" w14:textId="5DA48215" w:rsidR="005C1608" w:rsidRPr="005C1608" w:rsidRDefault="005C1608" w:rsidP="005C1608">
            <w:pPr>
              <w:rPr>
                <w:b/>
                <w:bCs/>
              </w:rPr>
            </w:pPr>
            <w:r w:rsidRPr="005C1608">
              <w:rPr>
                <w:b/>
                <w:bCs/>
              </w:rPr>
              <w:t>Fluent</w:t>
            </w:r>
          </w:p>
        </w:tc>
        <w:tc>
          <w:tcPr>
            <w:tcW w:w="8465" w:type="dxa"/>
          </w:tcPr>
          <w:p w14:paraId="0AB2B082" w14:textId="78F702BE" w:rsidR="005C1608" w:rsidRDefault="005C1608" w:rsidP="00335EA2">
            <w:pPr>
              <w:jc w:val="both"/>
            </w:pPr>
            <w:r>
              <w:rPr>
                <w:shd w:val="clear" w:color="auto" w:fill="FFFFFF"/>
              </w:rPr>
              <w:t>Ability to communicate very fluently and precisely in complex situations</w:t>
            </w:r>
          </w:p>
        </w:tc>
      </w:tr>
      <w:tr w:rsidR="005C1608" w14:paraId="3F599F4B" w14:textId="77777777" w:rsidTr="005C1608">
        <w:tc>
          <w:tcPr>
            <w:tcW w:w="1271" w:type="dxa"/>
          </w:tcPr>
          <w:p w14:paraId="613E9629" w14:textId="2017DBD1" w:rsidR="005C1608" w:rsidRPr="005C1608" w:rsidRDefault="005C1608" w:rsidP="005C1608">
            <w:pPr>
              <w:rPr>
                <w:b/>
                <w:bCs/>
              </w:rPr>
            </w:pPr>
            <w:r w:rsidRPr="005C1608">
              <w:rPr>
                <w:b/>
                <w:bCs/>
              </w:rPr>
              <w:t>Business</w:t>
            </w:r>
          </w:p>
        </w:tc>
        <w:tc>
          <w:tcPr>
            <w:tcW w:w="8465" w:type="dxa"/>
          </w:tcPr>
          <w:p w14:paraId="39139576" w14:textId="7FD2E2BF" w:rsidR="005C1608" w:rsidRDefault="005C1608" w:rsidP="00335EA2">
            <w:pPr>
              <w:jc w:val="both"/>
            </w:pPr>
            <w:r>
              <w:rPr>
                <w:shd w:val="clear" w:color="auto" w:fill="FFFFFF"/>
              </w:rPr>
              <w:t>Ability to interact with a degree of fluency and communicate on a wide range of subjects</w:t>
            </w:r>
            <w:r w:rsidR="00CA5B37">
              <w:rPr>
                <w:shd w:val="clear" w:color="auto" w:fill="FFFFFF"/>
              </w:rPr>
              <w:t>,</w:t>
            </w:r>
            <w:r>
              <w:rPr>
                <w:shd w:val="clear" w:color="auto" w:fill="FFFFFF"/>
              </w:rPr>
              <w:t xml:space="preserve"> including in a professional context</w:t>
            </w:r>
          </w:p>
        </w:tc>
      </w:tr>
      <w:tr w:rsidR="005C1608" w14:paraId="3142681A" w14:textId="77777777" w:rsidTr="005C1608">
        <w:tc>
          <w:tcPr>
            <w:tcW w:w="1271" w:type="dxa"/>
          </w:tcPr>
          <w:p w14:paraId="6C40C866" w14:textId="1C3421B4" w:rsidR="005C1608" w:rsidRPr="005C1608" w:rsidRDefault="005C1608" w:rsidP="005C1608">
            <w:pPr>
              <w:rPr>
                <w:b/>
                <w:bCs/>
              </w:rPr>
            </w:pPr>
            <w:r>
              <w:rPr>
                <w:b/>
                <w:bCs/>
              </w:rPr>
              <w:t>Practical</w:t>
            </w:r>
          </w:p>
        </w:tc>
        <w:tc>
          <w:tcPr>
            <w:tcW w:w="8465" w:type="dxa"/>
          </w:tcPr>
          <w:p w14:paraId="0C54EE30" w14:textId="79491169" w:rsidR="005C1608" w:rsidRDefault="005C1608" w:rsidP="00335EA2">
            <w:pPr>
              <w:jc w:val="both"/>
            </w:pPr>
            <w:r>
              <w:rPr>
                <w:shd w:val="clear" w:color="auto" w:fill="FFFFFF"/>
              </w:rPr>
              <w:t>Ability to understand and communicate on familiar matters regularly encountered in work, school, leisure, etc.</w:t>
            </w:r>
          </w:p>
        </w:tc>
      </w:tr>
      <w:tr w:rsidR="005C1608" w14:paraId="4ED4F5DB" w14:textId="77777777" w:rsidTr="005C1608">
        <w:tc>
          <w:tcPr>
            <w:tcW w:w="1271" w:type="dxa"/>
          </w:tcPr>
          <w:p w14:paraId="5BA07DEB" w14:textId="01C79C77" w:rsidR="005C1608" w:rsidRPr="005C1608" w:rsidRDefault="005C1608" w:rsidP="005C1608">
            <w:pPr>
              <w:rPr>
                <w:b/>
                <w:bCs/>
              </w:rPr>
            </w:pPr>
            <w:r>
              <w:rPr>
                <w:b/>
                <w:bCs/>
              </w:rPr>
              <w:t>Basic</w:t>
            </w:r>
          </w:p>
        </w:tc>
        <w:tc>
          <w:tcPr>
            <w:tcW w:w="8465" w:type="dxa"/>
          </w:tcPr>
          <w:p w14:paraId="370B7D5C" w14:textId="3B0D4021" w:rsidR="005C1608" w:rsidRDefault="005C1608" w:rsidP="00335EA2">
            <w:pPr>
              <w:jc w:val="both"/>
            </w:pPr>
            <w:r>
              <w:rPr>
                <w:shd w:val="clear" w:color="auto" w:fill="FFFFFF"/>
              </w:rPr>
              <w:t>Ability to communicate in a simple and direct exchange of information on routine matters</w:t>
            </w:r>
          </w:p>
        </w:tc>
      </w:tr>
      <w:tr w:rsidR="005C1608" w14:paraId="37022448" w14:textId="77777777" w:rsidTr="005C1608">
        <w:tc>
          <w:tcPr>
            <w:tcW w:w="1271" w:type="dxa"/>
          </w:tcPr>
          <w:p w14:paraId="5AE8BEAE" w14:textId="6A119284" w:rsidR="005C1608" w:rsidRPr="005C1608" w:rsidRDefault="005C1608" w:rsidP="005C1608">
            <w:pPr>
              <w:rPr>
                <w:b/>
                <w:bCs/>
              </w:rPr>
            </w:pPr>
            <w:r>
              <w:rPr>
                <w:b/>
                <w:bCs/>
              </w:rPr>
              <w:t>Beginner</w:t>
            </w:r>
          </w:p>
        </w:tc>
        <w:tc>
          <w:tcPr>
            <w:tcW w:w="8465" w:type="dxa"/>
          </w:tcPr>
          <w:p w14:paraId="2DE7F72C" w14:textId="72FC8711" w:rsidR="005C1608" w:rsidRDefault="005C1608" w:rsidP="00335EA2">
            <w:pPr>
              <w:jc w:val="both"/>
            </w:pPr>
            <w:r>
              <w:rPr>
                <w:shd w:val="clear" w:color="auto" w:fill="FFFFFF"/>
              </w:rPr>
              <w:t>Limited knowledge of a language </w:t>
            </w:r>
          </w:p>
        </w:tc>
      </w:tr>
    </w:tbl>
    <w:p w14:paraId="3ECB8DBB" w14:textId="2DC31DE5" w:rsidR="00236FF9" w:rsidRDefault="00236FF9" w:rsidP="00E767FF">
      <w:pPr>
        <w:contextualSpacing/>
      </w:pPr>
    </w:p>
    <w:tbl>
      <w:tblPr>
        <w:tblStyle w:val="TableGrid"/>
        <w:tblW w:w="0" w:type="auto"/>
        <w:tblLook w:val="04A0" w:firstRow="1" w:lastRow="0" w:firstColumn="1" w:lastColumn="0" w:noHBand="0" w:noVBand="1"/>
      </w:tblPr>
      <w:tblGrid>
        <w:gridCol w:w="1271"/>
        <w:gridCol w:w="8465"/>
      </w:tblGrid>
      <w:tr w:rsidR="005C1608" w14:paraId="1F9C4163" w14:textId="77777777" w:rsidTr="005C1608">
        <w:tc>
          <w:tcPr>
            <w:tcW w:w="1271" w:type="dxa"/>
            <w:tcBorders>
              <w:top w:val="nil"/>
              <w:left w:val="nil"/>
              <w:bottom w:val="nil"/>
              <w:right w:val="single" w:sz="4" w:space="0" w:color="auto"/>
            </w:tcBorders>
          </w:tcPr>
          <w:p w14:paraId="35F09698" w14:textId="78BFECA2" w:rsidR="005C1608" w:rsidRDefault="005C1608" w:rsidP="005C1608">
            <w:pPr>
              <w:ind w:left="-108"/>
            </w:pPr>
            <w:r>
              <w:t>Written</w:t>
            </w:r>
          </w:p>
        </w:tc>
        <w:tc>
          <w:tcPr>
            <w:tcW w:w="8465" w:type="dxa"/>
            <w:tcBorders>
              <w:top w:val="single" w:sz="4" w:space="0" w:color="auto"/>
              <w:left w:val="single" w:sz="4" w:space="0" w:color="auto"/>
              <w:bottom w:val="single" w:sz="4" w:space="0" w:color="auto"/>
              <w:right w:val="single" w:sz="4" w:space="0" w:color="auto"/>
            </w:tcBorders>
          </w:tcPr>
          <w:p w14:paraId="69CE04D5" w14:textId="439C2446" w:rsidR="005C1608" w:rsidRDefault="00000000" w:rsidP="004926B1">
            <w:sdt>
              <w:sdtPr>
                <w:id w:val="-1066952530"/>
                <w:lock w:val="sdtLocked"/>
                <w:placeholder>
                  <w:docPart w:val="0D8826E87B1E4E14A7F585F4C483F7F5"/>
                </w:placeholder>
                <w:showingPlcHdr/>
                <w:dropDownList>
                  <w:listItem w:displayText="Native" w:value="Native"/>
                  <w:listItem w:displayText="Fluent" w:value="Fluent"/>
                  <w:listItem w:displayText="Business" w:value="Business"/>
                  <w:listItem w:displayText="Practical" w:value="Practical"/>
                  <w:listItem w:displayText="Basic" w:value="Basic"/>
                  <w:listItem w:displayText="Beginner" w:value="Beginner"/>
                </w:dropDownList>
              </w:sdtPr>
              <w:sdtContent>
                <w:r w:rsidR="00EE6299" w:rsidRPr="009122BC">
                  <w:rPr>
                    <w:rStyle w:val="PlaceholderText"/>
                  </w:rPr>
                  <w:t xml:space="preserve">Click or tap to </w:t>
                </w:r>
                <w:r w:rsidR="00E767FF">
                  <w:rPr>
                    <w:rStyle w:val="PlaceholderText"/>
                  </w:rPr>
                  <w:t>select your self-assessed level</w:t>
                </w:r>
              </w:sdtContent>
            </w:sdt>
          </w:p>
        </w:tc>
      </w:tr>
      <w:tr w:rsidR="005C1608" w14:paraId="31943FCC" w14:textId="77777777" w:rsidTr="005C1608">
        <w:tc>
          <w:tcPr>
            <w:tcW w:w="1271" w:type="dxa"/>
            <w:tcBorders>
              <w:top w:val="nil"/>
              <w:left w:val="nil"/>
              <w:bottom w:val="nil"/>
              <w:right w:val="single" w:sz="4" w:space="0" w:color="auto"/>
            </w:tcBorders>
          </w:tcPr>
          <w:p w14:paraId="48853CEB" w14:textId="3C6FE543" w:rsidR="005C1608" w:rsidRDefault="005C1608" w:rsidP="005C1608">
            <w:pPr>
              <w:ind w:left="-108"/>
            </w:pPr>
            <w:r>
              <w:t>Spoken</w:t>
            </w:r>
          </w:p>
        </w:tc>
        <w:tc>
          <w:tcPr>
            <w:tcW w:w="8465" w:type="dxa"/>
            <w:tcBorders>
              <w:top w:val="single" w:sz="4" w:space="0" w:color="auto"/>
              <w:left w:val="single" w:sz="4" w:space="0" w:color="auto"/>
              <w:bottom w:val="single" w:sz="4" w:space="0" w:color="auto"/>
              <w:right w:val="single" w:sz="4" w:space="0" w:color="auto"/>
            </w:tcBorders>
          </w:tcPr>
          <w:p w14:paraId="3A7EE7ED" w14:textId="58286101" w:rsidR="005C1608" w:rsidRDefault="00000000" w:rsidP="00E767FF">
            <w:pPr>
              <w:tabs>
                <w:tab w:val="left" w:pos="3590"/>
              </w:tabs>
            </w:pPr>
            <w:sdt>
              <w:sdtPr>
                <w:id w:val="-1337374931"/>
                <w:lock w:val="sdtLocked"/>
                <w:placeholder>
                  <w:docPart w:val="2B5282FAC1CB4A05AC473D3DB7E9A1B1"/>
                </w:placeholder>
                <w:showingPlcHdr/>
                <w:dropDownList>
                  <w:listItem w:displayText="Native" w:value="Native"/>
                  <w:listItem w:displayText="Fluent" w:value="Fluent"/>
                  <w:listItem w:displayText="Business" w:value="Business"/>
                  <w:listItem w:displayText="Practical" w:value="Practical"/>
                  <w:listItem w:displayText="Basic" w:value="Basic"/>
                  <w:listItem w:displayText="Beginner" w:value="Beginner"/>
                </w:dropDownList>
              </w:sdtPr>
              <w:sdtContent>
                <w:r w:rsidR="00EE6299" w:rsidRPr="009122BC">
                  <w:rPr>
                    <w:rStyle w:val="PlaceholderText"/>
                  </w:rPr>
                  <w:t xml:space="preserve">Click or tap </w:t>
                </w:r>
                <w:r w:rsidR="00E767FF">
                  <w:rPr>
                    <w:rStyle w:val="PlaceholderText"/>
                  </w:rPr>
                  <w:t>to select your self-assessed level</w:t>
                </w:r>
              </w:sdtContent>
            </w:sdt>
          </w:p>
        </w:tc>
      </w:tr>
    </w:tbl>
    <w:p w14:paraId="0007340F" w14:textId="37283E60" w:rsidR="00E767FF" w:rsidRDefault="00E767FF" w:rsidP="004926B1"/>
    <w:p w14:paraId="421D9D24" w14:textId="1031887E" w:rsidR="005A3815" w:rsidRPr="0087670C" w:rsidRDefault="005A3815" w:rsidP="005A3815">
      <w:pPr>
        <w:shd w:val="clear" w:color="auto" w:fill="0E6782"/>
        <w:spacing w:after="120"/>
        <w:jc w:val="center"/>
        <w:rPr>
          <w:rFonts w:cs="Times New Roman"/>
          <w:b/>
          <w:iCs/>
          <w:color w:val="FFFFFF" w:themeColor="background1"/>
          <w:sz w:val="32"/>
          <w:szCs w:val="32"/>
        </w:rPr>
      </w:pPr>
      <w:r>
        <w:rPr>
          <w:rFonts w:cs="Times New Roman"/>
          <w:b/>
          <w:iCs/>
          <w:color w:val="FFFFFF" w:themeColor="background1"/>
          <w:sz w:val="24"/>
          <w:szCs w:val="24"/>
        </w:rPr>
        <w:t>FLYING EXPERIENCE</w:t>
      </w:r>
    </w:p>
    <w:p w14:paraId="1DEDAD49" w14:textId="69CA5C87" w:rsidR="005A3815" w:rsidRDefault="00CA1F28" w:rsidP="004926B1">
      <w:r>
        <w:t xml:space="preserve">Do you have previous flying experience? </w:t>
      </w:r>
      <w:sdt>
        <w:sdtPr>
          <w:id w:val="-1608192589"/>
          <w:lock w:val="sdtLocked"/>
          <w14:checkbox>
            <w14:checked w14:val="0"/>
            <w14:checkedState w14:val="2612" w14:font="MS Gothic"/>
            <w14:uncheckedState w14:val="2610" w14:font="MS Gothic"/>
          </w14:checkbox>
        </w:sdtPr>
        <w:sdtContent>
          <w:r w:rsidR="00EE6299">
            <w:rPr>
              <w:rFonts w:ascii="MS Gothic" w:eastAsia="MS Gothic" w:hAnsi="MS Gothic" w:hint="eastAsia"/>
            </w:rPr>
            <w:t>☐</w:t>
          </w:r>
        </w:sdtContent>
      </w:sdt>
      <w:r>
        <w:t xml:space="preserve"> Yes </w:t>
      </w:r>
      <w:sdt>
        <w:sdtPr>
          <w:id w:val="-848252771"/>
          <w:lock w:val="sdtLocked"/>
          <w14:checkbox>
            <w14:checked w14:val="0"/>
            <w14:checkedState w14:val="2612" w14:font="MS Gothic"/>
            <w14:uncheckedState w14:val="2610" w14:font="MS Gothic"/>
          </w14:checkbox>
        </w:sdtPr>
        <w:sdtContent>
          <w:r w:rsidR="00EE6299">
            <w:rPr>
              <w:rFonts w:ascii="MS Gothic" w:eastAsia="MS Gothic" w:hAnsi="MS Gothic" w:hint="eastAsia"/>
            </w:rPr>
            <w:t>☐</w:t>
          </w:r>
        </w:sdtContent>
      </w:sdt>
      <w:r>
        <w:t xml:space="preserve"> No</w:t>
      </w:r>
    </w:p>
    <w:tbl>
      <w:tblPr>
        <w:tblStyle w:val="TableGrid"/>
        <w:tblW w:w="0" w:type="auto"/>
        <w:tblLook w:val="04A0" w:firstRow="1" w:lastRow="0" w:firstColumn="1" w:lastColumn="0" w:noHBand="0" w:noVBand="1"/>
      </w:tblPr>
      <w:tblGrid>
        <w:gridCol w:w="2410"/>
        <w:gridCol w:w="7326"/>
      </w:tblGrid>
      <w:tr w:rsidR="00CA1F28" w14:paraId="1A2C616F" w14:textId="77777777" w:rsidTr="00CA1F28">
        <w:tc>
          <w:tcPr>
            <w:tcW w:w="2410" w:type="dxa"/>
            <w:tcBorders>
              <w:top w:val="nil"/>
              <w:left w:val="nil"/>
              <w:bottom w:val="nil"/>
              <w:right w:val="single" w:sz="4" w:space="0" w:color="auto"/>
            </w:tcBorders>
          </w:tcPr>
          <w:p w14:paraId="1B6198AA" w14:textId="475AAE18" w:rsidR="00CA1F28" w:rsidRDefault="00CA1F28" w:rsidP="00CA1F28">
            <w:pPr>
              <w:ind w:left="-115"/>
            </w:pPr>
            <w:r>
              <w:t>Type of flying licence held</w:t>
            </w:r>
          </w:p>
        </w:tc>
        <w:tc>
          <w:tcPr>
            <w:tcW w:w="7326" w:type="dxa"/>
            <w:tcBorders>
              <w:left w:val="single" w:sz="4" w:space="0" w:color="auto"/>
            </w:tcBorders>
          </w:tcPr>
          <w:p w14:paraId="0A2A7738" w14:textId="47C0998E" w:rsidR="00CA1F28" w:rsidRDefault="00000000" w:rsidP="004926B1">
            <w:sdt>
              <w:sdtPr>
                <w:id w:val="-2120979273"/>
                <w:lock w:val="sdtLocked"/>
                <w:placeholder>
                  <w:docPart w:val="541B9605CDE2401D8040574E9DA649F0"/>
                </w:placeholder>
                <w:showingPlcHdr/>
                <w:dropDownList>
                  <w:listItem w:displayText="Student Pilot Licence (SPL)" w:value="Student Pilot Licence (SPL)"/>
                  <w:listItem w:displayText="Recreational Pilot Licence (RPL)" w:value="Recreational Pilot Licence (RPL)"/>
                  <w:listItem w:displayText="Private Pilot Licence (PPL)" w:value="Private Pilot Licence (PPL)"/>
                  <w:listItem w:displayText="Commercial Pilot Licence (CPL)" w:value="Commercial Pilot Licence (CPL)"/>
                  <w:listItem w:displayText="Airline Transport Pilot Licence (ATPL)" w:value="Airline Transport Pilot Licence (ATPL)"/>
                </w:dropDownList>
              </w:sdtPr>
              <w:sdtContent>
                <w:r w:rsidR="00CA1F28">
                  <w:rPr>
                    <w:rStyle w:val="PlaceholderText"/>
                  </w:rPr>
                  <w:t>Click or tap to select</w:t>
                </w:r>
              </w:sdtContent>
            </w:sdt>
          </w:p>
        </w:tc>
      </w:tr>
      <w:tr w:rsidR="00CA1F28" w14:paraId="17F6013E" w14:textId="77777777" w:rsidTr="00CA1F28">
        <w:tc>
          <w:tcPr>
            <w:tcW w:w="2410" w:type="dxa"/>
            <w:tcBorders>
              <w:top w:val="nil"/>
              <w:left w:val="nil"/>
              <w:bottom w:val="nil"/>
              <w:right w:val="single" w:sz="4" w:space="0" w:color="auto"/>
            </w:tcBorders>
          </w:tcPr>
          <w:p w14:paraId="33A29ABE" w14:textId="1A7B6D40" w:rsidR="00CA1F28" w:rsidRDefault="00CA1F28" w:rsidP="00CA1F28">
            <w:pPr>
              <w:ind w:left="-115"/>
            </w:pPr>
            <w:r>
              <w:t>Issuing authority</w:t>
            </w:r>
          </w:p>
        </w:tc>
        <w:sdt>
          <w:sdtPr>
            <w:id w:val="-314576813"/>
            <w:lock w:val="sdtLocked"/>
            <w:placeholder>
              <w:docPart w:val="F31FE2ED319149B78AE4A59506F1DE02"/>
            </w:placeholder>
            <w:showingPlcHdr/>
          </w:sdtPr>
          <w:sdtContent>
            <w:tc>
              <w:tcPr>
                <w:tcW w:w="7326" w:type="dxa"/>
                <w:tcBorders>
                  <w:left w:val="single" w:sz="4" w:space="0" w:color="auto"/>
                </w:tcBorders>
              </w:tcPr>
              <w:p w14:paraId="00174671" w14:textId="75C25985" w:rsidR="00CA1F28" w:rsidRDefault="00EE6299" w:rsidP="004926B1">
                <w:r w:rsidRPr="009122BC">
                  <w:rPr>
                    <w:rStyle w:val="PlaceholderText"/>
                  </w:rPr>
                  <w:t xml:space="preserve">Click or tap to </w:t>
                </w:r>
                <w:r>
                  <w:rPr>
                    <w:rStyle w:val="PlaceholderText"/>
                  </w:rPr>
                  <w:t>fill out</w:t>
                </w:r>
                <w:r w:rsidR="00CA1F28" w:rsidRPr="009122BC">
                  <w:rPr>
                    <w:rStyle w:val="PlaceholderText"/>
                  </w:rPr>
                  <w:t>.</w:t>
                </w:r>
              </w:p>
            </w:tc>
          </w:sdtContent>
        </w:sdt>
      </w:tr>
    </w:tbl>
    <w:p w14:paraId="55982F37" w14:textId="77777777" w:rsidR="00CA1F28" w:rsidRDefault="00CA1F28" w:rsidP="004926B1"/>
    <w:p w14:paraId="07FFB734" w14:textId="3440E3CA" w:rsidR="00E767FF" w:rsidRPr="0087670C" w:rsidRDefault="00E767FF" w:rsidP="00E767FF">
      <w:pPr>
        <w:shd w:val="clear" w:color="auto" w:fill="0E6782"/>
        <w:spacing w:after="120"/>
        <w:jc w:val="center"/>
        <w:rPr>
          <w:rFonts w:cs="Times New Roman"/>
          <w:b/>
          <w:iCs/>
          <w:color w:val="FFFFFF" w:themeColor="background1"/>
          <w:sz w:val="32"/>
          <w:szCs w:val="32"/>
        </w:rPr>
      </w:pPr>
      <w:r>
        <w:rPr>
          <w:rFonts w:cs="Times New Roman"/>
          <w:b/>
          <w:iCs/>
          <w:color w:val="FFFFFF" w:themeColor="background1"/>
          <w:sz w:val="24"/>
          <w:szCs w:val="24"/>
        </w:rPr>
        <w:t>SUPPLEMENTARY INFORMATION</w:t>
      </w:r>
    </w:p>
    <w:p w14:paraId="4B39EB2B" w14:textId="1446AB91" w:rsidR="00E767FF" w:rsidRDefault="00E767FF" w:rsidP="004926B1">
      <w:pPr>
        <w:rPr>
          <w:b/>
          <w:bCs/>
          <w:color w:val="0E6782"/>
          <w:sz w:val="22"/>
          <w:szCs w:val="24"/>
        </w:rPr>
      </w:pPr>
      <w:r>
        <w:rPr>
          <w:b/>
          <w:bCs/>
          <w:color w:val="0E6782"/>
          <w:sz w:val="22"/>
          <w:szCs w:val="24"/>
        </w:rPr>
        <w:t>Supplementary Information</w:t>
      </w:r>
    </w:p>
    <w:p w14:paraId="76309EAF" w14:textId="77ABBCD2" w:rsidR="00E767FF" w:rsidRDefault="00E767FF" w:rsidP="00E767FF">
      <w:pPr>
        <w:rPr>
          <w:shd w:val="clear" w:color="auto" w:fill="FFFFFF"/>
        </w:rPr>
      </w:pPr>
      <w:r>
        <w:rPr>
          <w:shd w:val="clear" w:color="auto" w:fill="FFFFFF"/>
        </w:rPr>
        <w:t xml:space="preserve">Has a member of your family attended Revion? If yes, please specify </w:t>
      </w:r>
      <w:r w:rsidR="00CA5B37">
        <w:rPr>
          <w:shd w:val="clear" w:color="auto" w:fill="FFFFFF"/>
        </w:rPr>
        <w:t>their</w:t>
      </w:r>
      <w:r>
        <w:rPr>
          <w:shd w:val="clear" w:color="auto" w:fill="FFFFFF"/>
        </w:rPr>
        <w:t xml:space="preserve"> name and the relationship to you.</w:t>
      </w:r>
    </w:p>
    <w:tbl>
      <w:tblPr>
        <w:tblStyle w:val="TableGrid"/>
        <w:tblW w:w="0" w:type="auto"/>
        <w:tblLook w:val="04A0" w:firstRow="1" w:lastRow="0" w:firstColumn="1" w:lastColumn="0" w:noHBand="0" w:noVBand="1"/>
      </w:tblPr>
      <w:tblGrid>
        <w:gridCol w:w="709"/>
        <w:gridCol w:w="3827"/>
        <w:gridCol w:w="1696"/>
        <w:gridCol w:w="3504"/>
      </w:tblGrid>
      <w:tr w:rsidR="005A3815" w14:paraId="0C776A5F" w14:textId="77777777" w:rsidTr="005A3815">
        <w:tc>
          <w:tcPr>
            <w:tcW w:w="709" w:type="dxa"/>
            <w:tcBorders>
              <w:top w:val="nil"/>
              <w:left w:val="nil"/>
              <w:bottom w:val="nil"/>
              <w:right w:val="single" w:sz="4" w:space="0" w:color="auto"/>
            </w:tcBorders>
          </w:tcPr>
          <w:p w14:paraId="13E7F09B" w14:textId="34851734" w:rsidR="005A3815" w:rsidRDefault="005A3815" w:rsidP="005A3815">
            <w:pPr>
              <w:ind w:left="-115"/>
            </w:pPr>
            <w:r>
              <w:t>Name</w:t>
            </w:r>
          </w:p>
        </w:tc>
        <w:sdt>
          <w:sdtPr>
            <w:id w:val="2125107332"/>
            <w:lock w:val="sdtLocked"/>
            <w:placeholder>
              <w:docPart w:val="2AF4FF4712CD4ABA99F6BEB74DDF82AD"/>
            </w:placeholder>
            <w:showingPlcHdr/>
          </w:sdtPr>
          <w:sdtContent>
            <w:tc>
              <w:tcPr>
                <w:tcW w:w="3827" w:type="dxa"/>
                <w:tcBorders>
                  <w:left w:val="single" w:sz="4" w:space="0" w:color="auto"/>
                  <w:right w:val="single" w:sz="4" w:space="0" w:color="auto"/>
                </w:tcBorders>
              </w:tcPr>
              <w:p w14:paraId="44062461" w14:textId="306AA611" w:rsidR="005A3815" w:rsidRDefault="00EE6299" w:rsidP="00E767FF">
                <w:r w:rsidRPr="009122BC">
                  <w:rPr>
                    <w:rStyle w:val="PlaceholderText"/>
                  </w:rPr>
                  <w:t xml:space="preserve">Click or tap to </w:t>
                </w:r>
                <w:r>
                  <w:rPr>
                    <w:rStyle w:val="PlaceholderText"/>
                  </w:rPr>
                  <w:t>fill out</w:t>
                </w:r>
                <w:r w:rsidR="005A3815" w:rsidRPr="009122BC">
                  <w:rPr>
                    <w:rStyle w:val="PlaceholderText"/>
                  </w:rPr>
                  <w:t>.</w:t>
                </w:r>
              </w:p>
            </w:tc>
          </w:sdtContent>
        </w:sdt>
        <w:tc>
          <w:tcPr>
            <w:tcW w:w="1696" w:type="dxa"/>
            <w:tcBorders>
              <w:top w:val="nil"/>
              <w:left w:val="single" w:sz="4" w:space="0" w:color="auto"/>
              <w:bottom w:val="nil"/>
              <w:right w:val="single" w:sz="4" w:space="0" w:color="auto"/>
            </w:tcBorders>
          </w:tcPr>
          <w:p w14:paraId="3AAE6E50" w14:textId="4B982E2D" w:rsidR="005A3815" w:rsidRDefault="005A3815" w:rsidP="005A3815">
            <w:pPr>
              <w:ind w:left="318"/>
            </w:pPr>
            <w:r>
              <w:t>Relationship</w:t>
            </w:r>
          </w:p>
        </w:tc>
        <w:sdt>
          <w:sdtPr>
            <w:id w:val="-1345086914"/>
            <w:lock w:val="sdtLocked"/>
            <w:placeholder>
              <w:docPart w:val="5DDB037947D64121888985E3CCEF860E"/>
            </w:placeholder>
            <w:showingPlcHdr/>
          </w:sdtPr>
          <w:sdtContent>
            <w:tc>
              <w:tcPr>
                <w:tcW w:w="3504" w:type="dxa"/>
                <w:tcBorders>
                  <w:left w:val="single" w:sz="4" w:space="0" w:color="auto"/>
                </w:tcBorders>
              </w:tcPr>
              <w:p w14:paraId="50CABB11" w14:textId="50F48791" w:rsidR="005A3815" w:rsidRDefault="00EE6299" w:rsidP="00E767FF">
                <w:r w:rsidRPr="009122BC">
                  <w:rPr>
                    <w:rStyle w:val="PlaceholderText"/>
                  </w:rPr>
                  <w:t xml:space="preserve">Click or tap to </w:t>
                </w:r>
                <w:r>
                  <w:rPr>
                    <w:rStyle w:val="PlaceholderText"/>
                  </w:rPr>
                  <w:t>fill out</w:t>
                </w:r>
                <w:r w:rsidR="005A3815" w:rsidRPr="009122BC">
                  <w:rPr>
                    <w:rStyle w:val="PlaceholderText"/>
                  </w:rPr>
                  <w:t>.</w:t>
                </w:r>
              </w:p>
            </w:tc>
          </w:sdtContent>
        </w:sdt>
      </w:tr>
    </w:tbl>
    <w:p w14:paraId="3E6B2EF3" w14:textId="11211AD2" w:rsidR="00E767FF" w:rsidRDefault="00E767FF" w:rsidP="005A3815">
      <w:pPr>
        <w:contextualSpacing/>
      </w:pPr>
    </w:p>
    <w:p w14:paraId="36BAA0BE" w14:textId="5F271112" w:rsidR="005A3815" w:rsidRPr="005A3815" w:rsidRDefault="005A3815" w:rsidP="005A3815">
      <w:pPr>
        <w:rPr>
          <w:b/>
          <w:bCs/>
          <w:i/>
          <w:iCs/>
          <w:color w:val="0E6782"/>
          <w:sz w:val="22"/>
          <w:szCs w:val="24"/>
        </w:rPr>
      </w:pPr>
      <w:r>
        <w:rPr>
          <w:b/>
          <w:bCs/>
          <w:color w:val="0E6782"/>
          <w:sz w:val="22"/>
          <w:szCs w:val="24"/>
        </w:rPr>
        <w:t xml:space="preserve">National Service </w:t>
      </w:r>
      <w:r>
        <w:rPr>
          <w:b/>
          <w:bCs/>
          <w:i/>
          <w:iCs/>
          <w:color w:val="0E6782"/>
          <w:sz w:val="22"/>
          <w:szCs w:val="24"/>
        </w:rPr>
        <w:t>(applicable to Singapore Citizens and PRs only)</w:t>
      </w:r>
    </w:p>
    <w:tbl>
      <w:tblPr>
        <w:tblStyle w:val="TableGrid"/>
        <w:tblW w:w="0" w:type="auto"/>
        <w:tblLook w:val="04A0" w:firstRow="1" w:lastRow="0" w:firstColumn="1" w:lastColumn="0" w:noHBand="0" w:noVBand="1"/>
      </w:tblPr>
      <w:tblGrid>
        <w:gridCol w:w="3245"/>
        <w:gridCol w:w="3245"/>
        <w:gridCol w:w="3246"/>
      </w:tblGrid>
      <w:tr w:rsidR="005A3815" w14:paraId="5398805B" w14:textId="77777777" w:rsidTr="005A3815">
        <w:tc>
          <w:tcPr>
            <w:tcW w:w="3245" w:type="dxa"/>
          </w:tcPr>
          <w:p w14:paraId="4779FC19" w14:textId="02BA82AB" w:rsidR="005A3815" w:rsidRDefault="005A3815" w:rsidP="00E767FF">
            <w:r>
              <w:t>Status</w:t>
            </w:r>
          </w:p>
        </w:tc>
        <w:tc>
          <w:tcPr>
            <w:tcW w:w="3245" w:type="dxa"/>
          </w:tcPr>
          <w:p w14:paraId="2DC9236D" w14:textId="731AC06E" w:rsidR="005A3815" w:rsidRDefault="005A3815" w:rsidP="00E767FF">
            <w:r>
              <w:t>Enlistment Date</w:t>
            </w:r>
          </w:p>
        </w:tc>
        <w:tc>
          <w:tcPr>
            <w:tcW w:w="3246" w:type="dxa"/>
          </w:tcPr>
          <w:p w14:paraId="1860C5FF" w14:textId="650530E9" w:rsidR="005A3815" w:rsidRDefault="005A3815" w:rsidP="00E767FF">
            <w:r>
              <w:t>ORD/Disruption Date</w:t>
            </w:r>
          </w:p>
        </w:tc>
      </w:tr>
      <w:tr w:rsidR="005A3815" w14:paraId="33746034" w14:textId="77777777" w:rsidTr="005A3815">
        <w:sdt>
          <w:sdtPr>
            <w:id w:val="-1950078560"/>
            <w:lock w:val="sdtLocked"/>
            <w:placeholder>
              <w:docPart w:val="E866ABD8262340B69E7E175BB86D1144"/>
            </w:placeholder>
            <w:showingPlcHdr/>
            <w:dropDownList>
              <w:listItem w:displayText="Not Applicable" w:value="Not Applicable"/>
              <w:listItem w:displayText="Serving" w:value="Serving"/>
              <w:listItem w:displayText="Completing/Disrupting" w:value="Completing/Disrupting"/>
              <w:listItem w:displayText="Completed" w:value="Completed"/>
              <w:listItem w:displayText="Exempted" w:value="Exempted"/>
            </w:dropDownList>
          </w:sdtPr>
          <w:sdtContent>
            <w:tc>
              <w:tcPr>
                <w:tcW w:w="3245" w:type="dxa"/>
              </w:tcPr>
              <w:p w14:paraId="1C811028" w14:textId="6AFDA95A" w:rsidR="005A3815" w:rsidRDefault="005A3815" w:rsidP="00E767FF">
                <w:r>
                  <w:rPr>
                    <w:rStyle w:val="PlaceholderText"/>
                  </w:rPr>
                  <w:t>Click or tap to select</w:t>
                </w:r>
              </w:p>
            </w:tc>
          </w:sdtContent>
        </w:sdt>
        <w:sdt>
          <w:sdtPr>
            <w:id w:val="1137610760"/>
            <w:lock w:val="sdtLocked"/>
            <w:placeholder>
              <w:docPart w:val="6712AA6D57D1432A934F47D31C23999C"/>
            </w:placeholder>
            <w:showingPlcHdr/>
            <w:date>
              <w:dateFormat w:val="d MMMM yyyy"/>
              <w:lid w:val="en-SG"/>
              <w:storeMappedDataAs w:val="dateTime"/>
              <w:calendar w:val="gregorian"/>
            </w:date>
          </w:sdtPr>
          <w:sdtContent>
            <w:tc>
              <w:tcPr>
                <w:tcW w:w="3245" w:type="dxa"/>
              </w:tcPr>
              <w:p w14:paraId="1E5593FE" w14:textId="7831A4CC" w:rsidR="005A3815" w:rsidRDefault="005A3815" w:rsidP="00E767FF">
                <w:r w:rsidRPr="009122BC">
                  <w:rPr>
                    <w:rStyle w:val="PlaceholderText"/>
                  </w:rPr>
                  <w:t>Click or tap to enter a date.</w:t>
                </w:r>
              </w:p>
            </w:tc>
          </w:sdtContent>
        </w:sdt>
        <w:sdt>
          <w:sdtPr>
            <w:id w:val="-121228980"/>
            <w:lock w:val="sdtLocked"/>
            <w:placeholder>
              <w:docPart w:val="40B21308D0304620B5307296D2900F15"/>
            </w:placeholder>
            <w:showingPlcHdr/>
            <w:date>
              <w:dateFormat w:val="d MMMM yyyy"/>
              <w:lid w:val="en-SG"/>
              <w:storeMappedDataAs w:val="dateTime"/>
              <w:calendar w:val="gregorian"/>
            </w:date>
          </w:sdtPr>
          <w:sdtContent>
            <w:tc>
              <w:tcPr>
                <w:tcW w:w="3246" w:type="dxa"/>
              </w:tcPr>
              <w:p w14:paraId="541B395C" w14:textId="461AD42B" w:rsidR="005A3815" w:rsidRDefault="005A3815" w:rsidP="00E767FF">
                <w:r w:rsidRPr="009122BC">
                  <w:rPr>
                    <w:rStyle w:val="PlaceholderText"/>
                  </w:rPr>
                  <w:t>Click or tap to enter a date.</w:t>
                </w:r>
              </w:p>
            </w:tc>
          </w:sdtContent>
        </w:sdt>
      </w:tr>
    </w:tbl>
    <w:p w14:paraId="567E0653" w14:textId="6BBD54D9" w:rsidR="00CA1F28" w:rsidRDefault="00CA1F28" w:rsidP="00E767FF"/>
    <w:p w14:paraId="596CEE95" w14:textId="77777777" w:rsidR="00CA1F28" w:rsidRDefault="00CA1F28">
      <w:r>
        <w:br w:type="page"/>
      </w:r>
    </w:p>
    <w:p w14:paraId="67C10646" w14:textId="5B3EF713" w:rsidR="00CA1F28" w:rsidRPr="0087670C" w:rsidRDefault="00CA1F28" w:rsidP="00CA1F28">
      <w:pPr>
        <w:shd w:val="clear" w:color="auto" w:fill="0E6782"/>
        <w:spacing w:after="120"/>
        <w:jc w:val="center"/>
        <w:rPr>
          <w:rFonts w:cs="Times New Roman"/>
          <w:b/>
          <w:iCs/>
          <w:color w:val="FFFFFF" w:themeColor="background1"/>
          <w:sz w:val="32"/>
          <w:szCs w:val="32"/>
        </w:rPr>
      </w:pPr>
      <w:r>
        <w:rPr>
          <w:rFonts w:cs="Times New Roman"/>
          <w:b/>
          <w:iCs/>
          <w:color w:val="FFFFFF" w:themeColor="background1"/>
          <w:sz w:val="24"/>
          <w:szCs w:val="24"/>
        </w:rPr>
        <w:lastRenderedPageBreak/>
        <w:t>MOTIVATION ESSAYS</w:t>
      </w:r>
    </w:p>
    <w:p w14:paraId="25C0AD19" w14:textId="0AB21441" w:rsidR="00CA1F28" w:rsidRPr="00E50375" w:rsidRDefault="00CA1F28" w:rsidP="00CA1F28">
      <w:pPr>
        <w:jc w:val="both"/>
        <w:rPr>
          <w:b/>
          <w:bCs/>
          <w:color w:val="0E6782"/>
          <w:shd w:val="clear" w:color="auto" w:fill="FFFFFF"/>
        </w:rPr>
      </w:pPr>
      <w:r w:rsidRPr="00E50375">
        <w:rPr>
          <w:b/>
          <w:bCs/>
          <w:color w:val="0E6782"/>
          <w:shd w:val="clear" w:color="auto" w:fill="FFFFFF"/>
        </w:rPr>
        <w:t xml:space="preserve">Give a candid description of yourself (who </w:t>
      </w:r>
      <w:r w:rsidR="00CA5B37">
        <w:rPr>
          <w:b/>
          <w:bCs/>
          <w:color w:val="0E6782"/>
          <w:shd w:val="clear" w:color="auto" w:fill="FFFFFF"/>
        </w:rPr>
        <w:t>you are</w:t>
      </w:r>
      <w:r w:rsidRPr="00E50375">
        <w:rPr>
          <w:b/>
          <w:bCs/>
          <w:color w:val="0E6782"/>
          <w:shd w:val="clear" w:color="auto" w:fill="FFFFFF"/>
        </w:rPr>
        <w:t xml:space="preserve"> as a person), stressing the personal characteristics you feel to be your strengths and weaknesses and the main factors which have influenced your personal development, giving examples when necessary (maximum 500 words).</w:t>
      </w:r>
    </w:p>
    <w:sdt>
      <w:sdtPr>
        <w:rPr>
          <w:shd w:val="clear" w:color="auto" w:fill="FFFFFF"/>
        </w:rPr>
        <w:id w:val="429315319"/>
        <w:lock w:val="sdtLocked"/>
        <w:placeholder>
          <w:docPart w:val="B97616D950A24294AD549DAA3808F3A7"/>
        </w:placeholder>
        <w:showingPlcHdr/>
      </w:sdtPr>
      <w:sdtContent>
        <w:p w14:paraId="0686A306" w14:textId="158A73E6" w:rsidR="00F23E79" w:rsidRDefault="008036B0" w:rsidP="00A72F0B">
          <w:pPr>
            <w:jc w:val="both"/>
            <w:rPr>
              <w:shd w:val="clear" w:color="auto" w:fill="FFFFFF"/>
            </w:rPr>
          </w:pPr>
          <w:r w:rsidRPr="00E50375">
            <w:rPr>
              <w:rStyle w:val="PlaceholderText"/>
              <w:color w:val="auto"/>
            </w:rPr>
            <w:t>Click or tap to enter text.</w:t>
          </w:r>
        </w:p>
      </w:sdtContent>
    </w:sdt>
    <w:p w14:paraId="0326F050" w14:textId="139998C6" w:rsidR="00C10295" w:rsidRPr="00E50375" w:rsidRDefault="00C10295" w:rsidP="00C10295">
      <w:pPr>
        <w:jc w:val="both"/>
        <w:rPr>
          <w:b/>
          <w:bCs/>
          <w:color w:val="0E6782"/>
          <w:shd w:val="clear" w:color="auto" w:fill="FFFFFF"/>
        </w:rPr>
      </w:pPr>
      <w:r w:rsidRPr="00E50375">
        <w:rPr>
          <w:b/>
          <w:bCs/>
          <w:color w:val="0E6782"/>
          <w:shd w:val="clear" w:color="auto" w:fill="FFFFFF"/>
        </w:rPr>
        <w:t>Describe the achievement of which you are most proud and explain why. In addition, describe a situation where you failed. How did these experiences impact your relationships with others? Comment on what you learned. (maximum 400 words).</w:t>
      </w:r>
    </w:p>
    <w:sdt>
      <w:sdtPr>
        <w:rPr>
          <w:shd w:val="clear" w:color="auto" w:fill="FFFFFF"/>
        </w:rPr>
        <w:id w:val="-1103570241"/>
        <w:lock w:val="sdtLocked"/>
        <w:placeholder>
          <w:docPart w:val="E65ED923E3B546CB81FF9D5E00B14911"/>
        </w:placeholder>
        <w:showingPlcHdr/>
      </w:sdtPr>
      <w:sdtContent>
        <w:p w14:paraId="1BC1CAE2" w14:textId="77777777" w:rsidR="008036B0" w:rsidRDefault="008036B0" w:rsidP="008036B0">
          <w:pPr>
            <w:jc w:val="both"/>
            <w:rPr>
              <w:shd w:val="clear" w:color="auto" w:fill="FFFFFF"/>
            </w:rPr>
          </w:pPr>
          <w:r w:rsidRPr="00E50375">
            <w:rPr>
              <w:rStyle w:val="PlaceholderText"/>
              <w:color w:val="auto"/>
            </w:rPr>
            <w:t>Click or tap to enter text.</w:t>
          </w:r>
        </w:p>
      </w:sdtContent>
    </w:sdt>
    <w:p w14:paraId="17A71821" w14:textId="6CBFAEA5" w:rsidR="00C10295" w:rsidRPr="00E50375" w:rsidRDefault="00C10295" w:rsidP="00C10295">
      <w:pPr>
        <w:jc w:val="both"/>
        <w:rPr>
          <w:b/>
          <w:bCs/>
          <w:color w:val="0E6782"/>
        </w:rPr>
      </w:pPr>
      <w:r w:rsidRPr="00E50375">
        <w:rPr>
          <w:b/>
          <w:bCs/>
          <w:color w:val="0E6782"/>
        </w:rPr>
        <w:t>Is there anything else not covered in your application that you would like to share with the Admissions Committee? (maximum 300 words)</w:t>
      </w:r>
    </w:p>
    <w:sdt>
      <w:sdtPr>
        <w:rPr>
          <w:shd w:val="clear" w:color="auto" w:fill="FFFFFF"/>
        </w:rPr>
        <w:id w:val="-1803454239"/>
        <w:lock w:val="sdtLocked"/>
        <w:placeholder>
          <w:docPart w:val="79304F67C7574A2CA052168C9600F855"/>
        </w:placeholder>
        <w:showingPlcHdr/>
      </w:sdtPr>
      <w:sdtContent>
        <w:p w14:paraId="5E988723" w14:textId="77777777" w:rsidR="008036B0" w:rsidRDefault="008036B0" w:rsidP="008036B0">
          <w:pPr>
            <w:jc w:val="both"/>
            <w:rPr>
              <w:shd w:val="clear" w:color="auto" w:fill="FFFFFF"/>
            </w:rPr>
          </w:pPr>
          <w:r w:rsidRPr="00E50375">
            <w:rPr>
              <w:rStyle w:val="PlaceholderText"/>
              <w:color w:val="auto"/>
            </w:rPr>
            <w:t>Click or tap to enter text.</w:t>
          </w:r>
        </w:p>
      </w:sdtContent>
    </w:sdt>
    <w:p w14:paraId="0EBA9DF9" w14:textId="77777777" w:rsidR="00A72F0B" w:rsidRDefault="00A72F0B">
      <w:r>
        <w:br w:type="page"/>
      </w:r>
    </w:p>
    <w:p w14:paraId="28BB0041" w14:textId="03F3FAC5" w:rsidR="004012EF" w:rsidRPr="0087670C" w:rsidRDefault="004012EF" w:rsidP="004012EF">
      <w:pPr>
        <w:shd w:val="clear" w:color="auto" w:fill="0E6782"/>
        <w:spacing w:after="120"/>
        <w:jc w:val="center"/>
        <w:rPr>
          <w:rFonts w:cs="Times New Roman"/>
          <w:b/>
          <w:iCs/>
          <w:color w:val="FFFFFF" w:themeColor="background1"/>
          <w:sz w:val="32"/>
          <w:szCs w:val="32"/>
        </w:rPr>
      </w:pPr>
      <w:r>
        <w:rPr>
          <w:rFonts w:cs="Times New Roman"/>
          <w:b/>
          <w:iCs/>
          <w:color w:val="FFFFFF" w:themeColor="background1"/>
          <w:sz w:val="24"/>
          <w:szCs w:val="24"/>
        </w:rPr>
        <w:lastRenderedPageBreak/>
        <w:t>SUPPORTING DOCUMENTS</w:t>
      </w:r>
    </w:p>
    <w:p w14:paraId="4E95D4BA" w14:textId="55C25002" w:rsidR="004012EF" w:rsidRDefault="00CA5B37" w:rsidP="004012EF">
      <w:pPr>
        <w:jc w:val="both"/>
      </w:pPr>
      <w:r>
        <w:t>To</w:t>
      </w:r>
      <w:r w:rsidR="004012EF">
        <w:t xml:space="preserve"> complete your application, submit all supporting documents in softcopy </w:t>
      </w:r>
      <w:r>
        <w:t>and</w:t>
      </w:r>
      <w:r w:rsidR="004012EF">
        <w:t xml:space="preserve"> this application form </w:t>
      </w:r>
      <w:r w:rsidR="0089134A">
        <w:t>to</w:t>
      </w:r>
      <w:r w:rsidR="004012EF">
        <w:t xml:space="preserve"> </w:t>
      </w:r>
      <w:hyperlink r:id="rId8" w:history="1">
        <w:r w:rsidR="0089134A" w:rsidRPr="009122BC">
          <w:rPr>
            <w:rStyle w:val="Hyperlink"/>
            <w:shd w:val="clear" w:color="auto" w:fill="FFFFFF"/>
          </w:rPr>
          <w:t>admissions@reviongroundschool.com</w:t>
        </w:r>
      </w:hyperlink>
      <w:r>
        <w:t>.</w:t>
      </w:r>
    </w:p>
    <w:p w14:paraId="1BAC560C" w14:textId="22B3D84D" w:rsidR="0089134A" w:rsidRDefault="0089134A" w:rsidP="004012EF">
      <w:pPr>
        <w:jc w:val="both"/>
      </w:pPr>
      <w:r>
        <w:t>You should only submit when all your supporting documents are ready.</w:t>
      </w:r>
      <w:r w:rsidR="008727B3">
        <w:t xml:space="preserve"> </w:t>
      </w:r>
    </w:p>
    <w:p w14:paraId="4AE13B93" w14:textId="3FDD2A7D" w:rsidR="0089134A" w:rsidRDefault="0089134A" w:rsidP="0089134A">
      <w:pPr>
        <w:jc w:val="both"/>
      </w:pPr>
      <w:r>
        <w:rPr>
          <w:shd w:val="clear" w:color="auto" w:fill="FFFFFF"/>
        </w:rPr>
        <w:t>The documents required to be submitted as part of an application can be found below:</w:t>
      </w:r>
    </w:p>
    <w:p w14:paraId="7471CD86" w14:textId="390F1E00" w:rsidR="004012EF" w:rsidRPr="008727B3" w:rsidRDefault="0089134A" w:rsidP="004012EF">
      <w:pPr>
        <w:jc w:val="both"/>
        <w:rPr>
          <w:b/>
          <w:bCs/>
        </w:rPr>
      </w:pPr>
      <w:r w:rsidRPr="008727B3">
        <w:rPr>
          <w:b/>
          <w:bCs/>
        </w:rPr>
        <w:t xml:space="preserve">1. Identification </w:t>
      </w:r>
      <w:r w:rsidR="00E53A61">
        <w:rPr>
          <w:b/>
          <w:bCs/>
        </w:rPr>
        <w:t>c</w:t>
      </w:r>
      <w:r w:rsidRPr="008727B3">
        <w:rPr>
          <w:b/>
          <w:bCs/>
        </w:rPr>
        <w:t>ard</w:t>
      </w:r>
      <w:r w:rsidR="008727B3" w:rsidRPr="008727B3">
        <w:rPr>
          <w:b/>
          <w:bCs/>
        </w:rPr>
        <w:t xml:space="preserve"> *</w:t>
      </w:r>
    </w:p>
    <w:p w14:paraId="79406718" w14:textId="159D8A44" w:rsidR="0089134A" w:rsidRPr="008727B3" w:rsidRDefault="0089134A" w:rsidP="004012EF">
      <w:pPr>
        <w:jc w:val="both"/>
        <w:rPr>
          <w:b/>
          <w:bCs/>
        </w:rPr>
      </w:pPr>
      <w:r w:rsidRPr="008727B3">
        <w:rPr>
          <w:b/>
          <w:bCs/>
        </w:rPr>
        <w:t>2. Academic transcripts</w:t>
      </w:r>
      <w:r w:rsidR="008727B3" w:rsidRPr="008727B3">
        <w:rPr>
          <w:b/>
          <w:bCs/>
        </w:rPr>
        <w:t xml:space="preserve"> (GCE ‘N/O/A’ Level, Diploma, Degree) *</w:t>
      </w:r>
    </w:p>
    <w:p w14:paraId="4596F41A" w14:textId="57CE1C35" w:rsidR="0089134A" w:rsidRPr="008727B3" w:rsidRDefault="0089134A" w:rsidP="004012EF">
      <w:pPr>
        <w:jc w:val="both"/>
        <w:rPr>
          <w:b/>
          <w:bCs/>
        </w:rPr>
      </w:pPr>
      <w:r w:rsidRPr="008727B3">
        <w:rPr>
          <w:b/>
          <w:bCs/>
        </w:rPr>
        <w:t xml:space="preserve">3. </w:t>
      </w:r>
      <w:r w:rsidR="008727B3" w:rsidRPr="008727B3">
        <w:rPr>
          <w:b/>
          <w:bCs/>
        </w:rPr>
        <w:t>Academic</w:t>
      </w:r>
      <w:r w:rsidRPr="008727B3">
        <w:rPr>
          <w:b/>
          <w:bCs/>
        </w:rPr>
        <w:t xml:space="preserve"> certificates</w:t>
      </w:r>
      <w:r w:rsidR="008727B3" w:rsidRPr="008727B3">
        <w:rPr>
          <w:b/>
          <w:bCs/>
        </w:rPr>
        <w:t xml:space="preserve"> *</w:t>
      </w:r>
    </w:p>
    <w:p w14:paraId="5BB1B026" w14:textId="2FE44356" w:rsidR="008727B3" w:rsidRPr="008727B3" w:rsidRDefault="008727B3" w:rsidP="008727B3">
      <w:pPr>
        <w:jc w:val="both"/>
        <w:rPr>
          <w:b/>
          <w:bCs/>
        </w:rPr>
      </w:pPr>
      <w:r w:rsidRPr="008727B3">
        <w:rPr>
          <w:b/>
          <w:bCs/>
        </w:rPr>
        <w:t xml:space="preserve">4. Curriculum </w:t>
      </w:r>
      <w:r w:rsidR="00E53A61">
        <w:rPr>
          <w:b/>
          <w:bCs/>
        </w:rPr>
        <w:t>v</w:t>
      </w:r>
      <w:r w:rsidRPr="008727B3">
        <w:rPr>
          <w:b/>
          <w:bCs/>
        </w:rPr>
        <w:t>itae *</w:t>
      </w:r>
    </w:p>
    <w:p w14:paraId="02BA166E" w14:textId="059605B7" w:rsidR="0089134A" w:rsidRDefault="008727B3" w:rsidP="004012EF">
      <w:pPr>
        <w:jc w:val="both"/>
        <w:rPr>
          <w:shd w:val="clear" w:color="auto" w:fill="FFFFFF"/>
        </w:rPr>
      </w:pPr>
      <w:r>
        <w:t>5</w:t>
      </w:r>
      <w:r w:rsidR="0089134A">
        <w:t>. Certificate of Service (applicable to Singapore Citizens and PRs only)</w:t>
      </w:r>
    </w:p>
    <w:p w14:paraId="5B681E6E" w14:textId="3A486027" w:rsidR="0089134A" w:rsidRDefault="0089134A" w:rsidP="004012EF">
      <w:pPr>
        <w:jc w:val="both"/>
      </w:pPr>
      <w:r>
        <w:t xml:space="preserve">6. Pilot </w:t>
      </w:r>
      <w:r w:rsidR="004E1801">
        <w:t>l</w:t>
      </w:r>
      <w:r>
        <w:t>icence (if held)</w:t>
      </w:r>
    </w:p>
    <w:p w14:paraId="62ACD6A1" w14:textId="3394F9D8" w:rsidR="008727B3" w:rsidRDefault="008727B3" w:rsidP="004012EF">
      <w:pPr>
        <w:jc w:val="both"/>
      </w:pPr>
      <w:r>
        <w:t xml:space="preserve">7. Letter(s) of </w:t>
      </w:r>
      <w:r w:rsidR="004E1801">
        <w:t>r</w:t>
      </w:r>
      <w:r>
        <w:t>ecommendation (if any)</w:t>
      </w:r>
    </w:p>
    <w:p w14:paraId="0D86B93B" w14:textId="3629E8F4" w:rsidR="008727B3" w:rsidRDefault="008727B3" w:rsidP="008727B3">
      <w:pPr>
        <w:contextualSpacing/>
        <w:jc w:val="both"/>
        <w:rPr>
          <w:b/>
          <w:bCs/>
          <w:shd w:val="clear" w:color="auto" w:fill="FFFFFF"/>
        </w:rPr>
      </w:pPr>
      <w:r w:rsidRPr="008727B3">
        <w:rPr>
          <w:b/>
          <w:bCs/>
          <w:shd w:val="clear" w:color="auto" w:fill="FFFFFF"/>
        </w:rPr>
        <w:t>The supporting documents marked with an asterisk * must be received.</w:t>
      </w:r>
    </w:p>
    <w:p w14:paraId="00DAB5C8" w14:textId="77777777" w:rsidR="008727B3" w:rsidRDefault="008727B3" w:rsidP="008727B3">
      <w:pPr>
        <w:jc w:val="both"/>
        <w:rPr>
          <w:b/>
          <w:bCs/>
          <w:shd w:val="clear" w:color="auto" w:fill="FFFFFF"/>
        </w:rPr>
      </w:pPr>
    </w:p>
    <w:p w14:paraId="17DA3805" w14:textId="464D77E5" w:rsidR="008727B3" w:rsidRPr="0087670C" w:rsidRDefault="008727B3" w:rsidP="008727B3">
      <w:pPr>
        <w:shd w:val="clear" w:color="auto" w:fill="0E6782"/>
        <w:spacing w:after="120"/>
        <w:jc w:val="center"/>
        <w:rPr>
          <w:rFonts w:cs="Times New Roman"/>
          <w:b/>
          <w:iCs/>
          <w:color w:val="FFFFFF" w:themeColor="background1"/>
          <w:sz w:val="32"/>
          <w:szCs w:val="32"/>
        </w:rPr>
      </w:pPr>
      <w:r>
        <w:rPr>
          <w:rFonts w:cs="Times New Roman"/>
          <w:b/>
          <w:iCs/>
          <w:color w:val="FFFFFF" w:themeColor="background1"/>
          <w:sz w:val="24"/>
          <w:szCs w:val="24"/>
        </w:rPr>
        <w:t>DECLARATION</w:t>
      </w:r>
    </w:p>
    <w:p w14:paraId="1BA8025D" w14:textId="77777777" w:rsidR="008727B3" w:rsidRPr="008727B3" w:rsidRDefault="008727B3" w:rsidP="008727B3">
      <w:pPr>
        <w:jc w:val="both"/>
        <w:rPr>
          <w:b/>
          <w:bCs/>
          <w:color w:val="0E6782"/>
          <w:sz w:val="22"/>
          <w:szCs w:val="24"/>
        </w:rPr>
      </w:pPr>
      <w:r w:rsidRPr="008727B3">
        <w:rPr>
          <w:b/>
          <w:bCs/>
          <w:color w:val="0E6782"/>
          <w:sz w:val="22"/>
          <w:szCs w:val="24"/>
        </w:rPr>
        <w:t>Applicant Acknowledgement, Declaration and Agreement</w:t>
      </w:r>
    </w:p>
    <w:p w14:paraId="2AAF3318" w14:textId="281407B5" w:rsidR="008727B3" w:rsidRDefault="008727B3" w:rsidP="008727B3">
      <w:pPr>
        <w:jc w:val="both"/>
      </w:pPr>
      <w:r>
        <w:t>By ticking the box</w:t>
      </w:r>
      <w:r w:rsidR="00CA5B37">
        <w:t>, ‘</w:t>
      </w:r>
      <w:r>
        <w:t>I Agree’</w:t>
      </w:r>
      <w:r w:rsidR="00CA5B37">
        <w:t>,</w:t>
      </w:r>
      <w:r>
        <w:t xml:space="preserve"> you confirm your understanding and acceptance of the acknowledgements, declarations</w:t>
      </w:r>
      <w:r w:rsidR="002C5D10">
        <w:t>,</w:t>
      </w:r>
      <w:r>
        <w:t xml:space="preserve"> and agreement set out below and that Revion Ground School may rely on and enforce these acknowledgements, </w:t>
      </w:r>
      <w:r w:rsidR="002C5D10">
        <w:t>declarations,</w:t>
      </w:r>
      <w:r>
        <w:t xml:space="preserve"> and agreements.</w:t>
      </w:r>
    </w:p>
    <w:p w14:paraId="1E47E747" w14:textId="77777777" w:rsidR="008727B3" w:rsidRPr="008727B3" w:rsidRDefault="008727B3" w:rsidP="008727B3">
      <w:pPr>
        <w:jc w:val="both"/>
        <w:rPr>
          <w:b/>
          <w:bCs/>
          <w:color w:val="0E6782"/>
          <w:sz w:val="22"/>
          <w:szCs w:val="24"/>
        </w:rPr>
      </w:pPr>
      <w:r w:rsidRPr="008727B3">
        <w:rPr>
          <w:b/>
          <w:bCs/>
          <w:color w:val="0E6782"/>
          <w:sz w:val="22"/>
          <w:szCs w:val="24"/>
        </w:rPr>
        <w:t>My Application</w:t>
      </w:r>
    </w:p>
    <w:p w14:paraId="4780542D" w14:textId="08B407AD" w:rsidR="008727B3" w:rsidRDefault="008727B3" w:rsidP="008727B3">
      <w:pPr>
        <w:jc w:val="both"/>
      </w:pPr>
      <w:r>
        <w:t xml:space="preserve">I hereby declare that I am a genuine </w:t>
      </w:r>
      <w:r w:rsidR="00A72F0B">
        <w:t>cadet</w:t>
      </w:r>
      <w:r w:rsidR="00CA5B37" w:rsidRPr="00CA5B37">
        <w:t>, have carefully chosen the course I have applied for,</w:t>
      </w:r>
      <w:r>
        <w:t xml:space="preserve"> and that the course matches my future career goals.</w:t>
      </w:r>
    </w:p>
    <w:p w14:paraId="212A23D5" w14:textId="5F8ECBD5" w:rsidR="008727B3" w:rsidRDefault="008727B3" w:rsidP="008727B3">
      <w:pPr>
        <w:jc w:val="both"/>
      </w:pPr>
      <w:r>
        <w:t>I hereby declare that all information provided by me in connection with this application is true, accurate and complete</w:t>
      </w:r>
      <w:r w:rsidR="00CA5B37">
        <w:t>,</w:t>
      </w:r>
      <w:r>
        <w:t xml:space="preserve"> and all documents submitted </w:t>
      </w:r>
      <w:r w:rsidR="00CA5B37">
        <w:t>supporting</w:t>
      </w:r>
      <w:r>
        <w:t xml:space="preserve"> my application are true and honestly presented.</w:t>
      </w:r>
    </w:p>
    <w:p w14:paraId="68AD61EA" w14:textId="67AEF11E" w:rsidR="008727B3" w:rsidRDefault="008727B3" w:rsidP="008727B3">
      <w:pPr>
        <w:jc w:val="both"/>
      </w:pPr>
      <w:r>
        <w:t xml:space="preserve">I understand that if the information I have provided is false or misleading in any way or should there be any wilful omission or suppression of any material fact, it will render me liable to disqualification or, if admitted, to termination </w:t>
      </w:r>
      <w:r w:rsidR="00CA5B37">
        <w:t>or</w:t>
      </w:r>
      <w:r>
        <w:t xml:space="preserve"> appropriate legal proceedings.</w:t>
      </w:r>
    </w:p>
    <w:p w14:paraId="2DFD3D39" w14:textId="73F7B4EB" w:rsidR="008727B3" w:rsidRDefault="008727B3" w:rsidP="008727B3">
      <w:pPr>
        <w:jc w:val="both"/>
      </w:pPr>
      <w:r>
        <w:t>I agree to advise Revion Ground School if there are any changes to the information I have given in this application.</w:t>
      </w:r>
    </w:p>
    <w:p w14:paraId="67227185" w14:textId="77777777" w:rsidR="008727B3" w:rsidRPr="008727B3" w:rsidRDefault="008727B3" w:rsidP="008727B3">
      <w:pPr>
        <w:jc w:val="both"/>
        <w:rPr>
          <w:b/>
          <w:bCs/>
          <w:color w:val="0E6782"/>
          <w:sz w:val="22"/>
          <w:szCs w:val="24"/>
        </w:rPr>
      </w:pPr>
      <w:r w:rsidRPr="008727B3">
        <w:rPr>
          <w:b/>
          <w:bCs/>
          <w:color w:val="0E6782"/>
          <w:sz w:val="22"/>
          <w:szCs w:val="24"/>
        </w:rPr>
        <w:t>My Privacy</w:t>
      </w:r>
    </w:p>
    <w:p w14:paraId="2F69F5E7" w14:textId="45079707" w:rsidR="008727B3" w:rsidRDefault="008727B3" w:rsidP="008727B3">
      <w:pPr>
        <w:jc w:val="both"/>
      </w:pPr>
      <w:r>
        <w:t xml:space="preserve">I hereby </w:t>
      </w:r>
      <w:r w:rsidR="00CA5B37" w:rsidRPr="00CA5B37">
        <w:t xml:space="preserve">consent </w:t>
      </w:r>
      <w:r w:rsidR="002C5D10">
        <w:t xml:space="preserve">for </w:t>
      </w:r>
      <w:r w:rsidR="00CA5B37" w:rsidRPr="00CA5B37">
        <w:t>Revion Ground School to use my personal information for administrative and legislative purposes and communicate</w:t>
      </w:r>
      <w:r>
        <w:t xml:space="preserve"> with me concerning this application and the course.</w:t>
      </w:r>
    </w:p>
    <w:p w14:paraId="41563380" w14:textId="77777777" w:rsidR="008727B3" w:rsidRPr="008727B3" w:rsidRDefault="008727B3" w:rsidP="008727B3">
      <w:pPr>
        <w:jc w:val="both"/>
        <w:rPr>
          <w:b/>
          <w:bCs/>
          <w:color w:val="0E6782"/>
        </w:rPr>
      </w:pPr>
      <w:r w:rsidRPr="008727B3">
        <w:rPr>
          <w:b/>
          <w:bCs/>
          <w:color w:val="0E6782"/>
        </w:rPr>
        <w:t>General</w:t>
      </w:r>
    </w:p>
    <w:p w14:paraId="0A77252F" w14:textId="56B674CF" w:rsidR="008727B3" w:rsidRDefault="008727B3" w:rsidP="008727B3">
      <w:pPr>
        <w:jc w:val="both"/>
      </w:pPr>
      <w:r>
        <w:t xml:space="preserve">I should </w:t>
      </w:r>
      <w:r w:rsidR="002C5D10" w:rsidRPr="002C5D10">
        <w:t xml:space="preserve">only continue with my application if I am </w:t>
      </w:r>
      <w:r>
        <w:t>agreeable to the above.</w:t>
      </w:r>
    </w:p>
    <w:p w14:paraId="293C58DA" w14:textId="559BCDCF" w:rsidR="008727B3" w:rsidRPr="008727B3" w:rsidRDefault="00000000" w:rsidP="008727B3">
      <w:pPr>
        <w:jc w:val="center"/>
        <w:rPr>
          <w:bCs/>
        </w:rPr>
      </w:pPr>
      <w:sdt>
        <w:sdtPr>
          <w:rPr>
            <w:bCs/>
          </w:rPr>
          <w:id w:val="-205178033"/>
          <w:lock w:val="sdtLocked"/>
          <w14:checkbox>
            <w14:checked w14:val="0"/>
            <w14:checkedState w14:val="2612" w14:font="MS Gothic"/>
            <w14:uncheckedState w14:val="2610" w14:font="MS Gothic"/>
          </w14:checkbox>
        </w:sdtPr>
        <w:sdtContent>
          <w:r w:rsidR="00EE6299">
            <w:rPr>
              <w:rFonts w:ascii="MS Gothic" w:eastAsia="MS Gothic" w:hAnsi="MS Gothic" w:hint="eastAsia"/>
              <w:bCs/>
            </w:rPr>
            <w:t>☐</w:t>
          </w:r>
        </w:sdtContent>
      </w:sdt>
      <w:r w:rsidR="008727B3">
        <w:rPr>
          <w:bCs/>
        </w:rPr>
        <w:t xml:space="preserve"> I Agree</w:t>
      </w:r>
    </w:p>
    <w:sectPr w:rsidR="008727B3" w:rsidRPr="008727B3" w:rsidSect="002A4765">
      <w:headerReference w:type="default" r:id="rId9"/>
      <w:footerReference w:type="default" r:id="rId1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AF210" w14:textId="77777777" w:rsidR="00EE33AD" w:rsidRDefault="00EE33AD" w:rsidP="002A4765">
      <w:pPr>
        <w:spacing w:after="0" w:line="240" w:lineRule="auto"/>
      </w:pPr>
      <w:r>
        <w:separator/>
      </w:r>
    </w:p>
  </w:endnote>
  <w:endnote w:type="continuationSeparator" w:id="0">
    <w:p w14:paraId="580157B9" w14:textId="77777777" w:rsidR="00EE33AD" w:rsidRDefault="00EE33AD" w:rsidP="002A4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748748"/>
      <w:docPartObj>
        <w:docPartGallery w:val="Page Numbers (Bottom of Page)"/>
        <w:docPartUnique/>
      </w:docPartObj>
    </w:sdtPr>
    <w:sdtContent>
      <w:p w14:paraId="49F9666C" w14:textId="15C5C669" w:rsidR="009C00AB" w:rsidRDefault="009C00AB">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06D35E3" w14:textId="0C2325DA" w:rsidR="009C00AB" w:rsidRDefault="009C00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3124A" w14:textId="77777777" w:rsidR="00EE33AD" w:rsidRDefault="00EE33AD" w:rsidP="002A4765">
      <w:pPr>
        <w:spacing w:after="0" w:line="240" w:lineRule="auto"/>
      </w:pPr>
      <w:r>
        <w:separator/>
      </w:r>
    </w:p>
  </w:footnote>
  <w:footnote w:type="continuationSeparator" w:id="0">
    <w:p w14:paraId="40D0000E" w14:textId="77777777" w:rsidR="00EE33AD" w:rsidRDefault="00EE33AD" w:rsidP="002A47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FFDAA" w14:textId="0CAF39CA" w:rsidR="009E5519" w:rsidRPr="009E5519" w:rsidRDefault="009E5519" w:rsidP="009E5519">
    <w:pPr>
      <w:pStyle w:val="Header"/>
      <w:jc w:val="right"/>
      <w:rPr>
        <w:b/>
        <w:bCs/>
      </w:rPr>
    </w:pPr>
    <w:r>
      <w:rPr>
        <w:b/>
        <w:bCs/>
        <w:noProof/>
      </w:rPr>
      <w:drawing>
        <wp:anchor distT="0" distB="0" distL="114300" distR="114300" simplePos="0" relativeHeight="251658240" behindDoc="0" locked="0" layoutInCell="1" allowOverlap="1" wp14:anchorId="3948B4AE" wp14:editId="4AD5412B">
          <wp:simplePos x="0" y="0"/>
          <wp:positionH relativeFrom="margin">
            <wp:align>left</wp:align>
          </wp:positionH>
          <wp:positionV relativeFrom="paragraph">
            <wp:posOffset>-213466</wp:posOffset>
          </wp:positionV>
          <wp:extent cx="1810502" cy="457584"/>
          <wp:effectExtent l="0" t="0" r="0" b="0"/>
          <wp:wrapNone/>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company name&#10;&#10;Description automatically generated"/>
                  <pic:cNvPicPr/>
                </pic:nvPicPr>
                <pic:blipFill rotWithShape="1">
                  <a:blip r:embed="rId1">
                    <a:extLst>
                      <a:ext uri="{28A0092B-C50C-407E-A947-70E740481C1C}">
                        <a14:useLocalDpi xmlns:a14="http://schemas.microsoft.com/office/drawing/2010/main" val="0"/>
                      </a:ext>
                    </a:extLst>
                  </a:blip>
                  <a:srcRect l="5758" t="29629" r="5570" b="24349"/>
                  <a:stretch/>
                </pic:blipFill>
                <pic:spPr bwMode="auto">
                  <a:xfrm>
                    <a:off x="0" y="0"/>
                    <a:ext cx="1810502" cy="4575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5519">
      <w:rPr>
        <w:b/>
        <w:bCs/>
      </w:rPr>
      <w:t>PRIVATE &amp; CONFIDENTIA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ITmYdJHu+6SdYMzB7HH2GYnizRNesWY8WQZqPLoI9WO5SK3R2jXPs+c5ve9b+QoET+zvVNPidrGzgzuPY84aCw==" w:salt="MUrjRW5GG7Bd3gxNbFiWug=="/>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DI1MzU3MzM3MTJV0lEKTi0uzszPAykwrgUAgUYn0SwAAAA="/>
  </w:docVars>
  <w:rsids>
    <w:rsidRoot w:val="002A4765"/>
    <w:rsid w:val="000941B2"/>
    <w:rsid w:val="000D2A8D"/>
    <w:rsid w:val="001D374D"/>
    <w:rsid w:val="00212593"/>
    <w:rsid w:val="00236FF9"/>
    <w:rsid w:val="0029100A"/>
    <w:rsid w:val="002A4765"/>
    <w:rsid w:val="002C5D10"/>
    <w:rsid w:val="00335EA2"/>
    <w:rsid w:val="003717A2"/>
    <w:rsid w:val="004012EF"/>
    <w:rsid w:val="00440D3F"/>
    <w:rsid w:val="004926B1"/>
    <w:rsid w:val="004E1801"/>
    <w:rsid w:val="00583859"/>
    <w:rsid w:val="005A3815"/>
    <w:rsid w:val="005C1608"/>
    <w:rsid w:val="0060595D"/>
    <w:rsid w:val="006E4A16"/>
    <w:rsid w:val="007144A8"/>
    <w:rsid w:val="00785E45"/>
    <w:rsid w:val="007E5BA5"/>
    <w:rsid w:val="008036B0"/>
    <w:rsid w:val="00840623"/>
    <w:rsid w:val="008727B3"/>
    <w:rsid w:val="0087670C"/>
    <w:rsid w:val="0089134A"/>
    <w:rsid w:val="00994220"/>
    <w:rsid w:val="009C00AB"/>
    <w:rsid w:val="009E5519"/>
    <w:rsid w:val="00A56547"/>
    <w:rsid w:val="00A72F0B"/>
    <w:rsid w:val="00AC0233"/>
    <w:rsid w:val="00B43D59"/>
    <w:rsid w:val="00B542C8"/>
    <w:rsid w:val="00C10295"/>
    <w:rsid w:val="00C70831"/>
    <w:rsid w:val="00CA1F28"/>
    <w:rsid w:val="00CA5B37"/>
    <w:rsid w:val="00D42C6D"/>
    <w:rsid w:val="00DC72A4"/>
    <w:rsid w:val="00E50375"/>
    <w:rsid w:val="00E53A61"/>
    <w:rsid w:val="00E767FF"/>
    <w:rsid w:val="00EE33AD"/>
    <w:rsid w:val="00EE6299"/>
    <w:rsid w:val="00EF332E"/>
    <w:rsid w:val="00F03B73"/>
    <w:rsid w:val="00F2215E"/>
    <w:rsid w:val="00F23E79"/>
    <w:rsid w:val="00FB0734"/>
    <w:rsid w:val="00FB454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6DD2AF"/>
  <w15:chartTrackingRefBased/>
  <w15:docId w15:val="{25729F95-078D-4708-940A-141F08775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670C"/>
    <w:rPr>
      <w:rFonts w:ascii="Times New Roman" w:hAnsi="Times New Roman"/>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47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4765"/>
  </w:style>
  <w:style w:type="paragraph" w:styleId="Footer">
    <w:name w:val="footer"/>
    <w:basedOn w:val="Normal"/>
    <w:link w:val="FooterChar"/>
    <w:uiPriority w:val="99"/>
    <w:unhideWhenUsed/>
    <w:rsid w:val="002A47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4765"/>
  </w:style>
  <w:style w:type="character" w:styleId="Hyperlink">
    <w:name w:val="Hyperlink"/>
    <w:basedOn w:val="DefaultParagraphFont"/>
    <w:uiPriority w:val="99"/>
    <w:unhideWhenUsed/>
    <w:rsid w:val="002A4765"/>
    <w:rPr>
      <w:color w:val="0563C1" w:themeColor="hyperlink"/>
      <w:u w:val="single"/>
    </w:rPr>
  </w:style>
  <w:style w:type="character" w:styleId="UnresolvedMention">
    <w:name w:val="Unresolved Mention"/>
    <w:basedOn w:val="DefaultParagraphFont"/>
    <w:uiPriority w:val="99"/>
    <w:semiHidden/>
    <w:unhideWhenUsed/>
    <w:rsid w:val="002A4765"/>
    <w:rPr>
      <w:color w:val="605E5C"/>
      <w:shd w:val="clear" w:color="auto" w:fill="E1DFDD"/>
    </w:rPr>
  </w:style>
  <w:style w:type="character" w:styleId="PlaceholderText">
    <w:name w:val="Placeholder Text"/>
    <w:basedOn w:val="DefaultParagraphFont"/>
    <w:uiPriority w:val="99"/>
    <w:semiHidden/>
    <w:rsid w:val="004926B1"/>
    <w:rPr>
      <w:color w:val="808080"/>
    </w:rPr>
  </w:style>
  <w:style w:type="table" w:styleId="TableGrid">
    <w:name w:val="Table Grid"/>
    <w:basedOn w:val="TableNormal"/>
    <w:uiPriority w:val="39"/>
    <w:rsid w:val="005838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terisk">
    <w:name w:val="asterisk"/>
    <w:basedOn w:val="DefaultParagraphFont"/>
    <w:rsid w:val="00CA1F28"/>
  </w:style>
  <w:style w:type="paragraph" w:styleId="ListParagraph">
    <w:name w:val="List Paragraph"/>
    <w:basedOn w:val="Normal"/>
    <w:uiPriority w:val="34"/>
    <w:qFormat/>
    <w:rsid w:val="008913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690231">
      <w:bodyDiv w:val="1"/>
      <w:marLeft w:val="0"/>
      <w:marRight w:val="0"/>
      <w:marTop w:val="0"/>
      <w:marBottom w:val="0"/>
      <w:divBdr>
        <w:top w:val="none" w:sz="0" w:space="0" w:color="auto"/>
        <w:left w:val="none" w:sz="0" w:space="0" w:color="auto"/>
        <w:bottom w:val="none" w:sz="0" w:space="0" w:color="auto"/>
        <w:right w:val="none" w:sz="0" w:space="0" w:color="auto"/>
      </w:divBdr>
      <w:divsChild>
        <w:div w:id="348870687">
          <w:marLeft w:val="0"/>
          <w:marRight w:val="0"/>
          <w:marTop w:val="45"/>
          <w:marBottom w:val="4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missions@reviongroundschoo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eviongroundschool.com/atpl"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540375D84B1470A90E59CBA6CBD6264"/>
        <w:category>
          <w:name w:val="General"/>
          <w:gallery w:val="placeholder"/>
        </w:category>
        <w:types>
          <w:type w:val="bbPlcHdr"/>
        </w:types>
        <w:behaviors>
          <w:behavior w:val="content"/>
        </w:behaviors>
        <w:guid w:val="{10D5A2B4-25A9-4082-BF98-3B2A14B3BD37}"/>
      </w:docPartPr>
      <w:docPartBody>
        <w:p w:rsidR="0015267A" w:rsidRDefault="00491334" w:rsidP="00491334">
          <w:pPr>
            <w:pStyle w:val="2540375D84B1470A90E59CBA6CBD6264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1BAD8603A0484AC7A6B9451DFDCDE4B2"/>
        <w:category>
          <w:name w:val="General"/>
          <w:gallery w:val="placeholder"/>
        </w:category>
        <w:types>
          <w:type w:val="bbPlcHdr"/>
        </w:types>
        <w:behaviors>
          <w:behavior w:val="content"/>
        </w:behaviors>
        <w:guid w:val="{FF2BEC55-C321-45F5-A205-C9B4292A8AE7}"/>
      </w:docPartPr>
      <w:docPartBody>
        <w:p w:rsidR="0015267A" w:rsidRDefault="00491334" w:rsidP="00491334">
          <w:pPr>
            <w:pStyle w:val="1BAD8603A0484AC7A6B9451DFDCDE4B21"/>
          </w:pPr>
          <w:r w:rsidRPr="009122BC">
            <w:rPr>
              <w:rStyle w:val="PlaceholderText"/>
            </w:rPr>
            <w:t>Click or tap to enter a date.</w:t>
          </w:r>
        </w:p>
      </w:docPartBody>
    </w:docPart>
    <w:docPart>
      <w:docPartPr>
        <w:name w:val="198B4B655A754F1EA510022FE29DDC1D"/>
        <w:category>
          <w:name w:val="General"/>
          <w:gallery w:val="placeholder"/>
        </w:category>
        <w:types>
          <w:type w:val="bbPlcHdr"/>
        </w:types>
        <w:behaviors>
          <w:behavior w:val="content"/>
        </w:behaviors>
        <w:guid w:val="{1BD68F87-9063-4885-ABED-790A7A8BB6BB}"/>
      </w:docPartPr>
      <w:docPartBody>
        <w:p w:rsidR="0015267A" w:rsidRDefault="00491334" w:rsidP="00491334">
          <w:pPr>
            <w:pStyle w:val="198B4B655A754F1EA510022FE29DDC1D1"/>
          </w:pPr>
          <w:r>
            <w:rPr>
              <w:rStyle w:val="PlaceholderText"/>
            </w:rPr>
            <w:t>Click or tap to select.</w:t>
          </w:r>
        </w:p>
      </w:docPartBody>
    </w:docPart>
    <w:docPart>
      <w:docPartPr>
        <w:name w:val="40856C1272004565B9AE640CF0DD3606"/>
        <w:category>
          <w:name w:val="General"/>
          <w:gallery w:val="placeholder"/>
        </w:category>
        <w:types>
          <w:type w:val="bbPlcHdr"/>
        </w:types>
        <w:behaviors>
          <w:behavior w:val="content"/>
        </w:behaviors>
        <w:guid w:val="{50975579-D4B8-47C8-B250-93AB3B528D75}"/>
      </w:docPartPr>
      <w:docPartBody>
        <w:p w:rsidR="0015267A" w:rsidRDefault="00491334" w:rsidP="00491334">
          <w:pPr>
            <w:pStyle w:val="40856C1272004565B9AE640CF0DD3606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3405931C5E774499957FA528B2F9813A"/>
        <w:category>
          <w:name w:val="General"/>
          <w:gallery w:val="placeholder"/>
        </w:category>
        <w:types>
          <w:type w:val="bbPlcHdr"/>
        </w:types>
        <w:behaviors>
          <w:behavior w:val="content"/>
        </w:behaviors>
        <w:guid w:val="{608B0F96-1819-4650-B978-AE7BF441EFED}"/>
      </w:docPartPr>
      <w:docPartBody>
        <w:p w:rsidR="0015267A" w:rsidRDefault="00491334" w:rsidP="00491334">
          <w:pPr>
            <w:pStyle w:val="3405931C5E774499957FA528B2F9813A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CFACB8ADD39349D5B4C30F41F0F22C21"/>
        <w:category>
          <w:name w:val="General"/>
          <w:gallery w:val="placeholder"/>
        </w:category>
        <w:types>
          <w:type w:val="bbPlcHdr"/>
        </w:types>
        <w:behaviors>
          <w:behavior w:val="content"/>
        </w:behaviors>
        <w:guid w:val="{97768C3E-E347-4129-9316-6EBB538F5410}"/>
      </w:docPartPr>
      <w:docPartBody>
        <w:p w:rsidR="0015267A" w:rsidRDefault="00491334" w:rsidP="00491334">
          <w:pPr>
            <w:pStyle w:val="CFACB8ADD39349D5B4C30F41F0F22C21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BEE1F0C388A747DAA131E7FDBAA42DD5"/>
        <w:category>
          <w:name w:val="General"/>
          <w:gallery w:val="placeholder"/>
        </w:category>
        <w:types>
          <w:type w:val="bbPlcHdr"/>
        </w:types>
        <w:behaviors>
          <w:behavior w:val="content"/>
        </w:behaviors>
        <w:guid w:val="{54494B22-E02C-45C6-A5D3-16D729D21F55}"/>
      </w:docPartPr>
      <w:docPartBody>
        <w:p w:rsidR="0015267A" w:rsidRDefault="00491334" w:rsidP="00491334">
          <w:pPr>
            <w:pStyle w:val="BEE1F0C388A747DAA131E7FDBAA42DD5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D8D92B4B262A4B0EBE6B87DB60474A0B"/>
        <w:category>
          <w:name w:val="General"/>
          <w:gallery w:val="placeholder"/>
        </w:category>
        <w:types>
          <w:type w:val="bbPlcHdr"/>
        </w:types>
        <w:behaviors>
          <w:behavior w:val="content"/>
        </w:behaviors>
        <w:guid w:val="{0FC16970-8491-4280-8D8A-BBD0ABEF0057}"/>
      </w:docPartPr>
      <w:docPartBody>
        <w:p w:rsidR="0015267A" w:rsidRDefault="00491334" w:rsidP="00491334">
          <w:pPr>
            <w:pStyle w:val="D8D92B4B262A4B0EBE6B87DB60474A0B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51EFC3CEC526428E8ED45F29CBA5EE06"/>
        <w:category>
          <w:name w:val="General"/>
          <w:gallery w:val="placeholder"/>
        </w:category>
        <w:types>
          <w:type w:val="bbPlcHdr"/>
        </w:types>
        <w:behaviors>
          <w:behavior w:val="content"/>
        </w:behaviors>
        <w:guid w:val="{CDD2A17C-94D7-4B6B-9F34-673B859D2155}"/>
      </w:docPartPr>
      <w:docPartBody>
        <w:p w:rsidR="0015267A" w:rsidRDefault="00491334" w:rsidP="00491334">
          <w:pPr>
            <w:pStyle w:val="51EFC3CEC526428E8ED45F29CBA5EE06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894C553215E54695920CDD5A4C8932FA"/>
        <w:category>
          <w:name w:val="General"/>
          <w:gallery w:val="placeholder"/>
        </w:category>
        <w:types>
          <w:type w:val="bbPlcHdr"/>
        </w:types>
        <w:behaviors>
          <w:behavior w:val="content"/>
        </w:behaviors>
        <w:guid w:val="{0D1A3FB6-F17C-405D-96EA-82FBFC87A8AD}"/>
      </w:docPartPr>
      <w:docPartBody>
        <w:p w:rsidR="0015267A" w:rsidRDefault="00491334" w:rsidP="00491334">
          <w:pPr>
            <w:pStyle w:val="894C553215E54695920CDD5A4C8932FA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28E85B101BEB4BD9A8B6D274937F959F"/>
        <w:category>
          <w:name w:val="General"/>
          <w:gallery w:val="placeholder"/>
        </w:category>
        <w:types>
          <w:type w:val="bbPlcHdr"/>
        </w:types>
        <w:behaviors>
          <w:behavior w:val="content"/>
        </w:behaviors>
        <w:guid w:val="{503C8E74-60D9-461E-8BB2-0BECC800EAFD}"/>
      </w:docPartPr>
      <w:docPartBody>
        <w:p w:rsidR="0015267A" w:rsidRDefault="00491334" w:rsidP="00491334">
          <w:pPr>
            <w:pStyle w:val="28E85B101BEB4BD9A8B6D274937F959F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A7A22789208A4892A042997D03CBE360"/>
        <w:category>
          <w:name w:val="General"/>
          <w:gallery w:val="placeholder"/>
        </w:category>
        <w:types>
          <w:type w:val="bbPlcHdr"/>
        </w:types>
        <w:behaviors>
          <w:behavior w:val="content"/>
        </w:behaviors>
        <w:guid w:val="{C7747BB6-B0EC-4F9E-ACA8-AFA5958A49AA}"/>
      </w:docPartPr>
      <w:docPartBody>
        <w:p w:rsidR="0015267A" w:rsidRDefault="00491334" w:rsidP="00491334">
          <w:pPr>
            <w:pStyle w:val="A7A22789208A4892A042997D03CBE360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D051E2ED16C64E91B2296D27093D1FF7"/>
        <w:category>
          <w:name w:val="General"/>
          <w:gallery w:val="placeholder"/>
        </w:category>
        <w:types>
          <w:type w:val="bbPlcHdr"/>
        </w:types>
        <w:behaviors>
          <w:behavior w:val="content"/>
        </w:behaviors>
        <w:guid w:val="{6BBD2936-D2F9-480E-9A6D-FA198F51E2F6}"/>
      </w:docPartPr>
      <w:docPartBody>
        <w:p w:rsidR="0015267A" w:rsidRDefault="00491334" w:rsidP="00491334">
          <w:pPr>
            <w:pStyle w:val="D051E2ED16C64E91B2296D27093D1FF7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0ABD8BD22A474B18961C3103D9817E99"/>
        <w:category>
          <w:name w:val="General"/>
          <w:gallery w:val="placeholder"/>
        </w:category>
        <w:types>
          <w:type w:val="bbPlcHdr"/>
        </w:types>
        <w:behaviors>
          <w:behavior w:val="content"/>
        </w:behaviors>
        <w:guid w:val="{BDFEB4FD-D8CA-4A0A-A3A8-864B985D3848}"/>
      </w:docPartPr>
      <w:docPartBody>
        <w:p w:rsidR="0015267A" w:rsidRDefault="00491334" w:rsidP="00491334">
          <w:pPr>
            <w:pStyle w:val="0ABD8BD22A474B18961C3103D9817E99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C3B80A6582ED43CD8D72FC21F776C5F7"/>
        <w:category>
          <w:name w:val="General"/>
          <w:gallery w:val="placeholder"/>
        </w:category>
        <w:types>
          <w:type w:val="bbPlcHdr"/>
        </w:types>
        <w:behaviors>
          <w:behavior w:val="content"/>
        </w:behaviors>
        <w:guid w:val="{3B2D76BC-28C3-4834-B309-3F15723CCFCF}"/>
      </w:docPartPr>
      <w:docPartBody>
        <w:p w:rsidR="0015267A" w:rsidRDefault="00491334" w:rsidP="00491334">
          <w:pPr>
            <w:pStyle w:val="C3B80A6582ED43CD8D72FC21F776C5F7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0FEB7ADA9CC9445789271AB2F1020B57"/>
        <w:category>
          <w:name w:val="General"/>
          <w:gallery w:val="placeholder"/>
        </w:category>
        <w:types>
          <w:type w:val="bbPlcHdr"/>
        </w:types>
        <w:behaviors>
          <w:behavior w:val="content"/>
        </w:behaviors>
        <w:guid w:val="{0CE2565E-78C4-419D-BD2D-5583432376C9}"/>
      </w:docPartPr>
      <w:docPartBody>
        <w:p w:rsidR="0015267A" w:rsidRDefault="00491334" w:rsidP="00491334">
          <w:pPr>
            <w:pStyle w:val="0FEB7ADA9CC9445789271AB2F1020B57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C8E46107734E49598C069176DC5C7F52"/>
        <w:category>
          <w:name w:val="General"/>
          <w:gallery w:val="placeholder"/>
        </w:category>
        <w:types>
          <w:type w:val="bbPlcHdr"/>
        </w:types>
        <w:behaviors>
          <w:behavior w:val="content"/>
        </w:behaviors>
        <w:guid w:val="{FA96D6FC-6305-48B4-9280-DD2013FD0118}"/>
      </w:docPartPr>
      <w:docPartBody>
        <w:p w:rsidR="0015267A" w:rsidRDefault="00491334" w:rsidP="00491334">
          <w:pPr>
            <w:pStyle w:val="C8E46107734E49598C069176DC5C7F52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698622E0883B4CC29A0CCCDF590AFF56"/>
        <w:category>
          <w:name w:val="General"/>
          <w:gallery w:val="placeholder"/>
        </w:category>
        <w:types>
          <w:type w:val="bbPlcHdr"/>
        </w:types>
        <w:behaviors>
          <w:behavior w:val="content"/>
        </w:behaviors>
        <w:guid w:val="{758FEDDD-EAA8-4C0E-B1A3-61F708F02AAB}"/>
      </w:docPartPr>
      <w:docPartBody>
        <w:p w:rsidR="0015267A" w:rsidRDefault="00491334" w:rsidP="00491334">
          <w:pPr>
            <w:pStyle w:val="698622E0883B4CC29A0CCCDF590AFF56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B1E52922A2714B2AA7E14CD223C26D4E"/>
        <w:category>
          <w:name w:val="General"/>
          <w:gallery w:val="placeholder"/>
        </w:category>
        <w:types>
          <w:type w:val="bbPlcHdr"/>
        </w:types>
        <w:behaviors>
          <w:behavior w:val="content"/>
        </w:behaviors>
        <w:guid w:val="{7FC7016B-A37F-4F37-BDD8-F32369CF45D8}"/>
      </w:docPartPr>
      <w:docPartBody>
        <w:p w:rsidR="0015267A" w:rsidRDefault="00491334" w:rsidP="00491334">
          <w:pPr>
            <w:pStyle w:val="B1E52922A2714B2AA7E14CD223C26D4E1"/>
          </w:pPr>
          <w:r w:rsidRPr="009122BC">
            <w:rPr>
              <w:rStyle w:val="PlaceholderText"/>
            </w:rPr>
            <w:t>Click or tap to enter a date.</w:t>
          </w:r>
        </w:p>
      </w:docPartBody>
    </w:docPart>
    <w:docPart>
      <w:docPartPr>
        <w:name w:val="927C584DEE7C482AA60D1115239771DA"/>
        <w:category>
          <w:name w:val="General"/>
          <w:gallery w:val="placeholder"/>
        </w:category>
        <w:types>
          <w:type w:val="bbPlcHdr"/>
        </w:types>
        <w:behaviors>
          <w:behavior w:val="content"/>
        </w:behaviors>
        <w:guid w:val="{7B4B3E78-C348-4B34-84EC-AA5206EF37B9}"/>
      </w:docPartPr>
      <w:docPartBody>
        <w:p w:rsidR="0015267A" w:rsidRDefault="00491334" w:rsidP="00491334">
          <w:pPr>
            <w:pStyle w:val="927C584DEE7C482AA60D1115239771DA1"/>
          </w:pPr>
          <w:r w:rsidRPr="009122BC">
            <w:rPr>
              <w:rStyle w:val="PlaceholderText"/>
            </w:rPr>
            <w:t>Click or tap to enter a date.</w:t>
          </w:r>
        </w:p>
      </w:docPartBody>
    </w:docPart>
    <w:docPart>
      <w:docPartPr>
        <w:name w:val="B9567C14C78944DFB2A9DBC7874B6911"/>
        <w:category>
          <w:name w:val="General"/>
          <w:gallery w:val="placeholder"/>
        </w:category>
        <w:types>
          <w:type w:val="bbPlcHdr"/>
        </w:types>
        <w:behaviors>
          <w:behavior w:val="content"/>
        </w:behaviors>
        <w:guid w:val="{6B2BA5CE-D32B-4101-9F2B-1F8F974E2729}"/>
      </w:docPartPr>
      <w:docPartBody>
        <w:p w:rsidR="0015267A" w:rsidRDefault="00491334" w:rsidP="00491334">
          <w:pPr>
            <w:pStyle w:val="B9567C14C78944DFB2A9DBC7874B6911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9F1F5C76C6014C45898D7FD771DB4D34"/>
        <w:category>
          <w:name w:val="General"/>
          <w:gallery w:val="placeholder"/>
        </w:category>
        <w:types>
          <w:type w:val="bbPlcHdr"/>
        </w:types>
        <w:behaviors>
          <w:behavior w:val="content"/>
        </w:behaviors>
        <w:guid w:val="{A516B7FE-0F48-4CC2-B8FB-21CADF060662}"/>
      </w:docPartPr>
      <w:docPartBody>
        <w:p w:rsidR="0015267A" w:rsidRDefault="00491334" w:rsidP="00491334">
          <w:pPr>
            <w:pStyle w:val="9F1F5C76C6014C45898D7FD771DB4D341"/>
          </w:pPr>
          <w:r w:rsidRPr="009122BC">
            <w:rPr>
              <w:rStyle w:val="PlaceholderText"/>
            </w:rPr>
            <w:t>Click or tap to enter a date.</w:t>
          </w:r>
        </w:p>
      </w:docPartBody>
    </w:docPart>
    <w:docPart>
      <w:docPartPr>
        <w:name w:val="30220A1788BA4E1FB82E7B6912716C28"/>
        <w:category>
          <w:name w:val="General"/>
          <w:gallery w:val="placeholder"/>
        </w:category>
        <w:types>
          <w:type w:val="bbPlcHdr"/>
        </w:types>
        <w:behaviors>
          <w:behavior w:val="content"/>
        </w:behaviors>
        <w:guid w:val="{07E35E8A-C094-40D5-B148-DAC0496D712D}"/>
      </w:docPartPr>
      <w:docPartBody>
        <w:p w:rsidR="0015267A" w:rsidRDefault="00491334" w:rsidP="00491334">
          <w:pPr>
            <w:pStyle w:val="30220A1788BA4E1FB82E7B6912716C281"/>
          </w:pPr>
          <w:r w:rsidRPr="009122BC">
            <w:rPr>
              <w:rStyle w:val="PlaceholderText"/>
            </w:rPr>
            <w:t>Click or tap to enter a date.</w:t>
          </w:r>
        </w:p>
      </w:docPartBody>
    </w:docPart>
    <w:docPart>
      <w:docPartPr>
        <w:name w:val="02024995345C4BC3A8E4EBA134EB4B3F"/>
        <w:category>
          <w:name w:val="General"/>
          <w:gallery w:val="placeholder"/>
        </w:category>
        <w:types>
          <w:type w:val="bbPlcHdr"/>
        </w:types>
        <w:behaviors>
          <w:behavior w:val="content"/>
        </w:behaviors>
        <w:guid w:val="{BA628134-4FF7-424F-B138-2B27E918B320}"/>
      </w:docPartPr>
      <w:docPartBody>
        <w:p w:rsidR="0015267A" w:rsidRDefault="00491334" w:rsidP="00491334">
          <w:pPr>
            <w:pStyle w:val="02024995345C4BC3A8E4EBA134EB4B3F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70AFBDA5000C43828DE4FB6AC291085B"/>
        <w:category>
          <w:name w:val="General"/>
          <w:gallery w:val="placeholder"/>
        </w:category>
        <w:types>
          <w:type w:val="bbPlcHdr"/>
        </w:types>
        <w:behaviors>
          <w:behavior w:val="content"/>
        </w:behaviors>
        <w:guid w:val="{FA891FDF-088D-4017-9364-D86E7F726995}"/>
      </w:docPartPr>
      <w:docPartBody>
        <w:p w:rsidR="0015267A" w:rsidRDefault="00491334" w:rsidP="00491334">
          <w:pPr>
            <w:pStyle w:val="70AFBDA5000C43828DE4FB6AC291085B1"/>
          </w:pPr>
          <w:r w:rsidRPr="009122BC">
            <w:rPr>
              <w:rStyle w:val="PlaceholderText"/>
            </w:rPr>
            <w:t>Click or tap to enter a date.</w:t>
          </w:r>
        </w:p>
      </w:docPartBody>
    </w:docPart>
    <w:docPart>
      <w:docPartPr>
        <w:name w:val="7784C7B72CD84DD8AD754365D9D65BCA"/>
        <w:category>
          <w:name w:val="General"/>
          <w:gallery w:val="placeholder"/>
        </w:category>
        <w:types>
          <w:type w:val="bbPlcHdr"/>
        </w:types>
        <w:behaviors>
          <w:behavior w:val="content"/>
        </w:behaviors>
        <w:guid w:val="{2BFF3841-A27A-4CE7-BAAB-5B19C67836EE}"/>
      </w:docPartPr>
      <w:docPartBody>
        <w:p w:rsidR="0015267A" w:rsidRDefault="00491334" w:rsidP="00491334">
          <w:pPr>
            <w:pStyle w:val="7784C7B72CD84DD8AD754365D9D65BCA1"/>
          </w:pPr>
          <w:r w:rsidRPr="009122BC">
            <w:rPr>
              <w:rStyle w:val="PlaceholderText"/>
            </w:rPr>
            <w:t>Click or tap to enter a date.</w:t>
          </w:r>
        </w:p>
      </w:docPartBody>
    </w:docPart>
    <w:docPart>
      <w:docPartPr>
        <w:name w:val="66BF1D6C891C41CFAB5E5979C61813CD"/>
        <w:category>
          <w:name w:val="General"/>
          <w:gallery w:val="placeholder"/>
        </w:category>
        <w:types>
          <w:type w:val="bbPlcHdr"/>
        </w:types>
        <w:behaviors>
          <w:behavior w:val="content"/>
        </w:behaviors>
        <w:guid w:val="{992C403A-28C8-4AE2-AB1B-807289F9A9BB}"/>
      </w:docPartPr>
      <w:docPartBody>
        <w:p w:rsidR="0015267A" w:rsidRDefault="00491334" w:rsidP="00491334">
          <w:pPr>
            <w:pStyle w:val="66BF1D6C891C41CFAB5E5979C61813CD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61B72CA69A5A46DD8C3D21FC7ABAFB0C"/>
        <w:category>
          <w:name w:val="General"/>
          <w:gallery w:val="placeholder"/>
        </w:category>
        <w:types>
          <w:type w:val="bbPlcHdr"/>
        </w:types>
        <w:behaviors>
          <w:behavior w:val="content"/>
        </w:behaviors>
        <w:guid w:val="{D82E29CC-2FAA-43CD-BA61-CE5B189CE09A}"/>
      </w:docPartPr>
      <w:docPartBody>
        <w:p w:rsidR="0015267A" w:rsidRDefault="00491334" w:rsidP="00491334">
          <w:pPr>
            <w:pStyle w:val="61B72CA69A5A46DD8C3D21FC7ABAFB0C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279FF30FF80D4AA584F6A611E4A0D751"/>
        <w:category>
          <w:name w:val="General"/>
          <w:gallery w:val="placeholder"/>
        </w:category>
        <w:types>
          <w:type w:val="bbPlcHdr"/>
        </w:types>
        <w:behaviors>
          <w:behavior w:val="content"/>
        </w:behaviors>
        <w:guid w:val="{12742495-8567-4514-85E1-51CAA9EED387}"/>
      </w:docPartPr>
      <w:docPartBody>
        <w:p w:rsidR="0015267A" w:rsidRDefault="00491334" w:rsidP="00491334">
          <w:pPr>
            <w:pStyle w:val="279FF30FF80D4AA584F6A611E4A0D751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94507E838CB9435B8F0BA9BC64A0CFB0"/>
        <w:category>
          <w:name w:val="General"/>
          <w:gallery w:val="placeholder"/>
        </w:category>
        <w:types>
          <w:type w:val="bbPlcHdr"/>
        </w:types>
        <w:behaviors>
          <w:behavior w:val="content"/>
        </w:behaviors>
        <w:guid w:val="{BD7B2076-F838-4089-840F-144F2277FB9A}"/>
      </w:docPartPr>
      <w:docPartBody>
        <w:p w:rsidR="0015267A" w:rsidRDefault="00491334" w:rsidP="00491334">
          <w:pPr>
            <w:pStyle w:val="94507E838CB9435B8F0BA9BC64A0CFB0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6B98A5DD529D43649AF64E2CB496E322"/>
        <w:category>
          <w:name w:val="General"/>
          <w:gallery w:val="placeholder"/>
        </w:category>
        <w:types>
          <w:type w:val="bbPlcHdr"/>
        </w:types>
        <w:behaviors>
          <w:behavior w:val="content"/>
        </w:behaviors>
        <w:guid w:val="{EF3AFC92-4709-4780-A606-331D231BA12E}"/>
      </w:docPartPr>
      <w:docPartBody>
        <w:p w:rsidR="0015267A" w:rsidRDefault="00491334" w:rsidP="00491334">
          <w:pPr>
            <w:pStyle w:val="6B98A5DD529D43649AF64E2CB496E322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CDB6051AF75C42338AE1E53EAB57512C"/>
        <w:category>
          <w:name w:val="General"/>
          <w:gallery w:val="placeholder"/>
        </w:category>
        <w:types>
          <w:type w:val="bbPlcHdr"/>
        </w:types>
        <w:behaviors>
          <w:behavior w:val="content"/>
        </w:behaviors>
        <w:guid w:val="{647679ED-EF0D-4A6E-A636-D042E8919172}"/>
      </w:docPartPr>
      <w:docPartBody>
        <w:p w:rsidR="0015267A" w:rsidRDefault="00491334" w:rsidP="00491334">
          <w:pPr>
            <w:pStyle w:val="CDB6051AF75C42338AE1E53EAB57512C1"/>
          </w:pPr>
          <w:r w:rsidRPr="009122BC">
            <w:rPr>
              <w:rStyle w:val="PlaceholderText"/>
            </w:rPr>
            <w:t>Click or tap to enter a date.</w:t>
          </w:r>
        </w:p>
      </w:docPartBody>
    </w:docPart>
    <w:docPart>
      <w:docPartPr>
        <w:name w:val="D46DD5D4D37545459910ED1D39F511FE"/>
        <w:category>
          <w:name w:val="General"/>
          <w:gallery w:val="placeholder"/>
        </w:category>
        <w:types>
          <w:type w:val="bbPlcHdr"/>
        </w:types>
        <w:behaviors>
          <w:behavior w:val="content"/>
        </w:behaviors>
        <w:guid w:val="{450D2044-9116-4BB5-8777-D8F0078869D3}"/>
      </w:docPartPr>
      <w:docPartBody>
        <w:p w:rsidR="0015267A" w:rsidRDefault="00491334" w:rsidP="00491334">
          <w:pPr>
            <w:pStyle w:val="D46DD5D4D37545459910ED1D39F511FE1"/>
          </w:pPr>
          <w:r w:rsidRPr="009122BC">
            <w:rPr>
              <w:rStyle w:val="PlaceholderText"/>
            </w:rPr>
            <w:t>Click or tap to enter a date.</w:t>
          </w:r>
        </w:p>
      </w:docPartBody>
    </w:docPart>
    <w:docPart>
      <w:docPartPr>
        <w:name w:val="0D8826E87B1E4E14A7F585F4C483F7F5"/>
        <w:category>
          <w:name w:val="General"/>
          <w:gallery w:val="placeholder"/>
        </w:category>
        <w:types>
          <w:type w:val="bbPlcHdr"/>
        </w:types>
        <w:behaviors>
          <w:behavior w:val="content"/>
        </w:behaviors>
        <w:guid w:val="{68F0D884-630B-4F42-92EB-484F25C985D3}"/>
      </w:docPartPr>
      <w:docPartBody>
        <w:p w:rsidR="0015267A" w:rsidRDefault="00491334" w:rsidP="00491334">
          <w:pPr>
            <w:pStyle w:val="0D8826E87B1E4E14A7F585F4C483F7F51"/>
          </w:pPr>
          <w:r w:rsidRPr="009122BC">
            <w:rPr>
              <w:rStyle w:val="PlaceholderText"/>
            </w:rPr>
            <w:t xml:space="preserve">Click or tap to </w:t>
          </w:r>
          <w:r>
            <w:rPr>
              <w:rStyle w:val="PlaceholderText"/>
            </w:rPr>
            <w:t>select your self-assessed level</w:t>
          </w:r>
        </w:p>
      </w:docPartBody>
    </w:docPart>
    <w:docPart>
      <w:docPartPr>
        <w:name w:val="2B5282FAC1CB4A05AC473D3DB7E9A1B1"/>
        <w:category>
          <w:name w:val="General"/>
          <w:gallery w:val="placeholder"/>
        </w:category>
        <w:types>
          <w:type w:val="bbPlcHdr"/>
        </w:types>
        <w:behaviors>
          <w:behavior w:val="content"/>
        </w:behaviors>
        <w:guid w:val="{F0EB762B-1020-41FC-864B-825EE205D444}"/>
      </w:docPartPr>
      <w:docPartBody>
        <w:p w:rsidR="0015267A" w:rsidRDefault="00491334" w:rsidP="00491334">
          <w:pPr>
            <w:pStyle w:val="2B5282FAC1CB4A05AC473D3DB7E9A1B11"/>
          </w:pPr>
          <w:r w:rsidRPr="009122BC">
            <w:rPr>
              <w:rStyle w:val="PlaceholderText"/>
            </w:rPr>
            <w:t xml:space="preserve">Click or tap </w:t>
          </w:r>
          <w:r>
            <w:rPr>
              <w:rStyle w:val="PlaceholderText"/>
            </w:rPr>
            <w:t>to select your self-assessed level</w:t>
          </w:r>
        </w:p>
      </w:docPartBody>
    </w:docPart>
    <w:docPart>
      <w:docPartPr>
        <w:name w:val="2AF4FF4712CD4ABA99F6BEB74DDF82AD"/>
        <w:category>
          <w:name w:val="General"/>
          <w:gallery w:val="placeholder"/>
        </w:category>
        <w:types>
          <w:type w:val="bbPlcHdr"/>
        </w:types>
        <w:behaviors>
          <w:behavior w:val="content"/>
        </w:behaviors>
        <w:guid w:val="{4597B58E-1E10-4DA9-94DF-F793628AD844}"/>
      </w:docPartPr>
      <w:docPartBody>
        <w:p w:rsidR="0015267A" w:rsidRDefault="00491334" w:rsidP="00491334">
          <w:pPr>
            <w:pStyle w:val="2AF4FF4712CD4ABA99F6BEB74DDF82AD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5DDB037947D64121888985E3CCEF860E"/>
        <w:category>
          <w:name w:val="General"/>
          <w:gallery w:val="placeholder"/>
        </w:category>
        <w:types>
          <w:type w:val="bbPlcHdr"/>
        </w:types>
        <w:behaviors>
          <w:behavior w:val="content"/>
        </w:behaviors>
        <w:guid w:val="{C99DC2F3-98A3-4659-A125-8434198401D7}"/>
      </w:docPartPr>
      <w:docPartBody>
        <w:p w:rsidR="0015267A" w:rsidRDefault="00491334" w:rsidP="00491334">
          <w:pPr>
            <w:pStyle w:val="5DDB037947D64121888985E3CCEF860E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E866ABD8262340B69E7E175BB86D1144"/>
        <w:category>
          <w:name w:val="General"/>
          <w:gallery w:val="placeholder"/>
        </w:category>
        <w:types>
          <w:type w:val="bbPlcHdr"/>
        </w:types>
        <w:behaviors>
          <w:behavior w:val="content"/>
        </w:behaviors>
        <w:guid w:val="{010EB170-1EF9-4516-BABF-B14564F0AEEC}"/>
      </w:docPartPr>
      <w:docPartBody>
        <w:p w:rsidR="0015267A" w:rsidRDefault="00491334" w:rsidP="00491334">
          <w:pPr>
            <w:pStyle w:val="E866ABD8262340B69E7E175BB86D11441"/>
          </w:pPr>
          <w:r>
            <w:rPr>
              <w:rStyle w:val="PlaceholderText"/>
            </w:rPr>
            <w:t>Click or tap to select</w:t>
          </w:r>
        </w:p>
      </w:docPartBody>
    </w:docPart>
    <w:docPart>
      <w:docPartPr>
        <w:name w:val="541B9605CDE2401D8040574E9DA649F0"/>
        <w:category>
          <w:name w:val="General"/>
          <w:gallery w:val="placeholder"/>
        </w:category>
        <w:types>
          <w:type w:val="bbPlcHdr"/>
        </w:types>
        <w:behaviors>
          <w:behavior w:val="content"/>
        </w:behaviors>
        <w:guid w:val="{8BE36642-4F04-41E9-8090-B19F93B26A6B}"/>
      </w:docPartPr>
      <w:docPartBody>
        <w:p w:rsidR="0015267A" w:rsidRDefault="00491334" w:rsidP="00491334">
          <w:pPr>
            <w:pStyle w:val="541B9605CDE2401D8040574E9DA649F01"/>
          </w:pPr>
          <w:r>
            <w:rPr>
              <w:rStyle w:val="PlaceholderText"/>
            </w:rPr>
            <w:t>Click or tap to select</w:t>
          </w:r>
        </w:p>
      </w:docPartBody>
    </w:docPart>
    <w:docPart>
      <w:docPartPr>
        <w:name w:val="6712AA6D57D1432A934F47D31C23999C"/>
        <w:category>
          <w:name w:val="General"/>
          <w:gallery w:val="placeholder"/>
        </w:category>
        <w:types>
          <w:type w:val="bbPlcHdr"/>
        </w:types>
        <w:behaviors>
          <w:behavior w:val="content"/>
        </w:behaviors>
        <w:guid w:val="{987930D2-3648-40BB-B4EF-117D67E70029}"/>
      </w:docPartPr>
      <w:docPartBody>
        <w:p w:rsidR="0015267A" w:rsidRDefault="00491334" w:rsidP="00491334">
          <w:pPr>
            <w:pStyle w:val="6712AA6D57D1432A934F47D31C23999C1"/>
          </w:pPr>
          <w:r w:rsidRPr="009122BC">
            <w:rPr>
              <w:rStyle w:val="PlaceholderText"/>
            </w:rPr>
            <w:t>Click or tap to enter a date.</w:t>
          </w:r>
        </w:p>
      </w:docPartBody>
    </w:docPart>
    <w:docPart>
      <w:docPartPr>
        <w:name w:val="40B21308D0304620B5307296D2900F15"/>
        <w:category>
          <w:name w:val="General"/>
          <w:gallery w:val="placeholder"/>
        </w:category>
        <w:types>
          <w:type w:val="bbPlcHdr"/>
        </w:types>
        <w:behaviors>
          <w:behavior w:val="content"/>
        </w:behaviors>
        <w:guid w:val="{7FF4A5CF-7866-454B-89F4-3E16F444D6B8}"/>
      </w:docPartPr>
      <w:docPartBody>
        <w:p w:rsidR="0015267A" w:rsidRDefault="00491334" w:rsidP="00491334">
          <w:pPr>
            <w:pStyle w:val="40B21308D0304620B5307296D2900F151"/>
          </w:pPr>
          <w:r w:rsidRPr="009122BC">
            <w:rPr>
              <w:rStyle w:val="PlaceholderText"/>
            </w:rPr>
            <w:t>Click or tap to enter a date.</w:t>
          </w:r>
        </w:p>
      </w:docPartBody>
    </w:docPart>
    <w:docPart>
      <w:docPartPr>
        <w:name w:val="F31FE2ED319149B78AE4A59506F1DE02"/>
        <w:category>
          <w:name w:val="General"/>
          <w:gallery w:val="placeholder"/>
        </w:category>
        <w:types>
          <w:type w:val="bbPlcHdr"/>
        </w:types>
        <w:behaviors>
          <w:behavior w:val="content"/>
        </w:behaviors>
        <w:guid w:val="{68A00A61-74AC-475E-811A-6FB843891044}"/>
      </w:docPartPr>
      <w:docPartBody>
        <w:p w:rsidR="0015267A" w:rsidRDefault="00491334" w:rsidP="00491334">
          <w:pPr>
            <w:pStyle w:val="F31FE2ED319149B78AE4A59506F1DE021"/>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57306CCCA69248E8B46F023088AA7609"/>
        <w:category>
          <w:name w:val="General"/>
          <w:gallery w:val="placeholder"/>
        </w:category>
        <w:types>
          <w:type w:val="bbPlcHdr"/>
        </w:types>
        <w:behaviors>
          <w:behavior w:val="content"/>
        </w:behaviors>
        <w:guid w:val="{B29A0AAB-2B8E-4CE4-93D3-4E238C655BD8}"/>
      </w:docPartPr>
      <w:docPartBody>
        <w:p w:rsidR="00491334" w:rsidRDefault="00491334" w:rsidP="00491334">
          <w:pPr>
            <w:pStyle w:val="57306CCCA69248E8B46F023088AA76092"/>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7FC6947F65074464972756B49DF3B060"/>
        <w:category>
          <w:name w:val="General"/>
          <w:gallery w:val="placeholder"/>
        </w:category>
        <w:types>
          <w:type w:val="bbPlcHdr"/>
        </w:types>
        <w:behaviors>
          <w:behavior w:val="content"/>
        </w:behaviors>
        <w:guid w:val="{6AFB1A32-E1B4-4993-A7B7-738EDDCB5FCB}"/>
      </w:docPartPr>
      <w:docPartBody>
        <w:p w:rsidR="00491334" w:rsidRDefault="00491334" w:rsidP="00491334">
          <w:pPr>
            <w:pStyle w:val="7FC6947F65074464972756B49DF3B0602"/>
          </w:pPr>
          <w:r w:rsidRPr="009122BC">
            <w:rPr>
              <w:rStyle w:val="PlaceholderText"/>
            </w:rPr>
            <w:t xml:space="preserve">Click or tap to </w:t>
          </w:r>
          <w:r>
            <w:rPr>
              <w:rStyle w:val="PlaceholderText"/>
            </w:rPr>
            <w:t>fill out</w:t>
          </w:r>
          <w:r w:rsidRPr="009122BC">
            <w:rPr>
              <w:rStyle w:val="PlaceholderText"/>
            </w:rPr>
            <w:t>.</w:t>
          </w:r>
        </w:p>
      </w:docPartBody>
    </w:docPart>
    <w:docPart>
      <w:docPartPr>
        <w:name w:val="B97616D950A24294AD549DAA3808F3A7"/>
        <w:category>
          <w:name w:val="General"/>
          <w:gallery w:val="placeholder"/>
        </w:category>
        <w:types>
          <w:type w:val="bbPlcHdr"/>
        </w:types>
        <w:behaviors>
          <w:behavior w:val="content"/>
        </w:behaviors>
        <w:guid w:val="{8C78B60E-FABB-4321-B131-C8680E390457}"/>
      </w:docPartPr>
      <w:docPartBody>
        <w:p w:rsidR="00DC0AB2" w:rsidRDefault="00491334" w:rsidP="00491334">
          <w:pPr>
            <w:pStyle w:val="B97616D950A24294AD549DAA3808F3A7"/>
          </w:pPr>
          <w:r w:rsidRPr="00DE282E">
            <w:rPr>
              <w:rStyle w:val="PlaceholderText"/>
            </w:rPr>
            <w:t>Click or tap to enter text.</w:t>
          </w:r>
        </w:p>
      </w:docPartBody>
    </w:docPart>
    <w:docPart>
      <w:docPartPr>
        <w:name w:val="E65ED923E3B546CB81FF9D5E00B14911"/>
        <w:category>
          <w:name w:val="General"/>
          <w:gallery w:val="placeholder"/>
        </w:category>
        <w:types>
          <w:type w:val="bbPlcHdr"/>
        </w:types>
        <w:behaviors>
          <w:behavior w:val="content"/>
        </w:behaviors>
        <w:guid w:val="{BFCDCA89-D5BC-4F94-AF43-5664E3B0D195}"/>
      </w:docPartPr>
      <w:docPartBody>
        <w:p w:rsidR="00DC0AB2" w:rsidRDefault="00491334" w:rsidP="00491334">
          <w:pPr>
            <w:pStyle w:val="E65ED923E3B546CB81FF9D5E00B14911"/>
          </w:pPr>
          <w:r w:rsidRPr="00DE282E">
            <w:rPr>
              <w:rStyle w:val="PlaceholderText"/>
            </w:rPr>
            <w:t>Click or tap to enter text.</w:t>
          </w:r>
        </w:p>
      </w:docPartBody>
    </w:docPart>
    <w:docPart>
      <w:docPartPr>
        <w:name w:val="79304F67C7574A2CA052168C9600F855"/>
        <w:category>
          <w:name w:val="General"/>
          <w:gallery w:val="placeholder"/>
        </w:category>
        <w:types>
          <w:type w:val="bbPlcHdr"/>
        </w:types>
        <w:behaviors>
          <w:behavior w:val="content"/>
        </w:behaviors>
        <w:guid w:val="{97F329B0-B1A3-434E-B80E-EB830E69360E}"/>
      </w:docPartPr>
      <w:docPartBody>
        <w:p w:rsidR="00DC0AB2" w:rsidRDefault="00491334" w:rsidP="00491334">
          <w:pPr>
            <w:pStyle w:val="79304F67C7574A2CA052168C9600F855"/>
          </w:pPr>
          <w:r w:rsidRPr="00DE282E">
            <w:rPr>
              <w:rStyle w:val="PlaceholderText"/>
            </w:rPr>
            <w:t>Click or tap to enter text.</w:t>
          </w:r>
        </w:p>
      </w:docPartBody>
    </w:docPart>
    <w:docPart>
      <w:docPartPr>
        <w:name w:val="D8ED23333E4F4607A73CEA89B4541A8B"/>
        <w:category>
          <w:name w:val="General"/>
          <w:gallery w:val="placeholder"/>
        </w:category>
        <w:types>
          <w:type w:val="bbPlcHdr"/>
        </w:types>
        <w:behaviors>
          <w:behavior w:val="content"/>
        </w:behaviors>
        <w:guid w:val="{1086C654-886C-4145-A419-618E4007BA7B}"/>
      </w:docPartPr>
      <w:docPartBody>
        <w:p w:rsidR="00DC0AB2" w:rsidRDefault="00491334" w:rsidP="00491334">
          <w:pPr>
            <w:pStyle w:val="D8ED23333E4F4607A73CEA89B4541A8B"/>
          </w:pPr>
          <w:r w:rsidRPr="009122B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67A"/>
    <w:rsid w:val="0015267A"/>
    <w:rsid w:val="003844B7"/>
    <w:rsid w:val="00452433"/>
    <w:rsid w:val="00491334"/>
    <w:rsid w:val="00533054"/>
    <w:rsid w:val="008E7D5B"/>
    <w:rsid w:val="00916684"/>
    <w:rsid w:val="00A24117"/>
    <w:rsid w:val="00DC0AB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1334"/>
    <w:rPr>
      <w:color w:val="808080"/>
    </w:rPr>
  </w:style>
  <w:style w:type="paragraph" w:customStyle="1" w:styleId="40856C1272004565B9AE640CF0DD36061">
    <w:name w:val="40856C1272004565B9AE640CF0DD36061"/>
    <w:rsid w:val="00491334"/>
    <w:rPr>
      <w:rFonts w:ascii="Times New Roman" w:hAnsi="Times New Roman"/>
      <w:sz w:val="20"/>
    </w:rPr>
  </w:style>
  <w:style w:type="paragraph" w:customStyle="1" w:styleId="3405931C5E774499957FA528B2F9813A1">
    <w:name w:val="3405931C5E774499957FA528B2F9813A1"/>
    <w:rsid w:val="00491334"/>
    <w:rPr>
      <w:rFonts w:ascii="Times New Roman" w:hAnsi="Times New Roman"/>
      <w:sz w:val="20"/>
    </w:rPr>
  </w:style>
  <w:style w:type="paragraph" w:customStyle="1" w:styleId="1BAD8603A0484AC7A6B9451DFDCDE4B21">
    <w:name w:val="1BAD8603A0484AC7A6B9451DFDCDE4B21"/>
    <w:rsid w:val="00491334"/>
    <w:rPr>
      <w:rFonts w:ascii="Times New Roman" w:hAnsi="Times New Roman"/>
      <w:sz w:val="20"/>
    </w:rPr>
  </w:style>
  <w:style w:type="paragraph" w:customStyle="1" w:styleId="198B4B655A754F1EA510022FE29DDC1D1">
    <w:name w:val="198B4B655A754F1EA510022FE29DDC1D1"/>
    <w:rsid w:val="00491334"/>
    <w:rPr>
      <w:rFonts w:ascii="Times New Roman" w:hAnsi="Times New Roman"/>
      <w:sz w:val="20"/>
    </w:rPr>
  </w:style>
  <w:style w:type="paragraph" w:customStyle="1" w:styleId="CFACB8ADD39349D5B4C30F41F0F22C211">
    <w:name w:val="CFACB8ADD39349D5B4C30F41F0F22C211"/>
    <w:rsid w:val="00491334"/>
    <w:rPr>
      <w:rFonts w:ascii="Times New Roman" w:hAnsi="Times New Roman"/>
      <w:sz w:val="20"/>
    </w:rPr>
  </w:style>
  <w:style w:type="paragraph" w:customStyle="1" w:styleId="2540375D84B1470A90E59CBA6CBD62641">
    <w:name w:val="2540375D84B1470A90E59CBA6CBD62641"/>
    <w:rsid w:val="00491334"/>
    <w:rPr>
      <w:rFonts w:ascii="Times New Roman" w:hAnsi="Times New Roman"/>
      <w:sz w:val="20"/>
    </w:rPr>
  </w:style>
  <w:style w:type="paragraph" w:customStyle="1" w:styleId="BEE1F0C388A747DAA131E7FDBAA42DD51">
    <w:name w:val="BEE1F0C388A747DAA131E7FDBAA42DD51"/>
    <w:rsid w:val="00491334"/>
    <w:rPr>
      <w:rFonts w:ascii="Times New Roman" w:hAnsi="Times New Roman"/>
      <w:sz w:val="20"/>
    </w:rPr>
  </w:style>
  <w:style w:type="paragraph" w:customStyle="1" w:styleId="D8D92B4B262A4B0EBE6B87DB60474A0B1">
    <w:name w:val="D8D92B4B262A4B0EBE6B87DB60474A0B1"/>
    <w:rsid w:val="00491334"/>
    <w:rPr>
      <w:rFonts w:ascii="Times New Roman" w:hAnsi="Times New Roman"/>
      <w:sz w:val="20"/>
    </w:rPr>
  </w:style>
  <w:style w:type="paragraph" w:customStyle="1" w:styleId="51EFC3CEC526428E8ED45F29CBA5EE061">
    <w:name w:val="51EFC3CEC526428E8ED45F29CBA5EE061"/>
    <w:rsid w:val="00491334"/>
    <w:rPr>
      <w:rFonts w:ascii="Times New Roman" w:hAnsi="Times New Roman"/>
      <w:sz w:val="20"/>
    </w:rPr>
  </w:style>
  <w:style w:type="paragraph" w:customStyle="1" w:styleId="894C553215E54695920CDD5A4C8932FA1">
    <w:name w:val="894C553215E54695920CDD5A4C8932FA1"/>
    <w:rsid w:val="00491334"/>
    <w:rPr>
      <w:rFonts w:ascii="Times New Roman" w:hAnsi="Times New Roman"/>
      <w:sz w:val="20"/>
    </w:rPr>
  </w:style>
  <w:style w:type="paragraph" w:customStyle="1" w:styleId="28E85B101BEB4BD9A8B6D274937F959F1">
    <w:name w:val="28E85B101BEB4BD9A8B6D274937F959F1"/>
    <w:rsid w:val="00491334"/>
    <w:rPr>
      <w:rFonts w:ascii="Times New Roman" w:hAnsi="Times New Roman"/>
      <w:sz w:val="20"/>
    </w:rPr>
  </w:style>
  <w:style w:type="paragraph" w:customStyle="1" w:styleId="A7A22789208A4892A042997D03CBE3601">
    <w:name w:val="A7A22789208A4892A042997D03CBE3601"/>
    <w:rsid w:val="00491334"/>
    <w:rPr>
      <w:rFonts w:ascii="Times New Roman" w:hAnsi="Times New Roman"/>
      <w:sz w:val="20"/>
    </w:rPr>
  </w:style>
  <w:style w:type="paragraph" w:customStyle="1" w:styleId="D051E2ED16C64E91B2296D27093D1FF71">
    <w:name w:val="D051E2ED16C64E91B2296D27093D1FF71"/>
    <w:rsid w:val="00491334"/>
    <w:rPr>
      <w:rFonts w:ascii="Times New Roman" w:hAnsi="Times New Roman"/>
      <w:sz w:val="20"/>
    </w:rPr>
  </w:style>
  <w:style w:type="paragraph" w:customStyle="1" w:styleId="0ABD8BD22A474B18961C3103D9817E991">
    <w:name w:val="0ABD8BD22A474B18961C3103D9817E991"/>
    <w:rsid w:val="00491334"/>
    <w:rPr>
      <w:rFonts w:ascii="Times New Roman" w:hAnsi="Times New Roman"/>
      <w:sz w:val="20"/>
    </w:rPr>
  </w:style>
  <w:style w:type="paragraph" w:customStyle="1" w:styleId="C3B80A6582ED43CD8D72FC21F776C5F71">
    <w:name w:val="C3B80A6582ED43CD8D72FC21F776C5F71"/>
    <w:rsid w:val="00491334"/>
    <w:rPr>
      <w:rFonts w:ascii="Times New Roman" w:hAnsi="Times New Roman"/>
      <w:sz w:val="20"/>
    </w:rPr>
  </w:style>
  <w:style w:type="paragraph" w:customStyle="1" w:styleId="0FEB7ADA9CC9445789271AB2F1020B571">
    <w:name w:val="0FEB7ADA9CC9445789271AB2F1020B571"/>
    <w:rsid w:val="00491334"/>
    <w:rPr>
      <w:rFonts w:ascii="Times New Roman" w:hAnsi="Times New Roman"/>
      <w:sz w:val="20"/>
    </w:rPr>
  </w:style>
  <w:style w:type="paragraph" w:customStyle="1" w:styleId="C8E46107734E49598C069176DC5C7F521">
    <w:name w:val="C8E46107734E49598C069176DC5C7F521"/>
    <w:rsid w:val="00491334"/>
    <w:rPr>
      <w:rFonts w:ascii="Times New Roman" w:hAnsi="Times New Roman"/>
      <w:sz w:val="20"/>
    </w:rPr>
  </w:style>
  <w:style w:type="paragraph" w:customStyle="1" w:styleId="698622E0883B4CC29A0CCCDF590AFF561">
    <w:name w:val="698622E0883B4CC29A0CCCDF590AFF561"/>
    <w:rsid w:val="00491334"/>
    <w:rPr>
      <w:rFonts w:ascii="Times New Roman" w:hAnsi="Times New Roman"/>
      <w:sz w:val="20"/>
    </w:rPr>
  </w:style>
  <w:style w:type="paragraph" w:customStyle="1" w:styleId="66BF1D6C891C41CFAB5E5979C61813CD1">
    <w:name w:val="66BF1D6C891C41CFAB5E5979C61813CD1"/>
    <w:rsid w:val="00491334"/>
    <w:rPr>
      <w:rFonts w:ascii="Times New Roman" w:hAnsi="Times New Roman"/>
      <w:sz w:val="20"/>
    </w:rPr>
  </w:style>
  <w:style w:type="paragraph" w:customStyle="1" w:styleId="B1E52922A2714B2AA7E14CD223C26D4E1">
    <w:name w:val="B1E52922A2714B2AA7E14CD223C26D4E1"/>
    <w:rsid w:val="00491334"/>
    <w:rPr>
      <w:rFonts w:ascii="Times New Roman" w:hAnsi="Times New Roman"/>
      <w:sz w:val="20"/>
    </w:rPr>
  </w:style>
  <w:style w:type="paragraph" w:customStyle="1" w:styleId="927C584DEE7C482AA60D1115239771DA1">
    <w:name w:val="927C584DEE7C482AA60D1115239771DA1"/>
    <w:rsid w:val="00491334"/>
    <w:rPr>
      <w:rFonts w:ascii="Times New Roman" w:hAnsi="Times New Roman"/>
      <w:sz w:val="20"/>
    </w:rPr>
  </w:style>
  <w:style w:type="paragraph" w:customStyle="1" w:styleId="B9567C14C78944DFB2A9DBC7874B69111">
    <w:name w:val="B9567C14C78944DFB2A9DBC7874B69111"/>
    <w:rsid w:val="00491334"/>
    <w:rPr>
      <w:rFonts w:ascii="Times New Roman" w:hAnsi="Times New Roman"/>
      <w:sz w:val="20"/>
    </w:rPr>
  </w:style>
  <w:style w:type="paragraph" w:customStyle="1" w:styleId="61B72CA69A5A46DD8C3D21FC7ABAFB0C1">
    <w:name w:val="61B72CA69A5A46DD8C3D21FC7ABAFB0C1"/>
    <w:rsid w:val="00491334"/>
    <w:rPr>
      <w:rFonts w:ascii="Times New Roman" w:hAnsi="Times New Roman"/>
      <w:sz w:val="20"/>
    </w:rPr>
  </w:style>
  <w:style w:type="paragraph" w:customStyle="1" w:styleId="9F1F5C76C6014C45898D7FD771DB4D341">
    <w:name w:val="9F1F5C76C6014C45898D7FD771DB4D341"/>
    <w:rsid w:val="00491334"/>
    <w:rPr>
      <w:rFonts w:ascii="Times New Roman" w:hAnsi="Times New Roman"/>
      <w:sz w:val="20"/>
    </w:rPr>
  </w:style>
  <w:style w:type="paragraph" w:customStyle="1" w:styleId="30220A1788BA4E1FB82E7B6912716C281">
    <w:name w:val="30220A1788BA4E1FB82E7B6912716C281"/>
    <w:rsid w:val="00491334"/>
    <w:rPr>
      <w:rFonts w:ascii="Times New Roman" w:hAnsi="Times New Roman"/>
      <w:sz w:val="20"/>
    </w:rPr>
  </w:style>
  <w:style w:type="paragraph" w:customStyle="1" w:styleId="02024995345C4BC3A8E4EBA134EB4B3F1">
    <w:name w:val="02024995345C4BC3A8E4EBA134EB4B3F1"/>
    <w:rsid w:val="00491334"/>
    <w:rPr>
      <w:rFonts w:ascii="Times New Roman" w:hAnsi="Times New Roman"/>
      <w:sz w:val="20"/>
    </w:rPr>
  </w:style>
  <w:style w:type="paragraph" w:customStyle="1" w:styleId="279FF30FF80D4AA584F6A611E4A0D7511">
    <w:name w:val="279FF30FF80D4AA584F6A611E4A0D7511"/>
    <w:rsid w:val="00491334"/>
    <w:rPr>
      <w:rFonts w:ascii="Times New Roman" w:hAnsi="Times New Roman"/>
      <w:sz w:val="20"/>
    </w:rPr>
  </w:style>
  <w:style w:type="paragraph" w:customStyle="1" w:styleId="70AFBDA5000C43828DE4FB6AC291085B1">
    <w:name w:val="70AFBDA5000C43828DE4FB6AC291085B1"/>
    <w:rsid w:val="00491334"/>
    <w:rPr>
      <w:rFonts w:ascii="Times New Roman" w:hAnsi="Times New Roman"/>
      <w:sz w:val="20"/>
    </w:rPr>
  </w:style>
  <w:style w:type="paragraph" w:customStyle="1" w:styleId="7784C7B72CD84DD8AD754365D9D65BCA1">
    <w:name w:val="7784C7B72CD84DD8AD754365D9D65BCA1"/>
    <w:rsid w:val="00491334"/>
    <w:rPr>
      <w:rFonts w:ascii="Times New Roman" w:hAnsi="Times New Roman"/>
      <w:sz w:val="20"/>
    </w:rPr>
  </w:style>
  <w:style w:type="paragraph" w:customStyle="1" w:styleId="57306CCCA69248E8B46F023088AA76092">
    <w:name w:val="57306CCCA69248E8B46F023088AA76092"/>
    <w:rsid w:val="00491334"/>
    <w:rPr>
      <w:rFonts w:ascii="Times New Roman" w:hAnsi="Times New Roman"/>
      <w:sz w:val="20"/>
    </w:rPr>
  </w:style>
  <w:style w:type="paragraph" w:customStyle="1" w:styleId="7FC6947F65074464972756B49DF3B0602">
    <w:name w:val="7FC6947F65074464972756B49DF3B0602"/>
    <w:rsid w:val="00491334"/>
    <w:rPr>
      <w:rFonts w:ascii="Times New Roman" w:hAnsi="Times New Roman"/>
      <w:sz w:val="20"/>
    </w:rPr>
  </w:style>
  <w:style w:type="paragraph" w:customStyle="1" w:styleId="94507E838CB9435B8F0BA9BC64A0CFB01">
    <w:name w:val="94507E838CB9435B8F0BA9BC64A0CFB01"/>
    <w:rsid w:val="00491334"/>
    <w:rPr>
      <w:rFonts w:ascii="Times New Roman" w:hAnsi="Times New Roman"/>
      <w:sz w:val="20"/>
    </w:rPr>
  </w:style>
  <w:style w:type="paragraph" w:customStyle="1" w:styleId="6B98A5DD529D43649AF64E2CB496E3221">
    <w:name w:val="6B98A5DD529D43649AF64E2CB496E3221"/>
    <w:rsid w:val="00491334"/>
    <w:rPr>
      <w:rFonts w:ascii="Times New Roman" w:hAnsi="Times New Roman"/>
      <w:sz w:val="20"/>
    </w:rPr>
  </w:style>
  <w:style w:type="paragraph" w:customStyle="1" w:styleId="CDB6051AF75C42338AE1E53EAB57512C1">
    <w:name w:val="CDB6051AF75C42338AE1E53EAB57512C1"/>
    <w:rsid w:val="00491334"/>
    <w:rPr>
      <w:rFonts w:ascii="Times New Roman" w:hAnsi="Times New Roman"/>
      <w:sz w:val="20"/>
    </w:rPr>
  </w:style>
  <w:style w:type="paragraph" w:customStyle="1" w:styleId="D46DD5D4D37545459910ED1D39F511FE1">
    <w:name w:val="D46DD5D4D37545459910ED1D39F511FE1"/>
    <w:rsid w:val="00491334"/>
    <w:rPr>
      <w:rFonts w:ascii="Times New Roman" w:hAnsi="Times New Roman"/>
      <w:sz w:val="20"/>
    </w:rPr>
  </w:style>
  <w:style w:type="paragraph" w:customStyle="1" w:styleId="0D8826E87B1E4E14A7F585F4C483F7F51">
    <w:name w:val="0D8826E87B1E4E14A7F585F4C483F7F51"/>
    <w:rsid w:val="00491334"/>
    <w:rPr>
      <w:rFonts w:ascii="Times New Roman" w:hAnsi="Times New Roman"/>
      <w:sz w:val="20"/>
    </w:rPr>
  </w:style>
  <w:style w:type="paragraph" w:customStyle="1" w:styleId="2B5282FAC1CB4A05AC473D3DB7E9A1B11">
    <w:name w:val="2B5282FAC1CB4A05AC473D3DB7E9A1B11"/>
    <w:rsid w:val="00491334"/>
    <w:rPr>
      <w:rFonts w:ascii="Times New Roman" w:hAnsi="Times New Roman"/>
      <w:sz w:val="20"/>
    </w:rPr>
  </w:style>
  <w:style w:type="paragraph" w:customStyle="1" w:styleId="541B9605CDE2401D8040574E9DA649F01">
    <w:name w:val="541B9605CDE2401D8040574E9DA649F01"/>
    <w:rsid w:val="00491334"/>
    <w:rPr>
      <w:rFonts w:ascii="Times New Roman" w:hAnsi="Times New Roman"/>
      <w:sz w:val="20"/>
    </w:rPr>
  </w:style>
  <w:style w:type="paragraph" w:customStyle="1" w:styleId="F31FE2ED319149B78AE4A59506F1DE021">
    <w:name w:val="F31FE2ED319149B78AE4A59506F1DE021"/>
    <w:rsid w:val="00491334"/>
    <w:rPr>
      <w:rFonts w:ascii="Times New Roman" w:hAnsi="Times New Roman"/>
      <w:sz w:val="20"/>
    </w:rPr>
  </w:style>
  <w:style w:type="paragraph" w:customStyle="1" w:styleId="2AF4FF4712CD4ABA99F6BEB74DDF82AD1">
    <w:name w:val="2AF4FF4712CD4ABA99F6BEB74DDF82AD1"/>
    <w:rsid w:val="00491334"/>
    <w:rPr>
      <w:rFonts w:ascii="Times New Roman" w:hAnsi="Times New Roman"/>
      <w:sz w:val="20"/>
    </w:rPr>
  </w:style>
  <w:style w:type="paragraph" w:customStyle="1" w:styleId="5DDB037947D64121888985E3CCEF860E1">
    <w:name w:val="5DDB037947D64121888985E3CCEF860E1"/>
    <w:rsid w:val="00491334"/>
    <w:rPr>
      <w:rFonts w:ascii="Times New Roman" w:hAnsi="Times New Roman"/>
      <w:sz w:val="20"/>
    </w:rPr>
  </w:style>
  <w:style w:type="paragraph" w:customStyle="1" w:styleId="E866ABD8262340B69E7E175BB86D11441">
    <w:name w:val="E866ABD8262340B69E7E175BB86D11441"/>
    <w:rsid w:val="00491334"/>
    <w:rPr>
      <w:rFonts w:ascii="Times New Roman" w:hAnsi="Times New Roman"/>
      <w:sz w:val="20"/>
    </w:rPr>
  </w:style>
  <w:style w:type="paragraph" w:customStyle="1" w:styleId="6712AA6D57D1432A934F47D31C23999C1">
    <w:name w:val="6712AA6D57D1432A934F47D31C23999C1"/>
    <w:rsid w:val="00491334"/>
    <w:rPr>
      <w:rFonts w:ascii="Times New Roman" w:hAnsi="Times New Roman"/>
      <w:sz w:val="20"/>
    </w:rPr>
  </w:style>
  <w:style w:type="paragraph" w:customStyle="1" w:styleId="40B21308D0304620B5307296D2900F151">
    <w:name w:val="40B21308D0304620B5307296D2900F151"/>
    <w:rsid w:val="00491334"/>
    <w:rPr>
      <w:rFonts w:ascii="Times New Roman" w:hAnsi="Times New Roman"/>
      <w:sz w:val="20"/>
    </w:rPr>
  </w:style>
  <w:style w:type="paragraph" w:customStyle="1" w:styleId="B97616D950A24294AD549DAA3808F3A7">
    <w:name w:val="B97616D950A24294AD549DAA3808F3A7"/>
    <w:rsid w:val="00491334"/>
    <w:rPr>
      <w:rFonts w:ascii="Times New Roman" w:hAnsi="Times New Roman"/>
      <w:sz w:val="20"/>
    </w:rPr>
  </w:style>
  <w:style w:type="paragraph" w:customStyle="1" w:styleId="E65ED923E3B546CB81FF9D5E00B14911">
    <w:name w:val="E65ED923E3B546CB81FF9D5E00B14911"/>
    <w:rsid w:val="00491334"/>
  </w:style>
  <w:style w:type="paragraph" w:customStyle="1" w:styleId="79304F67C7574A2CA052168C9600F855">
    <w:name w:val="79304F67C7574A2CA052168C9600F855"/>
    <w:rsid w:val="00491334"/>
  </w:style>
  <w:style w:type="paragraph" w:customStyle="1" w:styleId="D8ED23333E4F4607A73CEA89B4541A8B">
    <w:name w:val="D8ED23333E4F4607A73CEA89B4541A8B"/>
    <w:rsid w:val="004913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5D0A49-0D5A-44C7-98C7-0AF514B2F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TotalTime>
  <Pages>5</Pages>
  <Words>1173</Words>
  <Characters>5936</Characters>
  <Application>Microsoft Office Word</Application>
  <DocSecurity>0</DocSecurity>
  <Lines>237</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hao Toh</dc:creator>
  <cp:keywords/>
  <dc:description/>
  <cp:lastModifiedBy>Youhao Toh</cp:lastModifiedBy>
  <cp:revision>19</cp:revision>
  <cp:lastPrinted>2023-01-08T08:43:00Z</cp:lastPrinted>
  <dcterms:created xsi:type="dcterms:W3CDTF">2021-01-01T09:32:00Z</dcterms:created>
  <dcterms:modified xsi:type="dcterms:W3CDTF">2023-01-08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80a8c289aee26339d072d41f28c76a96d1014b23f43e9236c3afc3fdd1cd60</vt:lpwstr>
  </property>
</Properties>
</file>